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="-142" w:tblpY="527"/>
        <w:tblW w:w="108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965"/>
        <w:gridCol w:w="2009"/>
      </w:tblGrid>
      <w:tr w:rsidR="00483903" w:rsidRPr="00427114" w14:paraId="133E32D2" w14:textId="77777777" w:rsidTr="00483903">
        <w:tc>
          <w:tcPr>
            <w:tcW w:w="1843" w:type="dxa"/>
          </w:tcPr>
          <w:p w14:paraId="0600EE0D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Name/Surname</w:t>
            </w:r>
          </w:p>
        </w:tc>
        <w:tc>
          <w:tcPr>
            <w:tcW w:w="6965" w:type="dxa"/>
          </w:tcPr>
          <w:p w14:paraId="6CB91FCB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noProof/>
                <w:sz w:val="18"/>
                <w:szCs w:val="18"/>
                <w:lang w:val="tr-TR" w:eastAsia="tr-TR"/>
              </w:rPr>
            </w:pPr>
            <w:r w:rsidRPr="00427114">
              <w:rPr>
                <w:rFonts w:ascii="Verdana" w:hAnsi="Verdana" w:cs="Arial"/>
                <w:iCs/>
                <w:noProof/>
                <w:sz w:val="18"/>
                <w:szCs w:val="18"/>
                <w:lang w:val="tr-TR" w:eastAsia="tr-TR"/>
              </w:rPr>
              <w:t>:  Semih Desticioğlu</w:t>
            </w:r>
          </w:p>
        </w:tc>
        <w:tc>
          <w:tcPr>
            <w:tcW w:w="2009" w:type="dxa"/>
            <w:vMerge w:val="restart"/>
            <w:shd w:val="clear" w:color="auto" w:fill="auto"/>
          </w:tcPr>
          <w:p w14:paraId="15059BFF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1C74EF61" w14:textId="77777777" w:rsidTr="00483903">
        <w:tc>
          <w:tcPr>
            <w:tcW w:w="1843" w:type="dxa"/>
          </w:tcPr>
          <w:p w14:paraId="54306A12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Birth Date</w:t>
            </w:r>
          </w:p>
        </w:tc>
        <w:tc>
          <w:tcPr>
            <w:tcW w:w="6965" w:type="dxa"/>
          </w:tcPr>
          <w:p w14:paraId="60620ED3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>:  06.14.1988</w:t>
            </w:r>
          </w:p>
        </w:tc>
        <w:tc>
          <w:tcPr>
            <w:tcW w:w="2009" w:type="dxa"/>
            <w:vMerge/>
            <w:shd w:val="clear" w:color="auto" w:fill="auto"/>
          </w:tcPr>
          <w:p w14:paraId="2CDFB023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67F6C0A5" w14:textId="77777777" w:rsidTr="00483903">
        <w:tc>
          <w:tcPr>
            <w:tcW w:w="1843" w:type="dxa"/>
          </w:tcPr>
          <w:p w14:paraId="4D102CB6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Nationality</w:t>
            </w:r>
          </w:p>
        </w:tc>
        <w:tc>
          <w:tcPr>
            <w:tcW w:w="6965" w:type="dxa"/>
          </w:tcPr>
          <w:p w14:paraId="00901F1B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>:  Turkish</w:t>
            </w:r>
          </w:p>
        </w:tc>
        <w:tc>
          <w:tcPr>
            <w:tcW w:w="2009" w:type="dxa"/>
            <w:vMerge/>
            <w:shd w:val="clear" w:color="auto" w:fill="auto"/>
          </w:tcPr>
          <w:p w14:paraId="3406123F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476C4A35" w14:textId="77777777" w:rsidTr="00483903">
        <w:tc>
          <w:tcPr>
            <w:tcW w:w="1843" w:type="dxa"/>
          </w:tcPr>
          <w:p w14:paraId="00496368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Address</w:t>
            </w:r>
          </w:p>
        </w:tc>
        <w:tc>
          <w:tcPr>
            <w:tcW w:w="6965" w:type="dxa"/>
          </w:tcPr>
          <w:p w14:paraId="1A774654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>:  Fahrettin Kerim Gökay St. No: 132/14, 34384, Istanbul, Turkey</w:t>
            </w:r>
          </w:p>
        </w:tc>
        <w:tc>
          <w:tcPr>
            <w:tcW w:w="2009" w:type="dxa"/>
            <w:vMerge/>
            <w:shd w:val="clear" w:color="auto" w:fill="auto"/>
          </w:tcPr>
          <w:p w14:paraId="6CD1CB2C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6CA17075" w14:textId="77777777" w:rsidTr="00483903">
        <w:tc>
          <w:tcPr>
            <w:tcW w:w="1843" w:type="dxa"/>
          </w:tcPr>
          <w:p w14:paraId="20679C9C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Phone</w:t>
            </w:r>
          </w:p>
        </w:tc>
        <w:tc>
          <w:tcPr>
            <w:tcW w:w="6965" w:type="dxa"/>
          </w:tcPr>
          <w:p w14:paraId="41EFDFD8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>:  +90 5322101117</w:t>
            </w:r>
          </w:p>
        </w:tc>
        <w:tc>
          <w:tcPr>
            <w:tcW w:w="2009" w:type="dxa"/>
            <w:vMerge/>
            <w:shd w:val="clear" w:color="auto" w:fill="auto"/>
          </w:tcPr>
          <w:p w14:paraId="2A6B2CC6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51A9972F" w14:textId="77777777" w:rsidTr="00483903">
        <w:tc>
          <w:tcPr>
            <w:tcW w:w="1843" w:type="dxa"/>
          </w:tcPr>
          <w:p w14:paraId="0864321E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E-mail Address</w:t>
            </w:r>
          </w:p>
        </w:tc>
        <w:tc>
          <w:tcPr>
            <w:tcW w:w="6965" w:type="dxa"/>
          </w:tcPr>
          <w:p w14:paraId="06E354E3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 xml:space="preserve">:  </w:t>
            </w:r>
            <w:hyperlink r:id="rId8" w:history="1">
              <w:r w:rsidRPr="00427114">
                <w:rPr>
                  <w:rStyle w:val="Kpr"/>
                  <w:rFonts w:ascii="Verdana" w:hAnsi="Verdana" w:cs="Arial"/>
                  <w:iCs/>
                  <w:sz w:val="18"/>
                  <w:szCs w:val="18"/>
                </w:rPr>
                <w:t>desticioglu@gmail.com</w:t>
              </w:r>
            </w:hyperlink>
            <w:r w:rsidRPr="00427114">
              <w:rPr>
                <w:rFonts w:ascii="Verdana" w:hAnsi="Verdana" w:cs="Arial"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2009" w:type="dxa"/>
            <w:vMerge/>
            <w:shd w:val="clear" w:color="auto" w:fill="auto"/>
          </w:tcPr>
          <w:p w14:paraId="5A3C2D7A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7CDCDE0B" w14:textId="77777777" w:rsidTr="00483903">
        <w:tc>
          <w:tcPr>
            <w:tcW w:w="1843" w:type="dxa"/>
          </w:tcPr>
          <w:p w14:paraId="7219B532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Skype</w:t>
            </w:r>
          </w:p>
        </w:tc>
        <w:tc>
          <w:tcPr>
            <w:tcW w:w="6965" w:type="dxa"/>
          </w:tcPr>
          <w:p w14:paraId="5F49382C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 xml:space="preserve">:  </w:t>
            </w:r>
            <w:hyperlink r:id="rId9" w:history="1">
              <w:r w:rsidRPr="00427114">
                <w:rPr>
                  <w:rStyle w:val="Kpr"/>
                  <w:rFonts w:ascii="Verdana" w:hAnsi="Verdana" w:cs="Arial"/>
                  <w:iCs/>
                  <w:sz w:val="18"/>
                  <w:szCs w:val="18"/>
                </w:rPr>
                <w:t>Skype Profile</w:t>
              </w:r>
            </w:hyperlink>
          </w:p>
        </w:tc>
        <w:tc>
          <w:tcPr>
            <w:tcW w:w="2009" w:type="dxa"/>
            <w:vMerge/>
            <w:shd w:val="clear" w:color="auto" w:fill="auto"/>
          </w:tcPr>
          <w:p w14:paraId="16FCD750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60313665" w14:textId="77777777" w:rsidTr="00483903">
        <w:tc>
          <w:tcPr>
            <w:tcW w:w="1843" w:type="dxa"/>
          </w:tcPr>
          <w:p w14:paraId="403F3EDD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GitHub</w:t>
            </w:r>
          </w:p>
        </w:tc>
        <w:tc>
          <w:tcPr>
            <w:tcW w:w="6965" w:type="dxa"/>
          </w:tcPr>
          <w:p w14:paraId="555B694B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 xml:space="preserve">:  </w:t>
            </w:r>
            <w:hyperlink r:id="rId10" w:history="1">
              <w:r w:rsidRPr="00427114">
                <w:rPr>
                  <w:rStyle w:val="Kpr"/>
                  <w:rFonts w:ascii="Verdana" w:hAnsi="Verdana" w:cs="Arial"/>
                  <w:iCs/>
                  <w:sz w:val="18"/>
                  <w:szCs w:val="18"/>
                </w:rPr>
                <w:t>GitHub Profile</w:t>
              </w:r>
            </w:hyperlink>
          </w:p>
        </w:tc>
        <w:tc>
          <w:tcPr>
            <w:tcW w:w="2009" w:type="dxa"/>
            <w:vMerge/>
            <w:shd w:val="clear" w:color="auto" w:fill="auto"/>
          </w:tcPr>
          <w:p w14:paraId="2EE34740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3653AE6F" w14:textId="77777777" w:rsidTr="00483903">
        <w:tc>
          <w:tcPr>
            <w:tcW w:w="1843" w:type="dxa"/>
          </w:tcPr>
          <w:p w14:paraId="5B0099DB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LinkedIn</w:t>
            </w:r>
          </w:p>
        </w:tc>
        <w:tc>
          <w:tcPr>
            <w:tcW w:w="6965" w:type="dxa"/>
          </w:tcPr>
          <w:p w14:paraId="411B463E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 xml:space="preserve">:  </w:t>
            </w:r>
            <w:hyperlink r:id="rId11" w:history="1">
              <w:r w:rsidRPr="00427114">
                <w:rPr>
                  <w:rStyle w:val="Kpr"/>
                  <w:rFonts w:ascii="Verdana" w:hAnsi="Verdana" w:cs="Arial"/>
                  <w:iCs/>
                  <w:sz w:val="18"/>
                  <w:szCs w:val="18"/>
                </w:rPr>
                <w:t>LinkedIn Profile</w:t>
              </w:r>
            </w:hyperlink>
          </w:p>
        </w:tc>
        <w:tc>
          <w:tcPr>
            <w:tcW w:w="2009" w:type="dxa"/>
            <w:vMerge/>
            <w:shd w:val="clear" w:color="auto" w:fill="auto"/>
          </w:tcPr>
          <w:p w14:paraId="4E6290A3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691FBE41" w14:textId="77777777" w:rsidTr="00483903">
        <w:tc>
          <w:tcPr>
            <w:tcW w:w="1843" w:type="dxa"/>
          </w:tcPr>
          <w:p w14:paraId="43579D69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  <w:t>Portfolio</w:t>
            </w:r>
          </w:p>
        </w:tc>
        <w:tc>
          <w:tcPr>
            <w:tcW w:w="6965" w:type="dxa"/>
          </w:tcPr>
          <w:p w14:paraId="133E8AC2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  <w:r w:rsidRPr="00427114">
              <w:rPr>
                <w:rFonts w:ascii="Verdana" w:hAnsi="Verdana" w:cs="Arial"/>
                <w:iCs/>
                <w:sz w:val="18"/>
                <w:szCs w:val="18"/>
              </w:rPr>
              <w:t xml:space="preserve">:  </w:t>
            </w:r>
            <w:hyperlink r:id="rId12" w:history="1">
              <w:r w:rsidRPr="00427114">
                <w:rPr>
                  <w:rStyle w:val="Kpr"/>
                  <w:rFonts w:ascii="Verdana" w:hAnsi="Verdana" w:cs="Arial"/>
                  <w:iCs/>
                  <w:sz w:val="18"/>
                  <w:szCs w:val="18"/>
                </w:rPr>
                <w:t>Personal Portfolio</w:t>
              </w:r>
            </w:hyperlink>
          </w:p>
        </w:tc>
        <w:tc>
          <w:tcPr>
            <w:tcW w:w="2009" w:type="dxa"/>
            <w:vMerge/>
            <w:shd w:val="clear" w:color="auto" w:fill="auto"/>
          </w:tcPr>
          <w:p w14:paraId="615DDE23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  <w:tr w:rsidR="00483903" w:rsidRPr="00427114" w14:paraId="0726BC26" w14:textId="77777777" w:rsidTr="00483903">
        <w:trPr>
          <w:trHeight w:val="80"/>
        </w:trPr>
        <w:tc>
          <w:tcPr>
            <w:tcW w:w="1843" w:type="dxa"/>
          </w:tcPr>
          <w:p w14:paraId="01D29FC7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b/>
                <w:bCs/>
                <w:iCs/>
                <w:sz w:val="18"/>
                <w:szCs w:val="18"/>
              </w:rPr>
            </w:pPr>
          </w:p>
        </w:tc>
        <w:tc>
          <w:tcPr>
            <w:tcW w:w="6965" w:type="dxa"/>
          </w:tcPr>
          <w:p w14:paraId="084858CF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Cs/>
                <w:sz w:val="18"/>
                <w:szCs w:val="18"/>
              </w:rPr>
            </w:pPr>
          </w:p>
        </w:tc>
        <w:tc>
          <w:tcPr>
            <w:tcW w:w="2009" w:type="dxa"/>
            <w:shd w:val="clear" w:color="auto" w:fill="auto"/>
          </w:tcPr>
          <w:p w14:paraId="5A83A390" w14:textId="77777777" w:rsidR="00483903" w:rsidRPr="00427114" w:rsidRDefault="00483903" w:rsidP="00483903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jc w:val="left"/>
              <w:rPr>
                <w:rFonts w:ascii="Verdana" w:hAnsi="Verdana" w:cs="Arial"/>
                <w:i/>
                <w:sz w:val="18"/>
                <w:szCs w:val="18"/>
              </w:rPr>
            </w:pPr>
          </w:p>
        </w:tc>
      </w:tr>
    </w:tbl>
    <w:p w14:paraId="3732120A" w14:textId="2290701C" w:rsidR="00034DC0" w:rsidRPr="00483903" w:rsidRDefault="00034DC0" w:rsidP="00483903">
      <w:pPr>
        <w:tabs>
          <w:tab w:val="right" w:pos="10800"/>
        </w:tabs>
        <w:rPr>
          <w:rFonts w:ascii="Arial" w:hAnsi="Arial" w:cs="Arial"/>
          <w:b/>
          <w:smallCaps/>
          <w:color w:val="002060"/>
          <w:spacing w:val="20"/>
          <w:sz w:val="28"/>
          <w:szCs w:val="28"/>
          <w:u w:val="single"/>
        </w:rPr>
      </w:pPr>
      <w:r w:rsidRPr="008D673D">
        <w:rPr>
          <w:rFonts w:ascii="Arial" w:hAnsi="Arial" w:cs="Arial"/>
          <w:b/>
          <w:smallCaps/>
          <w:color w:val="002060"/>
          <w:spacing w:val="20"/>
          <w:sz w:val="28"/>
          <w:szCs w:val="28"/>
          <w:u w:val="single"/>
        </w:rPr>
        <w:t>Personal Informatıon</w:t>
      </w:r>
    </w:p>
    <w:p w14:paraId="3FEF1B19" w14:textId="77777777" w:rsidR="006C42B2" w:rsidRPr="008D673D" w:rsidRDefault="006C42B2" w:rsidP="002A2D72">
      <w:pPr>
        <w:tabs>
          <w:tab w:val="right" w:pos="10800"/>
        </w:tabs>
        <w:rPr>
          <w:rFonts w:ascii="Arial" w:hAnsi="Arial" w:cs="Arial"/>
          <w:b/>
          <w:smallCaps/>
          <w:color w:val="002060"/>
          <w:spacing w:val="20"/>
          <w:sz w:val="28"/>
          <w:szCs w:val="28"/>
          <w:u w:val="single"/>
        </w:rPr>
      </w:pPr>
      <w:r w:rsidRPr="008D673D">
        <w:rPr>
          <w:rFonts w:ascii="Arial" w:hAnsi="Arial" w:cs="Arial"/>
          <w:b/>
          <w:smallCaps/>
          <w:color w:val="002060"/>
          <w:spacing w:val="20"/>
          <w:sz w:val="28"/>
          <w:szCs w:val="28"/>
          <w:u w:val="single"/>
        </w:rPr>
        <w:t>Summary</w:t>
      </w:r>
    </w:p>
    <w:tbl>
      <w:tblPr>
        <w:tblStyle w:val="TabloKlavuzu"/>
        <w:tblW w:w="10915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6C42B2" w:rsidRPr="00427114" w14:paraId="47AEA0AC" w14:textId="77777777" w:rsidTr="002306FA">
        <w:trPr>
          <w:trHeight w:val="277"/>
        </w:trPr>
        <w:tc>
          <w:tcPr>
            <w:tcW w:w="10915" w:type="dxa"/>
          </w:tcPr>
          <w:p w14:paraId="3919613D" w14:textId="25B518FE" w:rsidR="00E579A1" w:rsidRPr="00E579A1" w:rsidRDefault="00E579A1" w:rsidP="0066257B">
            <w:pPr>
              <w:pStyle w:val="ParaAttribute0"/>
              <w:tabs>
                <w:tab w:val="left" w:pos="360"/>
                <w:tab w:val="left" w:pos="6358"/>
                <w:tab w:val="left" w:pos="8372"/>
              </w:tabs>
              <w:wordWrap/>
              <w:spacing w:before="120"/>
              <w:jc w:val="left"/>
              <w:rPr>
                <w:rFonts w:ascii="Verdana" w:hAnsi="Verdana" w:cs="Arial"/>
                <w:iCs/>
                <w:szCs w:val="22"/>
              </w:rPr>
            </w:pPr>
            <w:r>
              <w:rPr>
                <w:rFonts w:ascii="Verdana" w:hAnsi="Verdana" w:cs="Arial"/>
                <w:iCs/>
                <w:szCs w:val="22"/>
              </w:rPr>
              <w:t>Data Professional with 5 Years of Experience</w:t>
            </w:r>
            <w:r w:rsidRPr="00E579A1">
              <w:rPr>
                <w:rFonts w:ascii="Verdana" w:hAnsi="Verdana" w:cs="Arial"/>
                <w:iCs/>
                <w:szCs w:val="22"/>
              </w:rPr>
              <w:t xml:space="preserve"> in Data Analysis and Data Analytics</w:t>
            </w:r>
            <w:r>
              <w:rPr>
                <w:rFonts w:ascii="Verdana" w:hAnsi="Verdana" w:cs="Arial"/>
                <w:iCs/>
                <w:szCs w:val="22"/>
              </w:rPr>
              <w:t>,</w:t>
            </w:r>
            <w:r w:rsidRPr="00E579A1">
              <w:rPr>
                <w:rFonts w:ascii="Verdana" w:hAnsi="Verdana" w:cs="Arial"/>
                <w:iCs/>
                <w:szCs w:val="22"/>
              </w:rPr>
              <w:t xml:space="preserve"> and </w:t>
            </w:r>
            <w:r>
              <w:rPr>
                <w:rFonts w:ascii="Verdana" w:hAnsi="Verdana" w:cs="Arial"/>
                <w:iCs/>
                <w:szCs w:val="22"/>
              </w:rPr>
              <w:t>with a Focus</w:t>
            </w:r>
            <w:r w:rsidRPr="00E579A1">
              <w:rPr>
                <w:rFonts w:ascii="Verdana" w:hAnsi="Verdana" w:cs="Arial"/>
                <w:iCs/>
                <w:szCs w:val="22"/>
              </w:rPr>
              <w:t xml:space="preserve"> on </w:t>
            </w:r>
            <w:r>
              <w:rPr>
                <w:rFonts w:ascii="Verdana" w:hAnsi="Verdana" w:cs="Arial"/>
                <w:iCs/>
                <w:szCs w:val="22"/>
              </w:rPr>
              <w:t xml:space="preserve">Advancing in His Career with </w:t>
            </w:r>
            <w:r w:rsidRPr="00E579A1">
              <w:rPr>
                <w:rFonts w:ascii="Verdana" w:hAnsi="Verdana" w:cs="Arial"/>
                <w:iCs/>
                <w:szCs w:val="22"/>
              </w:rPr>
              <w:t>a Data Engineer</w:t>
            </w:r>
            <w:r w:rsidR="0018682C">
              <w:rPr>
                <w:rFonts w:ascii="Verdana" w:hAnsi="Verdana" w:cs="Arial"/>
                <w:iCs/>
                <w:szCs w:val="22"/>
              </w:rPr>
              <w:t>ing Opportunity</w:t>
            </w:r>
            <w:r w:rsidR="003620DB">
              <w:rPr>
                <w:rFonts w:ascii="Verdana" w:hAnsi="Verdana" w:cs="Arial"/>
                <w:iCs/>
                <w:szCs w:val="22"/>
              </w:rPr>
              <w:t>, Utilizing His Past Experience</w:t>
            </w:r>
          </w:p>
          <w:p w14:paraId="2D7EA77D" w14:textId="77777777" w:rsidR="00E579A1" w:rsidRPr="00A519DB" w:rsidRDefault="00E579A1" w:rsidP="00284AF6">
            <w:pPr>
              <w:tabs>
                <w:tab w:val="right" w:pos="10800"/>
              </w:tabs>
              <w:rPr>
                <w:rFonts w:ascii="Arial" w:hAnsi="Arial" w:cs="Arial"/>
                <w:b/>
                <w:smallCaps/>
                <w:color w:val="002060"/>
                <w:spacing w:val="20"/>
                <w:sz w:val="18"/>
                <w:szCs w:val="28"/>
                <w:u w:val="single"/>
              </w:rPr>
            </w:pPr>
          </w:p>
          <w:p w14:paraId="2F3206E2" w14:textId="1B3A7A9D" w:rsidR="00284AF6" w:rsidRPr="008D673D" w:rsidRDefault="00284AF6" w:rsidP="00284AF6">
            <w:pPr>
              <w:tabs>
                <w:tab w:val="right" w:pos="10800"/>
              </w:tabs>
              <w:rPr>
                <w:rFonts w:ascii="Arial" w:hAnsi="Arial" w:cs="Arial"/>
                <w:b/>
                <w:smallCaps/>
                <w:color w:val="002060"/>
                <w:spacing w:val="20"/>
                <w:sz w:val="28"/>
                <w:szCs w:val="28"/>
                <w:u w:val="single"/>
              </w:rPr>
            </w:pPr>
            <w:r w:rsidRPr="008D673D">
              <w:rPr>
                <w:rFonts w:ascii="Arial" w:hAnsi="Arial" w:cs="Arial"/>
                <w:b/>
                <w:smallCaps/>
                <w:color w:val="002060"/>
                <w:spacing w:val="20"/>
                <w:sz w:val="28"/>
                <w:szCs w:val="28"/>
                <w:u w:val="single"/>
              </w:rPr>
              <w:t>Education</w:t>
            </w:r>
          </w:p>
          <w:p w14:paraId="2D3ED6A8" w14:textId="77777777" w:rsidR="00284AF6" w:rsidRPr="00427114" w:rsidRDefault="00284AF6" w:rsidP="00284AF6">
            <w:pPr>
              <w:rPr>
                <w:rFonts w:ascii="Verdana" w:hAnsi="Verdana" w:cs="Arial"/>
                <w:b/>
                <w:bCs/>
                <w:sz w:val="18"/>
                <w:szCs w:val="22"/>
                <w:lang w:val="en-GB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71"/>
              <w:gridCol w:w="8728"/>
            </w:tblGrid>
            <w:tr w:rsidR="00284AF6" w:rsidRPr="00427114" w14:paraId="0CDF17F2" w14:textId="77777777" w:rsidTr="008D6EE1">
              <w:tc>
                <w:tcPr>
                  <w:tcW w:w="1980" w:type="dxa"/>
                </w:tcPr>
                <w:p w14:paraId="5EBDBA9B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  <w:r w:rsidRPr="00427114"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  <w:t>09.2019-09.2020</w:t>
                  </w:r>
                </w:p>
              </w:tc>
              <w:tc>
                <w:tcPr>
                  <w:tcW w:w="8810" w:type="dxa"/>
                </w:tcPr>
                <w:p w14:paraId="2FACA267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  <w:r w:rsidRPr="00427114"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  <w:t>Master’s Degree in Data Analytics</w:t>
                  </w:r>
                </w:p>
              </w:tc>
            </w:tr>
            <w:tr w:rsidR="00284AF6" w:rsidRPr="00427114" w14:paraId="1F772D46" w14:textId="77777777" w:rsidTr="008D6EE1">
              <w:tc>
                <w:tcPr>
                  <w:tcW w:w="1980" w:type="dxa"/>
                </w:tcPr>
                <w:p w14:paraId="65A6602D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</w:p>
              </w:tc>
              <w:tc>
                <w:tcPr>
                  <w:tcW w:w="8810" w:type="dxa"/>
                </w:tcPr>
                <w:p w14:paraId="3AC48034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  <w:r w:rsidRPr="00427114"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  <w:t>Sabancı University</w:t>
                  </w:r>
                </w:p>
              </w:tc>
            </w:tr>
          </w:tbl>
          <w:p w14:paraId="3A109CDD" w14:textId="77777777" w:rsidR="00284AF6" w:rsidRPr="00427114" w:rsidRDefault="00284AF6" w:rsidP="00284AF6">
            <w:pPr>
              <w:jc w:val="both"/>
              <w:rPr>
                <w:rFonts w:ascii="Verdana" w:hAnsi="Verdana" w:cs="Arial"/>
                <w:sz w:val="18"/>
                <w:szCs w:val="22"/>
              </w:rPr>
            </w:pP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971"/>
              <w:gridCol w:w="8728"/>
            </w:tblGrid>
            <w:tr w:rsidR="00284AF6" w:rsidRPr="00427114" w14:paraId="30E0706F" w14:textId="77777777" w:rsidTr="008D6EE1">
              <w:tc>
                <w:tcPr>
                  <w:tcW w:w="1980" w:type="dxa"/>
                </w:tcPr>
                <w:p w14:paraId="2A5E9A3C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  <w:r w:rsidRPr="00427114"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  <w:t>09.2005-10.2010</w:t>
                  </w:r>
                </w:p>
              </w:tc>
              <w:tc>
                <w:tcPr>
                  <w:tcW w:w="8810" w:type="dxa"/>
                </w:tcPr>
                <w:p w14:paraId="0A4FC25F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  <w:r w:rsidRPr="00427114"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  <w:t>Bachelor’s Degree in Industrial Engineering</w:t>
                  </w:r>
                </w:p>
              </w:tc>
            </w:tr>
            <w:tr w:rsidR="00284AF6" w:rsidRPr="00427114" w14:paraId="7086E6FA" w14:textId="77777777" w:rsidTr="008D6EE1">
              <w:tc>
                <w:tcPr>
                  <w:tcW w:w="1980" w:type="dxa"/>
                </w:tcPr>
                <w:p w14:paraId="2D461576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</w:p>
              </w:tc>
              <w:tc>
                <w:tcPr>
                  <w:tcW w:w="8810" w:type="dxa"/>
                </w:tcPr>
                <w:p w14:paraId="74B2201D" w14:textId="77777777" w:rsidR="00284AF6" w:rsidRPr="00427114" w:rsidRDefault="00284AF6" w:rsidP="00284AF6">
                  <w:pPr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</w:pPr>
                  <w:r w:rsidRPr="00427114">
                    <w:rPr>
                      <w:rFonts w:ascii="Verdana" w:hAnsi="Verdana" w:cs="Arial"/>
                      <w:b/>
                      <w:bCs/>
                      <w:sz w:val="18"/>
                      <w:szCs w:val="22"/>
                      <w:lang w:val="en-GB"/>
                    </w:rPr>
                    <w:t>Istanbul Technical University</w:t>
                  </w:r>
                </w:p>
              </w:tc>
            </w:tr>
          </w:tbl>
          <w:p w14:paraId="4F919894" w14:textId="77777777" w:rsidR="00284AF6" w:rsidRPr="00A519DB" w:rsidRDefault="00284AF6" w:rsidP="008D673D">
            <w:pPr>
              <w:rPr>
                <w:rFonts w:ascii="Arial" w:hAnsi="Arial" w:cs="Arial"/>
                <w:b/>
                <w:smallCaps/>
                <w:color w:val="002060"/>
                <w:spacing w:val="10"/>
                <w:sz w:val="18"/>
                <w:szCs w:val="28"/>
                <w:u w:val="single"/>
              </w:rPr>
            </w:pPr>
          </w:p>
          <w:p w14:paraId="6F61F341" w14:textId="26741D37" w:rsidR="008D673D" w:rsidRPr="008D673D" w:rsidRDefault="008D673D" w:rsidP="008D673D">
            <w:pPr>
              <w:rPr>
                <w:rFonts w:ascii="Arial" w:hAnsi="Arial" w:cs="Arial"/>
                <w:b/>
                <w:smallCaps/>
                <w:color w:val="002060"/>
                <w:spacing w:val="10"/>
                <w:sz w:val="28"/>
                <w:szCs w:val="28"/>
                <w:u w:val="single"/>
              </w:rPr>
            </w:pPr>
            <w:r w:rsidRPr="008D673D">
              <w:rPr>
                <w:rFonts w:ascii="Arial" w:hAnsi="Arial" w:cs="Arial"/>
                <w:b/>
                <w:smallCaps/>
                <w:color w:val="002060"/>
                <w:spacing w:val="10"/>
                <w:sz w:val="28"/>
                <w:szCs w:val="28"/>
                <w:u w:val="single"/>
              </w:rPr>
              <w:t>Qualıfıcatıons</w:t>
            </w:r>
          </w:p>
          <w:p w14:paraId="1BBE0618" w14:textId="77777777" w:rsidR="008D673D" w:rsidRPr="00427114" w:rsidRDefault="008D673D" w:rsidP="008D673D">
            <w:pPr>
              <w:spacing w:before="240" w:after="100"/>
              <w:rPr>
                <w:rFonts w:ascii="Verdana" w:hAnsi="Verdana" w:cs="Arial"/>
                <w:b/>
                <w:smallCaps/>
                <w:sz w:val="22"/>
                <w:szCs w:val="26"/>
              </w:rPr>
            </w:pPr>
            <w:r w:rsidRPr="00427114">
              <w:rPr>
                <w:rFonts w:ascii="Verdana" w:hAnsi="Verdana" w:cs="Arial"/>
                <w:b/>
                <w:smallCaps/>
                <w:sz w:val="22"/>
                <w:szCs w:val="26"/>
              </w:rPr>
              <w:t>Certıfıcates</w:t>
            </w:r>
          </w:p>
          <w:p w14:paraId="63FC8C7A" w14:textId="77777777" w:rsidR="008D673D" w:rsidRPr="00427114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Data Engineering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Bootcamp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(VBO-Data Science School, 01.2023-Present)</w:t>
            </w:r>
          </w:p>
          <w:p w14:paraId="6AA60247" w14:textId="77777777" w:rsidR="008D673D" w:rsidRPr="00427114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Data Scientist Nanodegree in Data Science (UDACITY, 09.2020-03.2021)</w:t>
            </w:r>
          </w:p>
          <w:p w14:paraId="7DB25573" w14:textId="77777777" w:rsidR="008D673D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B55D23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Neural Networks and Deep Learning</w:t>
            </w:r>
          </w:p>
          <w:p w14:paraId="3D85200D" w14:textId="77777777" w:rsidR="008D673D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B55D23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Oracle Database: Program with PL/SQL</w:t>
            </w:r>
          </w:p>
          <w:p w14:paraId="372B758E" w14:textId="77777777" w:rsidR="008D673D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882CAE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The Complete Oracle SQL Bootcamp</w:t>
            </w:r>
          </w:p>
          <w:p w14:paraId="19499278" w14:textId="77777777" w:rsidR="008D673D" w:rsidRPr="00427114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882CAE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TDWI Advanced Data Modelling Techniques</w:t>
            </w:r>
          </w:p>
          <w:p w14:paraId="3684BCD1" w14:textId="77777777" w:rsidR="008D673D" w:rsidRPr="00427114" w:rsidRDefault="008D673D" w:rsidP="00E23F82">
            <w:pPr>
              <w:spacing w:before="200" w:after="100"/>
              <w:rPr>
                <w:rFonts w:ascii="Verdana" w:hAnsi="Verdana" w:cs="Arial"/>
                <w:b/>
                <w:smallCaps/>
                <w:sz w:val="22"/>
                <w:szCs w:val="26"/>
              </w:rPr>
            </w:pPr>
            <w:r w:rsidRPr="00427114">
              <w:rPr>
                <w:rFonts w:ascii="Verdana" w:hAnsi="Verdana" w:cs="Arial"/>
                <w:b/>
                <w:smallCaps/>
                <w:sz w:val="22"/>
                <w:szCs w:val="26"/>
              </w:rPr>
              <w:t>Strong Personal Characteristics</w:t>
            </w:r>
          </w:p>
          <w:tbl>
            <w:tblPr>
              <w:tblStyle w:val="TabloKlavuzu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088"/>
              <w:gridCol w:w="2525"/>
              <w:gridCol w:w="2671"/>
              <w:gridCol w:w="2415"/>
            </w:tblGrid>
            <w:tr w:rsidR="008D673D" w:rsidRPr="00427114" w14:paraId="4E5993FD" w14:textId="77777777" w:rsidTr="008D6EE1">
              <w:tc>
                <w:tcPr>
                  <w:tcW w:w="3119" w:type="dxa"/>
                </w:tcPr>
                <w:p w14:paraId="1D4C72BF" w14:textId="77777777" w:rsidR="008D673D" w:rsidRPr="00427114" w:rsidRDefault="008D673D" w:rsidP="008D673D">
                  <w:pPr>
                    <w:rPr>
                      <w:rFonts w:ascii="Verdana" w:hAnsi="Verdana" w:cs="Arial"/>
                      <w:b/>
                      <w:smallCap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sz w:val="18"/>
                      <w:szCs w:val="22"/>
                    </w:rPr>
                    <w:t>Empathetic</w:t>
                  </w:r>
                </w:p>
              </w:tc>
              <w:tc>
                <w:tcPr>
                  <w:tcW w:w="2551" w:type="dxa"/>
                </w:tcPr>
                <w:p w14:paraId="18DAD48B" w14:textId="77777777" w:rsidR="008D673D" w:rsidRPr="00427114" w:rsidRDefault="008D673D" w:rsidP="008D673D">
                  <w:pPr>
                    <w:rPr>
                      <w:rFonts w:ascii="Verdana" w:hAnsi="Verdana" w:cs="Arial"/>
                      <w:b/>
                      <w:smallCap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sz w:val="18"/>
                      <w:szCs w:val="22"/>
                    </w:rPr>
                    <w:t>Optimistic</w:t>
                  </w:r>
                </w:p>
              </w:tc>
              <w:tc>
                <w:tcPr>
                  <w:tcW w:w="2694" w:type="dxa"/>
                </w:tcPr>
                <w:p w14:paraId="1E189318" w14:textId="77777777" w:rsidR="008D673D" w:rsidRPr="00427114" w:rsidRDefault="008D673D" w:rsidP="008D673D">
                  <w:pPr>
                    <w:rPr>
                      <w:rFonts w:ascii="Verdana" w:hAnsi="Verdana" w:cs="Arial"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sz w:val="18"/>
                      <w:szCs w:val="22"/>
                    </w:rPr>
                    <w:t>Collaborative</w:t>
                  </w:r>
                </w:p>
              </w:tc>
              <w:tc>
                <w:tcPr>
                  <w:tcW w:w="2436" w:type="dxa"/>
                </w:tcPr>
                <w:p w14:paraId="2FCFB4D8" w14:textId="77777777" w:rsidR="008D673D" w:rsidRPr="00427114" w:rsidRDefault="008D673D" w:rsidP="008D673D">
                  <w:pPr>
                    <w:rPr>
                      <w:rFonts w:ascii="Verdana" w:hAnsi="Verdana" w:cs="Arial"/>
                      <w:b/>
                      <w:smallCap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bCs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bCs/>
                      <w:sz w:val="18"/>
                      <w:szCs w:val="22"/>
                    </w:rPr>
                    <w:t>Responsible</w:t>
                  </w:r>
                </w:p>
              </w:tc>
            </w:tr>
            <w:tr w:rsidR="008D673D" w:rsidRPr="00427114" w14:paraId="1D76AB87" w14:textId="77777777" w:rsidTr="008D6EE1">
              <w:tc>
                <w:tcPr>
                  <w:tcW w:w="3119" w:type="dxa"/>
                </w:tcPr>
                <w:p w14:paraId="5D8F42BA" w14:textId="77777777" w:rsidR="008D673D" w:rsidRPr="00427114" w:rsidRDefault="008D673D" w:rsidP="008D673D">
                  <w:pPr>
                    <w:rPr>
                      <w:rFonts w:ascii="Verdana" w:hAnsi="Verdana" w:cs="Arial"/>
                      <w:b/>
                      <w:smallCap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sz w:val="18"/>
                      <w:szCs w:val="22"/>
                    </w:rPr>
                    <w:t>Hardworking</w:t>
                  </w:r>
                </w:p>
              </w:tc>
              <w:tc>
                <w:tcPr>
                  <w:tcW w:w="2551" w:type="dxa"/>
                </w:tcPr>
                <w:p w14:paraId="5BFFB009" w14:textId="77777777" w:rsidR="008D673D" w:rsidRPr="00427114" w:rsidRDefault="008D673D" w:rsidP="008D673D">
                  <w:pPr>
                    <w:rPr>
                      <w:rFonts w:ascii="Verdana" w:hAnsi="Verdana" w:cs="Arial"/>
                      <w:b/>
                      <w:smallCap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sz w:val="18"/>
                      <w:szCs w:val="22"/>
                    </w:rPr>
                    <w:t>Energetic</w:t>
                  </w:r>
                </w:p>
              </w:tc>
              <w:tc>
                <w:tcPr>
                  <w:tcW w:w="2694" w:type="dxa"/>
                </w:tcPr>
                <w:p w14:paraId="7B113AA2" w14:textId="77777777" w:rsidR="008D673D" w:rsidRPr="00427114" w:rsidRDefault="008D673D" w:rsidP="008D673D">
                  <w:pPr>
                    <w:rPr>
                      <w:rFonts w:ascii="Verdana" w:hAnsi="Verdana" w:cs="Arial"/>
                      <w:bC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sz w:val="18"/>
                      <w:szCs w:val="22"/>
                    </w:rPr>
                    <w:t>Sociable</w:t>
                  </w:r>
                </w:p>
              </w:tc>
              <w:tc>
                <w:tcPr>
                  <w:tcW w:w="2436" w:type="dxa"/>
                </w:tcPr>
                <w:p w14:paraId="5F03523C" w14:textId="77777777" w:rsidR="008D673D" w:rsidRPr="00427114" w:rsidRDefault="008D673D" w:rsidP="008D673D">
                  <w:pPr>
                    <w:rPr>
                      <w:rFonts w:ascii="Verdana" w:hAnsi="Verdana" w:cs="Arial"/>
                      <w:b/>
                      <w:smallCaps/>
                      <w:sz w:val="18"/>
                      <w:szCs w:val="22"/>
                    </w:rPr>
                  </w:pPr>
                  <w:r w:rsidRPr="00427114">
                    <w:rPr>
                      <w:rFonts w:ascii="Verdana" w:hAnsi="Verdana" w:cs="Arial"/>
                      <w:bCs/>
                      <w:sz w:val="18"/>
                      <w:szCs w:val="22"/>
                    </w:rPr>
                    <w:t xml:space="preserve">• </w:t>
                  </w:r>
                  <w:r>
                    <w:rPr>
                      <w:rFonts w:ascii="Verdana" w:hAnsi="Verdana" w:cs="Arial"/>
                      <w:bCs/>
                      <w:sz w:val="18"/>
                      <w:szCs w:val="22"/>
                    </w:rPr>
                    <w:t>Analytical Thinking</w:t>
                  </w:r>
                </w:p>
              </w:tc>
            </w:tr>
          </w:tbl>
          <w:p w14:paraId="6C9F2AD0" w14:textId="77777777" w:rsidR="008D673D" w:rsidRPr="00427114" w:rsidRDefault="008D673D" w:rsidP="00E23F82">
            <w:pPr>
              <w:spacing w:before="200" w:after="100"/>
              <w:rPr>
                <w:rFonts w:ascii="Verdana" w:hAnsi="Verdana" w:cs="Arial"/>
                <w:bCs/>
                <w:sz w:val="22"/>
                <w:szCs w:val="26"/>
                <w:lang w:val="en-GB"/>
              </w:rPr>
            </w:pPr>
            <w:r w:rsidRPr="00427114">
              <w:rPr>
                <w:rFonts w:ascii="Verdana" w:hAnsi="Verdana" w:cs="Arial"/>
                <w:b/>
                <w:smallCaps/>
                <w:sz w:val="22"/>
                <w:szCs w:val="26"/>
              </w:rPr>
              <w:t>Languages</w:t>
            </w:r>
          </w:p>
          <w:p w14:paraId="313A666C" w14:textId="77777777" w:rsidR="008D673D" w:rsidRPr="00427114" w:rsidRDefault="008D673D" w:rsidP="008D673D">
            <w:pPr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427114">
              <w:rPr>
                <w:rFonts w:ascii="Verdana" w:hAnsi="Verdana" w:cs="Arial"/>
                <w:b/>
                <w:bCs/>
                <w:sz w:val="18"/>
                <w:szCs w:val="22"/>
                <w:lang w:val="en-GB"/>
              </w:rPr>
              <w:t>Turkish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– Native    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    </w:t>
            </w:r>
            <w:r w:rsidRPr="00427114">
              <w:rPr>
                <w:rFonts w:ascii="Verdana" w:hAnsi="Verdana" w:cs="Arial"/>
                <w:b/>
                <w:bCs/>
                <w:sz w:val="18"/>
                <w:szCs w:val="22"/>
                <w:lang w:val="en-GB"/>
              </w:rPr>
              <w:t>English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– C1    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    </w:t>
            </w:r>
            <w:r w:rsidRPr="00427114">
              <w:rPr>
                <w:rFonts w:ascii="Verdana" w:hAnsi="Verdana" w:cs="Arial"/>
                <w:b/>
                <w:bCs/>
                <w:sz w:val="18"/>
                <w:szCs w:val="22"/>
                <w:lang w:val="en-GB"/>
              </w:rPr>
              <w:t xml:space="preserve">Spanish 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– B1</w:t>
            </w:r>
          </w:p>
          <w:p w14:paraId="287816A0" w14:textId="77777777" w:rsidR="008D673D" w:rsidRPr="00427114" w:rsidRDefault="008D673D" w:rsidP="00E23F82">
            <w:pPr>
              <w:spacing w:before="200" w:after="100"/>
              <w:rPr>
                <w:rFonts w:ascii="Verdana" w:hAnsi="Verdana" w:cs="Arial"/>
                <w:bCs/>
                <w:sz w:val="22"/>
                <w:szCs w:val="26"/>
                <w:lang w:val="en-GB"/>
              </w:rPr>
            </w:pPr>
            <w:r w:rsidRPr="00427114">
              <w:rPr>
                <w:rFonts w:ascii="Verdana" w:hAnsi="Verdana" w:cs="Arial"/>
                <w:b/>
                <w:smallCaps/>
                <w:sz w:val="22"/>
                <w:szCs w:val="26"/>
              </w:rPr>
              <w:t>Software Skills</w:t>
            </w:r>
          </w:p>
          <w:p w14:paraId="2208C65A" w14:textId="77777777" w:rsidR="008D673D" w:rsidRPr="00427114" w:rsidRDefault="008D673D" w:rsidP="008D673D">
            <w:pPr>
              <w:jc w:val="both"/>
              <w:rPr>
                <w:rFonts w:ascii="Verdana" w:hAnsi="Verdana" w:cs="Arial"/>
                <w:bCs/>
                <w:sz w:val="18"/>
                <w:szCs w:val="22"/>
                <w:lang w:val="en-GB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  <w:lang w:val="en-GB"/>
              </w:rPr>
              <w:t xml:space="preserve">Office Programs </w:t>
            </w:r>
            <w:r w:rsidRPr="00427114">
              <w:rPr>
                <w:rFonts w:ascii="Verdana" w:hAnsi="Verdana" w:cs="Arial"/>
                <w:b/>
                <w:sz w:val="18"/>
                <w:szCs w:val="22"/>
                <w:lang w:val="en-GB"/>
              </w:rPr>
              <w:tab/>
            </w:r>
            <w:r w:rsidRPr="00427114">
              <w:rPr>
                <w:rFonts w:ascii="Verdana" w:hAnsi="Verdana" w:cs="Arial"/>
                <w:b/>
                <w:sz w:val="18"/>
                <w:szCs w:val="22"/>
                <w:lang w:val="en-GB"/>
              </w:rPr>
              <w:tab/>
            </w:r>
            <w:r>
              <w:rPr>
                <w:rFonts w:ascii="Verdana" w:hAnsi="Verdana" w:cs="Arial"/>
                <w:b/>
                <w:sz w:val="18"/>
                <w:szCs w:val="22"/>
                <w:lang w:val="en-GB"/>
              </w:rPr>
              <w:tab/>
              <w:t xml:space="preserve">  </w:t>
            </w:r>
            <w:r w:rsidRPr="00427114">
              <w:rPr>
                <w:rFonts w:ascii="Verdana" w:hAnsi="Verdana" w:cs="Arial"/>
                <w:b/>
                <w:sz w:val="18"/>
                <w:szCs w:val="22"/>
                <w:lang w:val="en-GB"/>
              </w:rPr>
              <w:t>: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MS Excel </w:t>
            </w:r>
            <w:r w:rsidRPr="00427114">
              <w:rPr>
                <w:rFonts w:ascii="Verdana" w:hAnsi="Verdana" w:cs="Arial"/>
                <w:sz w:val="18"/>
                <w:szCs w:val="22"/>
              </w:rPr>
              <w:t xml:space="preserve">• 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MS Word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 MS Outlook • MS PowerPoint</w:t>
            </w:r>
          </w:p>
          <w:p w14:paraId="45AE3673" w14:textId="1F7DA3E6" w:rsidR="008D673D" w:rsidRPr="00427114" w:rsidRDefault="008D673D" w:rsidP="008D673D">
            <w:pPr>
              <w:ind w:left="3720" w:hanging="3720"/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b/>
                <w:sz w:val="18"/>
                <w:szCs w:val="22"/>
                <w:lang w:val="en-GB"/>
              </w:rPr>
              <w:t>Data Engineering Knowledge</w:t>
            </w:r>
            <w:r w:rsidRPr="00427114">
              <w:rPr>
                <w:rFonts w:ascii="Verdana" w:hAnsi="Verdana" w:cs="Arial"/>
                <w:b/>
                <w:sz w:val="18"/>
                <w:szCs w:val="22"/>
                <w:lang w:val="en-GB"/>
              </w:rPr>
              <w:tab/>
              <w:t>:</w:t>
            </w:r>
            <w:r w:rsidRPr="00427114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Data Modeling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Database Design &amp; Management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ETL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Hadoop 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(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HDFS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,</w:t>
            </w:r>
            <w:r w:rsidR="003620DB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YARN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, 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MapReduce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)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Hive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Sqoop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>Kafka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Delta Lake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Airflow</w:t>
            </w:r>
            <w:r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EA6006">
              <w:rPr>
                <w:rFonts w:ascii="Verdana" w:hAnsi="Verdana" w:cs="Arial"/>
                <w:bCs/>
                <w:sz w:val="18"/>
                <w:szCs w:val="22"/>
                <w:lang w:val="en-GB"/>
              </w:rPr>
              <w:t xml:space="preserve"> Spark</w:t>
            </w:r>
          </w:p>
          <w:p w14:paraId="476BA5C1" w14:textId="77777777" w:rsidR="008D673D" w:rsidRPr="00427114" w:rsidRDefault="008D673D" w:rsidP="008D673D">
            <w:pPr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b/>
                <w:bCs/>
                <w:sz w:val="18"/>
                <w:szCs w:val="22"/>
              </w:rPr>
              <w:t>Data Visualization</w:t>
            </w:r>
            <w:r w:rsidRPr="00427114">
              <w:rPr>
                <w:rFonts w:ascii="Verdana" w:hAnsi="Verdana" w:cs="Arial"/>
                <w:sz w:val="18"/>
                <w:szCs w:val="22"/>
              </w:rPr>
              <w:t xml:space="preserve">    </w:t>
            </w:r>
            <w:r w:rsidRPr="00427114">
              <w:rPr>
                <w:rFonts w:ascii="Verdana" w:hAnsi="Verdana" w:cs="Arial"/>
                <w:sz w:val="18"/>
                <w:szCs w:val="22"/>
              </w:rPr>
              <w:tab/>
            </w:r>
            <w:r w:rsidRPr="00427114">
              <w:rPr>
                <w:rFonts w:ascii="Verdana" w:hAnsi="Verdana" w:cs="Arial"/>
                <w:sz w:val="18"/>
                <w:szCs w:val="22"/>
              </w:rPr>
              <w:tab/>
            </w:r>
            <w:r>
              <w:rPr>
                <w:rFonts w:ascii="Verdana" w:hAnsi="Verdana" w:cs="Arial"/>
                <w:sz w:val="18"/>
                <w:szCs w:val="22"/>
              </w:rPr>
              <w:tab/>
              <w:t xml:space="preserve">  </w:t>
            </w:r>
            <w:r w:rsidRPr="00427114">
              <w:rPr>
                <w:rFonts w:ascii="Verdana" w:hAnsi="Verdana" w:cs="Arial"/>
                <w:b/>
                <w:bCs/>
                <w:sz w:val="18"/>
                <w:szCs w:val="22"/>
              </w:rPr>
              <w:t>:</w:t>
            </w:r>
            <w:r w:rsidRPr="00427114"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C5C28">
              <w:rPr>
                <w:rFonts w:ascii="Verdana" w:hAnsi="Verdana" w:cs="Arial"/>
                <w:sz w:val="18"/>
                <w:szCs w:val="22"/>
              </w:rPr>
              <w:t>Matplotlib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C5C28">
              <w:rPr>
                <w:rFonts w:ascii="Verdana" w:hAnsi="Verdana" w:cs="Arial"/>
                <w:sz w:val="18"/>
                <w:szCs w:val="22"/>
              </w:rPr>
              <w:t xml:space="preserve"> Microstrategy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C5C28">
              <w:rPr>
                <w:rFonts w:ascii="Verdana" w:hAnsi="Verdana" w:cs="Arial"/>
                <w:sz w:val="18"/>
                <w:szCs w:val="22"/>
              </w:rPr>
              <w:t xml:space="preserve"> Tableau</w:t>
            </w:r>
          </w:p>
          <w:p w14:paraId="52EF76D5" w14:textId="4CB12AD6" w:rsidR="008D673D" w:rsidRPr="00284AF6" w:rsidRDefault="008D673D" w:rsidP="00284AF6">
            <w:pPr>
              <w:ind w:left="3720" w:hanging="3720"/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b/>
                <w:bCs/>
                <w:sz w:val="18"/>
                <w:szCs w:val="22"/>
              </w:rPr>
              <w:t>Programming, Databases and Tools</w:t>
            </w:r>
            <w:r>
              <w:rPr>
                <w:rFonts w:ascii="Verdana" w:hAnsi="Verdana" w:cs="Arial"/>
                <w:b/>
                <w:bCs/>
                <w:sz w:val="18"/>
                <w:szCs w:val="22"/>
              </w:rPr>
              <w:tab/>
            </w:r>
            <w:r w:rsidRPr="00427114">
              <w:rPr>
                <w:rFonts w:ascii="Verdana" w:hAnsi="Verdana" w:cs="Arial"/>
                <w:b/>
                <w:bCs/>
                <w:sz w:val="18"/>
                <w:szCs w:val="22"/>
              </w:rPr>
              <w:t>:</w:t>
            </w:r>
            <w:r>
              <w:rPr>
                <w:rFonts w:ascii="Verdana" w:hAnsi="Verdana" w:cs="Arial"/>
                <w:b/>
                <w:bCs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bCs/>
                <w:sz w:val="18"/>
                <w:szCs w:val="22"/>
              </w:rPr>
              <w:t>Python (Pandas, Sci-kit-learn, PySpark, Kafka Python Driver)</w:t>
            </w:r>
            <w:r>
              <w:rPr>
                <w:rFonts w:ascii="Verdana" w:hAnsi="Verdana" w:cs="Arial"/>
                <w:bCs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bCs/>
                <w:sz w:val="18"/>
                <w:szCs w:val="22"/>
              </w:rPr>
              <w:t xml:space="preserve"> SQL</w:t>
            </w:r>
            <w:r>
              <w:rPr>
                <w:rFonts w:ascii="Verdana" w:hAnsi="Verdana" w:cs="Arial"/>
                <w:bCs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bCs/>
                <w:sz w:val="18"/>
                <w:szCs w:val="22"/>
              </w:rPr>
              <w:t xml:space="preserve"> PL/SQL</w:t>
            </w:r>
            <w:r>
              <w:rPr>
                <w:rFonts w:ascii="Verdana" w:hAnsi="Verdana" w:cs="Arial"/>
                <w:bCs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bCs/>
                <w:sz w:val="18"/>
                <w:szCs w:val="22"/>
              </w:rPr>
              <w:t xml:space="preserve"> NoSQL</w:t>
            </w:r>
            <w:r>
              <w:rPr>
                <w:rFonts w:ascii="Verdana" w:hAnsi="Verdana" w:cs="Arial"/>
                <w:bCs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Oracle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BigQuery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Firebase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Elasticsearch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Cassandra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MongoDB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AWS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Google Cloud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Heroku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IBM Cloud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sz w:val="18"/>
                <w:szCs w:val="22"/>
              </w:rPr>
              <w:t>•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 H20.ai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Selenium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 Beautiful Soup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 Scrapy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Docker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 Kubernetes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 xml:space="preserve">Linux Basic </w:t>
            </w:r>
            <w:r>
              <w:rPr>
                <w:rFonts w:ascii="Verdana" w:hAnsi="Verdana" w:cs="Arial"/>
                <w:sz w:val="18"/>
                <w:szCs w:val="22"/>
              </w:rPr>
              <w:t xml:space="preserve">&amp; </w:t>
            </w:r>
            <w:r w:rsidRPr="0036081A">
              <w:rPr>
                <w:rFonts w:ascii="Verdana" w:hAnsi="Verdana" w:cs="Arial"/>
                <w:sz w:val="18"/>
                <w:szCs w:val="22"/>
              </w:rPr>
              <w:t>Bash Scripting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Flask, HTML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 CSS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•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36081A">
              <w:rPr>
                <w:rFonts w:ascii="Verdana" w:hAnsi="Verdana" w:cs="Arial"/>
                <w:sz w:val="18"/>
                <w:szCs w:val="22"/>
              </w:rPr>
              <w:t>FlutterFlow</w:t>
            </w:r>
          </w:p>
        </w:tc>
      </w:tr>
    </w:tbl>
    <w:p w14:paraId="433369F1" w14:textId="77777777" w:rsidR="00284AF6" w:rsidRPr="00E23F82" w:rsidRDefault="00284AF6" w:rsidP="002A2D72">
      <w:pPr>
        <w:tabs>
          <w:tab w:val="right" w:pos="10800"/>
        </w:tabs>
        <w:rPr>
          <w:rFonts w:ascii="Arial" w:hAnsi="Arial" w:cs="Arial"/>
          <w:b/>
          <w:smallCaps/>
          <w:color w:val="002060"/>
          <w:spacing w:val="20"/>
          <w:sz w:val="18"/>
          <w:szCs w:val="28"/>
          <w:u w:val="single"/>
        </w:rPr>
      </w:pPr>
    </w:p>
    <w:p w14:paraId="09F1A211" w14:textId="47D14AE7" w:rsidR="004F3F12" w:rsidRPr="008D673D" w:rsidRDefault="00206B12" w:rsidP="002A2D72">
      <w:pPr>
        <w:tabs>
          <w:tab w:val="right" w:pos="10800"/>
        </w:tabs>
        <w:rPr>
          <w:rFonts w:ascii="Arial" w:hAnsi="Arial" w:cs="Arial"/>
          <w:b/>
          <w:smallCaps/>
          <w:color w:val="002060"/>
          <w:spacing w:val="20"/>
          <w:sz w:val="28"/>
          <w:szCs w:val="28"/>
          <w:u w:val="single"/>
        </w:rPr>
      </w:pPr>
      <w:r w:rsidRPr="008D673D">
        <w:rPr>
          <w:rFonts w:ascii="Arial" w:hAnsi="Arial" w:cs="Arial"/>
          <w:b/>
          <w:smallCaps/>
          <w:color w:val="002060"/>
          <w:spacing w:val="20"/>
          <w:sz w:val="28"/>
          <w:szCs w:val="28"/>
          <w:u w:val="single"/>
        </w:rPr>
        <w:t>Experıence</w:t>
      </w:r>
    </w:p>
    <w:p w14:paraId="6CACBAE0" w14:textId="06E2292D" w:rsidR="008D09E4" w:rsidRPr="00427114" w:rsidRDefault="008D09E4" w:rsidP="00FF0CB3">
      <w:pPr>
        <w:jc w:val="both"/>
        <w:rPr>
          <w:rFonts w:ascii="Verdana" w:hAnsi="Verdana" w:cs="Arial"/>
          <w:b/>
          <w:sz w:val="18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810"/>
      </w:tblGrid>
      <w:tr w:rsidR="00137B48" w:rsidRPr="00427114" w14:paraId="08BC3966" w14:textId="77777777" w:rsidTr="00C860F1">
        <w:tc>
          <w:tcPr>
            <w:tcW w:w="1980" w:type="dxa"/>
          </w:tcPr>
          <w:p w14:paraId="259A8F6A" w14:textId="6677C830" w:rsidR="00137B48" w:rsidRPr="00427114" w:rsidRDefault="0004220D" w:rsidP="0004220D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04</w:t>
            </w:r>
            <w:r w:rsidR="00137B48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21</w:t>
            </w:r>
            <w:r w:rsidR="00137B48" w:rsidRPr="00427114">
              <w:rPr>
                <w:rFonts w:ascii="Verdana" w:eastAsia="MS ??" w:hAnsi="Verdana" w:cs="Arial"/>
                <w:b/>
                <w:sz w:val="18"/>
                <w:szCs w:val="22"/>
              </w:rPr>
              <w:t>-Present</w:t>
            </w:r>
          </w:p>
        </w:tc>
        <w:tc>
          <w:tcPr>
            <w:tcW w:w="8810" w:type="dxa"/>
          </w:tcPr>
          <w:p w14:paraId="357C9DBD" w14:textId="0AA80E3C" w:rsidR="00137B48" w:rsidRPr="00427114" w:rsidRDefault="0004220D" w:rsidP="00643C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 xml:space="preserve">Senior </w:t>
            </w:r>
            <w:r w:rsidRPr="00477773">
              <w:rPr>
                <w:rFonts w:ascii="Verdana" w:hAnsi="Verdana" w:cs="Arial"/>
                <w:b/>
                <w:sz w:val="18"/>
                <w:szCs w:val="22"/>
                <w:highlight w:val="yellow"/>
              </w:rPr>
              <w:t xml:space="preserve">Data </w:t>
            </w:r>
            <w:r w:rsidR="00477773" w:rsidRPr="00477773">
              <w:rPr>
                <w:rFonts w:ascii="Verdana" w:hAnsi="Verdana" w:cs="Arial"/>
                <w:b/>
                <w:sz w:val="18"/>
                <w:szCs w:val="22"/>
                <w:highlight w:val="yellow"/>
              </w:rPr>
              <w:t>Warehouse</w:t>
            </w:r>
            <w:r w:rsidR="00477773">
              <w:rPr>
                <w:rFonts w:ascii="Verdana" w:hAnsi="Verdana" w:cs="Arial"/>
                <w:b/>
                <w:sz w:val="18"/>
                <w:szCs w:val="22"/>
              </w:rPr>
              <w:t xml:space="preserve"> </w:t>
            </w:r>
            <w:r w:rsidRPr="00427114">
              <w:rPr>
                <w:rFonts w:ascii="Verdana" w:hAnsi="Verdana" w:cs="Arial"/>
                <w:b/>
                <w:sz w:val="18"/>
                <w:szCs w:val="22"/>
              </w:rPr>
              <w:t>Analyst</w:t>
            </w:r>
            <w:r w:rsidR="00770C51">
              <w:rPr>
                <w:rFonts w:ascii="Verdana" w:hAnsi="Verdana" w:cs="Arial"/>
                <w:b/>
                <w:sz w:val="18"/>
                <w:szCs w:val="22"/>
              </w:rPr>
              <w:t xml:space="preserve"> </w:t>
            </w:r>
            <w:r w:rsidR="00770C51" w:rsidRPr="009F3C33">
              <w:rPr>
                <w:rFonts w:ascii="Verdana" w:hAnsi="Verdana" w:cs="Arial"/>
                <w:b/>
                <w:sz w:val="18"/>
                <w:szCs w:val="22"/>
                <w:highlight w:val="yellow"/>
              </w:rPr>
              <w:t>(Data Engineering Focus)</w:t>
            </w:r>
          </w:p>
        </w:tc>
      </w:tr>
      <w:tr w:rsidR="00137B48" w:rsidRPr="00427114" w14:paraId="4FA691A5" w14:textId="77777777" w:rsidTr="00C860F1">
        <w:tc>
          <w:tcPr>
            <w:tcW w:w="1980" w:type="dxa"/>
          </w:tcPr>
          <w:p w14:paraId="37F2BA73" w14:textId="77777777" w:rsidR="00137B48" w:rsidRPr="00427114" w:rsidRDefault="00137B48" w:rsidP="00FF0CB3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75E790AF" w14:textId="12F2C5C9" w:rsidR="00137B48" w:rsidRPr="00427114" w:rsidRDefault="0004220D" w:rsidP="00C80F2B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Turkcell Technology</w:t>
            </w:r>
          </w:p>
        </w:tc>
      </w:tr>
      <w:tr w:rsidR="00137B48" w:rsidRPr="00427114" w14:paraId="3D6349C7" w14:textId="77777777" w:rsidTr="00C860F1">
        <w:tc>
          <w:tcPr>
            <w:tcW w:w="1980" w:type="dxa"/>
          </w:tcPr>
          <w:p w14:paraId="442E3B63" w14:textId="77777777" w:rsidR="00137B48" w:rsidRPr="00CB0AE0" w:rsidRDefault="00137B48" w:rsidP="00FF0CB3">
            <w:pPr>
              <w:jc w:val="both"/>
              <w:rPr>
                <w:rFonts w:ascii="Verdana" w:hAnsi="Verdana" w:cs="Arial"/>
                <w:sz w:val="18"/>
                <w:szCs w:val="22"/>
              </w:rPr>
            </w:pPr>
          </w:p>
        </w:tc>
        <w:tc>
          <w:tcPr>
            <w:tcW w:w="8810" w:type="dxa"/>
          </w:tcPr>
          <w:p w14:paraId="53178C34" w14:textId="18C4B5FC" w:rsidR="00A519DB" w:rsidRPr="00A519DB" w:rsidRDefault="006F7A22" w:rsidP="003869C1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 w:rsidRPr="00A519DB">
              <w:rPr>
                <w:rFonts w:ascii="Verdana" w:hAnsi="Verdana" w:cs="Arial"/>
                <w:sz w:val="18"/>
                <w:szCs w:val="22"/>
                <w:highlight w:val="yellow"/>
              </w:rPr>
              <w:t>Orchestrate the design and development of Data Warehouse (DW) architecture, addressing business reporting and dashboard requirements, and promoting seamless self-reporting through targeted data marts</w:t>
            </w:r>
          </w:p>
          <w:p w14:paraId="17D103B4" w14:textId="78684477" w:rsidR="00A850C4" w:rsidRPr="00A519DB" w:rsidRDefault="00A850C4" w:rsidP="003869C1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 w:rsidRPr="00A519DB">
              <w:rPr>
                <w:rFonts w:ascii="Verdana" w:hAnsi="Verdana" w:cs="Arial"/>
                <w:sz w:val="18"/>
                <w:szCs w:val="22"/>
              </w:rPr>
              <w:t>Analyze</w:t>
            </w:r>
            <w:r w:rsidR="00A017D1" w:rsidRPr="00A519DB">
              <w:rPr>
                <w:rFonts w:ascii="Verdana" w:hAnsi="Verdana" w:cs="Arial"/>
                <w:sz w:val="18"/>
                <w:szCs w:val="22"/>
              </w:rPr>
              <w:t>, design</w:t>
            </w:r>
            <w:r w:rsidRPr="00A519DB">
              <w:rPr>
                <w:rFonts w:ascii="Verdana" w:hAnsi="Verdana" w:cs="Arial"/>
                <w:sz w:val="18"/>
                <w:szCs w:val="22"/>
              </w:rPr>
              <w:t xml:space="preserve">, and develop data models, reports, dashboards, and ETL flows </w:t>
            </w:r>
            <w:r w:rsidR="006F7A22" w:rsidRPr="00A519DB">
              <w:rPr>
                <w:rFonts w:ascii="Verdana" w:hAnsi="Verdana" w:cs="Arial"/>
                <w:sz w:val="18"/>
                <w:szCs w:val="22"/>
                <w:highlight w:val="yellow"/>
              </w:rPr>
              <w:t>leveraging Oracle SQL, Abinitio, and ODI, optimizing data accessibility and reliability</w:t>
            </w:r>
          </w:p>
          <w:p w14:paraId="4887D28D" w14:textId="6510A520" w:rsidR="00A850C4" w:rsidRPr="00A850C4" w:rsidRDefault="00A850C4" w:rsidP="00A850C4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A850C4">
              <w:rPr>
                <w:rFonts w:ascii="Verdana" w:hAnsi="Verdana" w:cs="Arial"/>
                <w:sz w:val="18"/>
                <w:szCs w:val="22"/>
              </w:rPr>
              <w:lastRenderedPageBreak/>
              <w:t>Design and develop required MicroStrategy dashboards and visualizations via writing advanced SQL scripts and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A850C4">
              <w:rPr>
                <w:rFonts w:ascii="Verdana" w:hAnsi="Verdana" w:cs="Arial"/>
                <w:sz w:val="18"/>
                <w:szCs w:val="22"/>
              </w:rPr>
              <w:t>determining attributes and metrics for t</w:t>
            </w:r>
            <w:r>
              <w:rPr>
                <w:rFonts w:ascii="Verdana" w:hAnsi="Verdana" w:cs="Arial"/>
                <w:sz w:val="18"/>
                <w:szCs w:val="22"/>
              </w:rPr>
              <w:t>he Microstrategy reporting tool</w:t>
            </w:r>
          </w:p>
          <w:p w14:paraId="1DA553FA" w14:textId="33981AD2" w:rsidR="00A850C4" w:rsidRPr="00A850C4" w:rsidRDefault="00A017D1" w:rsidP="00A850C4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sz w:val="18"/>
                <w:szCs w:val="22"/>
              </w:rPr>
              <w:t>Undertake</w:t>
            </w:r>
            <w:r w:rsidR="00A850C4">
              <w:rPr>
                <w:rFonts w:ascii="Verdana" w:hAnsi="Verdana" w:cs="Arial"/>
                <w:sz w:val="18"/>
                <w:szCs w:val="22"/>
              </w:rPr>
              <w:t xml:space="preserve"> m</w:t>
            </w:r>
            <w:r w:rsidR="00A850C4" w:rsidRPr="00A850C4">
              <w:rPr>
                <w:rFonts w:ascii="Verdana" w:hAnsi="Verdana" w:cs="Arial"/>
                <w:sz w:val="18"/>
                <w:szCs w:val="22"/>
              </w:rPr>
              <w:t xml:space="preserve">odeling and mapping data between source systems, data warehouse, and </w:t>
            </w:r>
            <w:r>
              <w:rPr>
                <w:rFonts w:ascii="Verdana" w:hAnsi="Verdana" w:cs="Arial"/>
                <w:sz w:val="18"/>
                <w:szCs w:val="22"/>
              </w:rPr>
              <w:t>d</w:t>
            </w:r>
            <w:r w:rsidRPr="00A850C4">
              <w:rPr>
                <w:rFonts w:ascii="Verdana" w:hAnsi="Verdana" w:cs="Arial"/>
                <w:sz w:val="18"/>
                <w:szCs w:val="22"/>
              </w:rPr>
              <w:t>ata</w:t>
            </w:r>
            <w:r>
              <w:rPr>
                <w:rFonts w:ascii="Verdana" w:hAnsi="Verdana" w:cs="Arial"/>
                <w:sz w:val="18"/>
                <w:szCs w:val="22"/>
              </w:rPr>
              <w:t xml:space="preserve"> m</w:t>
            </w:r>
            <w:r w:rsidRPr="00A850C4">
              <w:rPr>
                <w:rFonts w:ascii="Verdana" w:hAnsi="Verdana" w:cs="Arial"/>
                <w:sz w:val="18"/>
                <w:szCs w:val="22"/>
              </w:rPr>
              <w:t>art</w:t>
            </w:r>
            <w:r>
              <w:rPr>
                <w:rFonts w:ascii="Verdana" w:hAnsi="Verdana" w:cs="Arial"/>
                <w:sz w:val="18"/>
                <w:szCs w:val="22"/>
              </w:rPr>
              <w:t>s</w:t>
            </w:r>
            <w:r w:rsidR="00A850C4" w:rsidRPr="00A850C4">
              <w:rPr>
                <w:rFonts w:ascii="Verdana" w:hAnsi="Verdana" w:cs="Arial"/>
                <w:sz w:val="18"/>
                <w:szCs w:val="22"/>
              </w:rPr>
              <w:t xml:space="preserve"> using relational, dimensional, and</w:t>
            </w:r>
            <w:r w:rsidR="00A850C4"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="00A850C4" w:rsidRPr="00A850C4">
              <w:rPr>
                <w:rFonts w:ascii="Verdana" w:hAnsi="Verdana" w:cs="Arial"/>
                <w:sz w:val="18"/>
                <w:szCs w:val="22"/>
              </w:rPr>
              <w:t>operational d</w:t>
            </w:r>
            <w:r w:rsidR="00A850C4">
              <w:rPr>
                <w:rFonts w:ascii="Verdana" w:hAnsi="Verdana" w:cs="Arial"/>
                <w:sz w:val="18"/>
                <w:szCs w:val="22"/>
              </w:rPr>
              <w:t>atabase systems (RDS, DDS, ODS)</w:t>
            </w:r>
          </w:p>
          <w:p w14:paraId="0D176102" w14:textId="77777777" w:rsidR="00A519DB" w:rsidRPr="00A519DB" w:rsidRDefault="00A519DB" w:rsidP="00A519DB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 w:rsidRPr="00A519DB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Engage in the re-engineering of data models, enhancing data structures for streamlined reporting and advanced analytics </w:t>
            </w:r>
          </w:p>
          <w:p w14:paraId="6A99169B" w14:textId="4E86311F" w:rsidR="00A017D1" w:rsidRDefault="00A017D1" w:rsidP="00A519DB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sz w:val="18"/>
                <w:szCs w:val="22"/>
              </w:rPr>
              <w:t>Conceptualize and generate</w:t>
            </w:r>
            <w:r w:rsidRPr="00A017D1">
              <w:rPr>
                <w:rFonts w:ascii="Verdana" w:hAnsi="Verdana" w:cs="Arial"/>
                <w:sz w:val="18"/>
                <w:szCs w:val="22"/>
              </w:rPr>
              <w:t xml:space="preserve"> infrastructure that allows big data to be accessed and analyzed</w:t>
            </w:r>
          </w:p>
          <w:p w14:paraId="56D4304A" w14:textId="3BE018B6" w:rsidR="00A519DB" w:rsidRPr="00A519DB" w:rsidRDefault="00A519DB" w:rsidP="00A519DB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>
              <w:rPr>
                <w:rFonts w:ascii="Verdana" w:hAnsi="Verdana" w:cs="Arial"/>
                <w:sz w:val="18"/>
                <w:szCs w:val="22"/>
                <w:highlight w:val="yellow"/>
              </w:rPr>
              <w:t>Execu</w:t>
            </w:r>
            <w:r w:rsidR="0005300C">
              <w:rPr>
                <w:rFonts w:ascii="Verdana" w:hAnsi="Verdana" w:cs="Arial"/>
                <w:sz w:val="18"/>
                <w:szCs w:val="22"/>
                <w:highlight w:val="yellow"/>
              </w:rPr>
              <w:t>te</w:t>
            </w:r>
            <w:r w:rsidRPr="00A519DB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refinements to existing frameworks, optimizing their functionality </w:t>
            </w:r>
            <w:r>
              <w:rPr>
                <w:rFonts w:ascii="Verdana" w:hAnsi="Verdana" w:cs="Arial"/>
                <w:sz w:val="18"/>
                <w:szCs w:val="22"/>
                <w:highlight w:val="yellow"/>
              </w:rPr>
              <w:t>&amp;</w:t>
            </w:r>
            <w:r w:rsidRPr="00A519DB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performance</w:t>
            </w:r>
          </w:p>
          <w:p w14:paraId="3CA913A4" w14:textId="1F20C214" w:rsidR="00A850C4" w:rsidRPr="00A850C4" w:rsidRDefault="00A519DB" w:rsidP="0005300C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A519DB">
              <w:rPr>
                <w:rFonts w:ascii="Verdana" w:hAnsi="Verdana" w:cs="Arial"/>
                <w:sz w:val="18"/>
                <w:szCs w:val="22"/>
                <w:highlight w:val="yellow"/>
              </w:rPr>
              <w:t>Actively collaborate with data scientists and architects on several high-stakes projects, contributing data engineering expertise</w:t>
            </w:r>
          </w:p>
        </w:tc>
      </w:tr>
    </w:tbl>
    <w:p w14:paraId="756E9FA2" w14:textId="77777777" w:rsidR="00547947" w:rsidRPr="00427114" w:rsidRDefault="00547947" w:rsidP="008C7DA6">
      <w:pPr>
        <w:jc w:val="both"/>
        <w:rPr>
          <w:rFonts w:ascii="Verdana" w:hAnsi="Verdana" w:cs="Arial"/>
          <w:b/>
          <w:sz w:val="18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810"/>
      </w:tblGrid>
      <w:tr w:rsidR="00F96CD1" w:rsidRPr="00427114" w14:paraId="683FA965" w14:textId="77777777" w:rsidTr="00C860F1">
        <w:tc>
          <w:tcPr>
            <w:tcW w:w="1980" w:type="dxa"/>
          </w:tcPr>
          <w:p w14:paraId="46CEA9EC" w14:textId="0BD6AF21" w:rsidR="00F96CD1" w:rsidRPr="00427114" w:rsidRDefault="0004220D" w:rsidP="0004220D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11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20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-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04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21</w:t>
            </w:r>
          </w:p>
        </w:tc>
        <w:tc>
          <w:tcPr>
            <w:tcW w:w="8810" w:type="dxa"/>
          </w:tcPr>
          <w:p w14:paraId="0159AC9D" w14:textId="551ED3A3" w:rsidR="00F96CD1" w:rsidRPr="00427114" w:rsidRDefault="0004220D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B2B Sales Analytics Specialist</w:t>
            </w:r>
          </w:p>
        </w:tc>
      </w:tr>
      <w:tr w:rsidR="00F96CD1" w:rsidRPr="00427114" w14:paraId="78881CF6" w14:textId="77777777" w:rsidTr="00C860F1">
        <w:tc>
          <w:tcPr>
            <w:tcW w:w="1980" w:type="dxa"/>
          </w:tcPr>
          <w:p w14:paraId="6D5287E4" w14:textId="77777777" w:rsidR="00F96CD1" w:rsidRPr="00427114" w:rsidRDefault="00F96CD1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12343955" w14:textId="4AC82D1F" w:rsidR="00F96CD1" w:rsidRPr="00427114" w:rsidRDefault="0004220D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Turkcell</w:t>
            </w:r>
          </w:p>
        </w:tc>
      </w:tr>
      <w:tr w:rsidR="00F96CD1" w:rsidRPr="00427114" w14:paraId="6A57019B" w14:textId="77777777" w:rsidTr="00C860F1">
        <w:tc>
          <w:tcPr>
            <w:tcW w:w="1980" w:type="dxa"/>
          </w:tcPr>
          <w:p w14:paraId="18CBF438" w14:textId="77777777" w:rsidR="00F96CD1" w:rsidRPr="00427114" w:rsidRDefault="00F96CD1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2D1D8C2D" w14:textId="614EFF6B" w:rsidR="00A258EA" w:rsidRPr="00A258EA" w:rsidRDefault="00A258EA" w:rsidP="00A258EA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A258EA">
              <w:rPr>
                <w:rFonts w:ascii="Verdana" w:hAnsi="Verdana" w:cs="Arial"/>
                <w:sz w:val="18"/>
                <w:szCs w:val="22"/>
              </w:rPr>
              <w:t>Followed sales insights and anal</w:t>
            </w:r>
            <w:r>
              <w:rPr>
                <w:rFonts w:ascii="Verdana" w:hAnsi="Verdana" w:cs="Arial"/>
                <w:sz w:val="18"/>
                <w:szCs w:val="22"/>
              </w:rPr>
              <w:t>ytics projects for B2B Web Site</w:t>
            </w:r>
          </w:p>
          <w:p w14:paraId="61975264" w14:textId="3CF09572" w:rsidR="00A258EA" w:rsidRPr="00A258EA" w:rsidRDefault="00A258EA" w:rsidP="00A258EA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A258EA">
              <w:rPr>
                <w:rFonts w:ascii="Verdana" w:hAnsi="Verdana" w:cs="Arial"/>
                <w:sz w:val="18"/>
                <w:szCs w:val="22"/>
              </w:rPr>
              <w:t>Analyzed B2B Google Analytics data and measured website experience wit</w:t>
            </w:r>
            <w:r>
              <w:rPr>
                <w:rFonts w:ascii="Verdana" w:hAnsi="Verdana" w:cs="Arial"/>
                <w:sz w:val="18"/>
                <w:szCs w:val="22"/>
              </w:rPr>
              <w:t>h A/B tests, providing insights</w:t>
            </w:r>
          </w:p>
          <w:p w14:paraId="0540C170" w14:textId="41233B08" w:rsidR="00A258EA" w:rsidRPr="00A258EA" w:rsidRDefault="00A258EA" w:rsidP="00A258EA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sz w:val="18"/>
                <w:szCs w:val="22"/>
              </w:rPr>
              <w:t>Kept</w:t>
            </w:r>
            <w:r w:rsidRPr="00A258EA">
              <w:rPr>
                <w:rFonts w:ascii="Verdana" w:hAnsi="Verdana" w:cs="Arial"/>
                <w:sz w:val="18"/>
                <w:szCs w:val="22"/>
              </w:rPr>
              <w:t xml:space="preserve"> a weekly and monthly track of KPIs, </w:t>
            </w:r>
            <w:r>
              <w:rPr>
                <w:rFonts w:ascii="Verdana" w:hAnsi="Verdana" w:cs="Arial"/>
                <w:sz w:val="18"/>
                <w:szCs w:val="22"/>
              </w:rPr>
              <w:t xml:space="preserve">and </w:t>
            </w:r>
            <w:r w:rsidRPr="00A258EA">
              <w:rPr>
                <w:rFonts w:ascii="Verdana" w:hAnsi="Verdana" w:cs="Arial"/>
                <w:sz w:val="18"/>
                <w:szCs w:val="22"/>
              </w:rPr>
              <w:t>analyze</w:t>
            </w:r>
            <w:r>
              <w:rPr>
                <w:rFonts w:ascii="Verdana" w:hAnsi="Verdana" w:cs="Arial"/>
                <w:sz w:val="18"/>
                <w:szCs w:val="22"/>
              </w:rPr>
              <w:t>d</w:t>
            </w:r>
            <w:r w:rsidRPr="00A258EA">
              <w:rPr>
                <w:rFonts w:ascii="Verdana" w:hAnsi="Verdana" w:cs="Arial"/>
                <w:sz w:val="18"/>
                <w:szCs w:val="22"/>
              </w:rPr>
              <w:t xml:space="preserve"> and ma</w:t>
            </w:r>
            <w:r>
              <w:rPr>
                <w:rFonts w:ascii="Verdana" w:hAnsi="Verdana" w:cs="Arial"/>
                <w:sz w:val="18"/>
                <w:szCs w:val="22"/>
              </w:rPr>
              <w:t>d</w:t>
            </w:r>
            <w:r w:rsidRPr="00A258EA">
              <w:rPr>
                <w:rFonts w:ascii="Verdana" w:hAnsi="Verdana" w:cs="Arial"/>
                <w:sz w:val="18"/>
                <w:szCs w:val="22"/>
              </w:rPr>
              <w:t>e deve</w:t>
            </w:r>
            <w:r>
              <w:rPr>
                <w:rFonts w:ascii="Verdana" w:hAnsi="Verdana" w:cs="Arial"/>
                <w:sz w:val="18"/>
                <w:szCs w:val="22"/>
              </w:rPr>
              <w:t>lopments for analytical systems</w:t>
            </w:r>
          </w:p>
          <w:p w14:paraId="2CF80576" w14:textId="615BE9F3" w:rsidR="00CB0AE0" w:rsidRPr="00A258EA" w:rsidRDefault="00A258EA" w:rsidP="003074B8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A258EA">
              <w:rPr>
                <w:rFonts w:ascii="Verdana" w:hAnsi="Verdana" w:cs="Arial"/>
                <w:sz w:val="18"/>
                <w:szCs w:val="22"/>
              </w:rPr>
              <w:t>Work</w:t>
            </w:r>
            <w:r>
              <w:rPr>
                <w:rFonts w:ascii="Verdana" w:hAnsi="Verdana" w:cs="Arial"/>
                <w:sz w:val="18"/>
                <w:szCs w:val="22"/>
              </w:rPr>
              <w:t>ed in collaboration</w:t>
            </w:r>
            <w:r w:rsidRPr="00A258EA">
              <w:rPr>
                <w:rFonts w:ascii="Verdana" w:hAnsi="Verdana" w:cs="Arial"/>
                <w:sz w:val="18"/>
                <w:szCs w:val="22"/>
              </w:rPr>
              <w:t xml:space="preserve"> with 3rd parties like Insider and Segmentify for </w:t>
            </w:r>
            <w:r>
              <w:rPr>
                <w:rFonts w:ascii="Verdana" w:hAnsi="Verdana" w:cs="Arial"/>
                <w:sz w:val="18"/>
                <w:szCs w:val="22"/>
              </w:rPr>
              <w:t>data analytics</w:t>
            </w:r>
          </w:p>
          <w:p w14:paraId="3B13314C" w14:textId="07E422E6" w:rsidR="00F96CD1" w:rsidRPr="00A70927" w:rsidRDefault="00675CFB" w:rsidP="00A70927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sz w:val="18"/>
                <w:szCs w:val="22"/>
              </w:rPr>
              <w:t>Remained</w:t>
            </w:r>
            <w:r w:rsidRPr="00675CFB">
              <w:rPr>
                <w:rFonts w:ascii="Verdana" w:hAnsi="Verdana" w:cs="Arial"/>
                <w:sz w:val="18"/>
                <w:szCs w:val="22"/>
              </w:rPr>
              <w:t xml:space="preserve"> up-to-date with industry standards and technological advancements that w</w:t>
            </w:r>
            <w:r>
              <w:rPr>
                <w:rFonts w:ascii="Verdana" w:hAnsi="Verdana" w:cs="Arial"/>
                <w:sz w:val="18"/>
                <w:szCs w:val="22"/>
              </w:rPr>
              <w:t>ould</w:t>
            </w:r>
            <w:r w:rsidRPr="00675CFB">
              <w:rPr>
                <w:rFonts w:ascii="Verdana" w:hAnsi="Verdana" w:cs="Arial"/>
                <w:sz w:val="18"/>
                <w:szCs w:val="22"/>
              </w:rPr>
              <w:t xml:space="preserve"> improve the quality of outputs</w:t>
            </w:r>
          </w:p>
        </w:tc>
      </w:tr>
    </w:tbl>
    <w:p w14:paraId="3E59D5F0" w14:textId="77777777" w:rsidR="000C7866" w:rsidRPr="00427114" w:rsidRDefault="000C7866" w:rsidP="000C7866">
      <w:pPr>
        <w:jc w:val="both"/>
        <w:rPr>
          <w:rFonts w:ascii="Verdana" w:hAnsi="Verdana" w:cs="Arial"/>
          <w:b/>
          <w:sz w:val="18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810"/>
      </w:tblGrid>
      <w:tr w:rsidR="00F96CD1" w:rsidRPr="00427114" w14:paraId="0D1C8EBF" w14:textId="77777777" w:rsidTr="00C860F1">
        <w:tc>
          <w:tcPr>
            <w:tcW w:w="1980" w:type="dxa"/>
          </w:tcPr>
          <w:p w14:paraId="2A850B28" w14:textId="6C4D99EE" w:rsidR="00F96CD1" w:rsidRPr="00427114" w:rsidRDefault="0004220D" w:rsidP="0004220D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06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19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-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10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20</w:t>
            </w:r>
          </w:p>
        </w:tc>
        <w:tc>
          <w:tcPr>
            <w:tcW w:w="8810" w:type="dxa"/>
          </w:tcPr>
          <w:p w14:paraId="4D09D426" w14:textId="02F612B3" w:rsidR="00F96CD1" w:rsidRPr="00427114" w:rsidRDefault="0004220D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Strategic Projects Manager</w:t>
            </w:r>
          </w:p>
        </w:tc>
      </w:tr>
      <w:tr w:rsidR="00F96CD1" w:rsidRPr="00427114" w14:paraId="61602F63" w14:textId="77777777" w:rsidTr="00C860F1">
        <w:tc>
          <w:tcPr>
            <w:tcW w:w="1980" w:type="dxa"/>
          </w:tcPr>
          <w:p w14:paraId="1B9D002B" w14:textId="77777777" w:rsidR="00F96CD1" w:rsidRPr="00427114" w:rsidRDefault="00F96CD1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711C2FBC" w14:textId="04F530C5" w:rsidR="00F96CD1" w:rsidRPr="00427114" w:rsidRDefault="0004220D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Turkcell</w:t>
            </w:r>
          </w:p>
        </w:tc>
      </w:tr>
      <w:tr w:rsidR="00F96CD1" w:rsidRPr="00427114" w14:paraId="52F76762" w14:textId="77777777" w:rsidTr="00C860F1">
        <w:tc>
          <w:tcPr>
            <w:tcW w:w="1980" w:type="dxa"/>
          </w:tcPr>
          <w:p w14:paraId="4206DEFA" w14:textId="77777777" w:rsidR="00F96CD1" w:rsidRPr="00CB0AE0" w:rsidRDefault="00F96CD1" w:rsidP="00F96CD1">
            <w:pPr>
              <w:jc w:val="both"/>
              <w:rPr>
                <w:rFonts w:ascii="Verdana" w:hAnsi="Verdana" w:cs="Arial"/>
                <w:sz w:val="18"/>
                <w:szCs w:val="22"/>
              </w:rPr>
            </w:pPr>
          </w:p>
        </w:tc>
        <w:tc>
          <w:tcPr>
            <w:tcW w:w="8810" w:type="dxa"/>
          </w:tcPr>
          <w:p w14:paraId="5309F3AC" w14:textId="77777777" w:rsidR="00411812" w:rsidRDefault="00411812" w:rsidP="00681C4C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>
              <w:rPr>
                <w:rFonts w:ascii="Verdana" w:hAnsi="Verdana" w:cs="Arial"/>
                <w:sz w:val="18"/>
                <w:szCs w:val="22"/>
                <w:highlight w:val="yellow"/>
              </w:rPr>
              <w:t>L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ed the data analytics projects as well as s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ales 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d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ashboards and 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r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eports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the business contact</w:t>
            </w:r>
          </w:p>
          <w:p w14:paraId="567253F4" w14:textId="775C20C0" w:rsidR="00681C4C" w:rsidRPr="00411812" w:rsidRDefault="00411812" w:rsidP="00681C4C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>
              <w:rPr>
                <w:rFonts w:ascii="Verdana" w:hAnsi="Verdana" w:cs="Arial"/>
                <w:sz w:val="18"/>
                <w:szCs w:val="22"/>
                <w:highlight w:val="yellow"/>
              </w:rPr>
              <w:t>I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mproved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</w:t>
            </w:r>
            <w:r>
              <w:rPr>
                <w:rFonts w:ascii="Verdana" w:hAnsi="Verdana" w:cs="Arial"/>
                <w:sz w:val="18"/>
                <w:szCs w:val="22"/>
                <w:highlight w:val="yellow"/>
              </w:rPr>
              <w:t>sales dashboards and reports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with descriptive and predictive analytics, collect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ed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demands from teams, and coordina</w:t>
            </w: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ted</w:t>
            </w:r>
            <w:r w:rsidR="00681C4C"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 with the Data Analytics team</w:t>
            </w:r>
          </w:p>
          <w:p w14:paraId="4251B0C6" w14:textId="6EF0928F" w:rsidR="00F96CD1" w:rsidRPr="00490F27" w:rsidRDefault="0005300C" w:rsidP="0005300C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05300C">
              <w:rPr>
                <w:rFonts w:ascii="Verdana" w:hAnsi="Verdana" w:cs="Arial"/>
                <w:sz w:val="18"/>
                <w:szCs w:val="22"/>
                <w:highlight w:val="yellow"/>
              </w:rPr>
              <w:t>Executed key "Retail Analytics" and "AI-backed" projects encompassing Market Basket Analysis, Sales Forecasting, Order Advice, and Recommendation Engine creation, significantly boosting the efficiency of search algorithm development.</w:t>
            </w:r>
          </w:p>
        </w:tc>
      </w:tr>
    </w:tbl>
    <w:p w14:paraId="0449A958" w14:textId="77777777" w:rsidR="00CB5BC4" w:rsidRPr="00427114" w:rsidRDefault="00CB5BC4" w:rsidP="00CB5BC4">
      <w:pPr>
        <w:rPr>
          <w:rFonts w:ascii="Verdana" w:hAnsi="Verdana" w:cs="Arial"/>
          <w:sz w:val="18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810"/>
      </w:tblGrid>
      <w:tr w:rsidR="00F96CD1" w:rsidRPr="00427114" w14:paraId="05B00694" w14:textId="77777777" w:rsidTr="00C860F1">
        <w:tc>
          <w:tcPr>
            <w:tcW w:w="1980" w:type="dxa"/>
          </w:tcPr>
          <w:p w14:paraId="7AD57168" w14:textId="79D1276E" w:rsidR="00F96CD1" w:rsidRPr="00427114" w:rsidRDefault="0004220D" w:rsidP="0004220D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11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17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-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05</w:t>
            </w:r>
            <w:r w:rsidR="00F96CD1" w:rsidRPr="00427114">
              <w:rPr>
                <w:rFonts w:ascii="Verdana" w:eastAsia="MS ??" w:hAnsi="Verdana" w:cs="Arial"/>
                <w:b/>
                <w:sz w:val="18"/>
                <w:szCs w:val="22"/>
              </w:rPr>
              <w:t>.</w:t>
            </w: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2019</w:t>
            </w:r>
          </w:p>
        </w:tc>
        <w:tc>
          <w:tcPr>
            <w:tcW w:w="8810" w:type="dxa"/>
          </w:tcPr>
          <w:p w14:paraId="696C957F" w14:textId="6DC241BD" w:rsidR="00F96CD1" w:rsidRPr="00427114" w:rsidRDefault="0004220D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Senior Turkcell Portal Manager</w:t>
            </w:r>
          </w:p>
        </w:tc>
      </w:tr>
      <w:tr w:rsidR="00F96CD1" w:rsidRPr="00427114" w14:paraId="3F4DA437" w14:textId="77777777" w:rsidTr="00C860F1">
        <w:tc>
          <w:tcPr>
            <w:tcW w:w="1980" w:type="dxa"/>
          </w:tcPr>
          <w:p w14:paraId="4CF8FC49" w14:textId="77777777" w:rsidR="00F96CD1" w:rsidRPr="00427114" w:rsidRDefault="00F96CD1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06F34FEB" w14:textId="78EF5FE6" w:rsidR="00F96CD1" w:rsidRPr="00427114" w:rsidRDefault="0004220D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Turkcell</w:t>
            </w:r>
          </w:p>
        </w:tc>
      </w:tr>
      <w:tr w:rsidR="00F96CD1" w:rsidRPr="00427114" w14:paraId="7FF44614" w14:textId="77777777" w:rsidTr="00681C4C">
        <w:trPr>
          <w:trHeight w:val="80"/>
        </w:trPr>
        <w:tc>
          <w:tcPr>
            <w:tcW w:w="1980" w:type="dxa"/>
          </w:tcPr>
          <w:p w14:paraId="20A1B483" w14:textId="77777777" w:rsidR="00F96CD1" w:rsidRPr="00427114" w:rsidRDefault="00F96CD1" w:rsidP="00F96CD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1A69038E" w14:textId="7574EC6B" w:rsidR="00411812" w:rsidRPr="00411812" w:rsidRDefault="00411812" w:rsidP="00411812">
            <w:pPr>
              <w:pStyle w:val="ListeParagraf"/>
              <w:numPr>
                <w:ilvl w:val="0"/>
                <w:numId w:val="2"/>
              </w:numPr>
              <w:rPr>
                <w:rFonts w:ascii="Verdana" w:hAnsi="Verdana" w:cs="Arial"/>
                <w:sz w:val="18"/>
                <w:szCs w:val="22"/>
                <w:highlight w:val="yellow"/>
              </w:rPr>
            </w:pPr>
            <w:r w:rsidRPr="00411812">
              <w:rPr>
                <w:rFonts w:ascii="Verdana" w:hAnsi="Verdana" w:cs="Arial"/>
                <w:sz w:val="18"/>
                <w:szCs w:val="22"/>
                <w:highlight w:val="yellow"/>
              </w:rPr>
              <w:t>Followed the data analytics projects and acted as the business contact who requested, elaborated and designed reporting, dashboard and analysis requests</w:t>
            </w:r>
          </w:p>
          <w:p w14:paraId="1E352B20" w14:textId="77777777" w:rsidR="001B3F86" w:rsidRPr="001B3F86" w:rsidRDefault="001B3F86" w:rsidP="001B3F86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 w:rsidRPr="001B3F86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Played a pivotal role in the development and execution of the "Integrated Retail Automation System- EPOS" project </w:t>
            </w:r>
          </w:p>
          <w:p w14:paraId="3C52DC01" w14:textId="1BDA3BCF" w:rsidR="00681C4C" w:rsidRDefault="00681C4C" w:rsidP="001B3F86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>
              <w:rPr>
                <w:rFonts w:ascii="Verdana" w:hAnsi="Verdana" w:cs="Arial"/>
                <w:sz w:val="18"/>
                <w:szCs w:val="22"/>
              </w:rPr>
              <w:t xml:space="preserve">Took responsibility </w:t>
            </w:r>
            <w:r w:rsidRPr="00681C4C">
              <w:rPr>
                <w:rFonts w:ascii="Verdana" w:hAnsi="Verdana" w:cs="Arial"/>
                <w:sz w:val="18"/>
                <w:szCs w:val="22"/>
              </w:rPr>
              <w:t>for building and develop</w:t>
            </w:r>
            <w:r>
              <w:rPr>
                <w:rFonts w:ascii="Verdana" w:hAnsi="Verdana" w:cs="Arial"/>
                <w:sz w:val="18"/>
                <w:szCs w:val="22"/>
              </w:rPr>
              <w:t>ing</w:t>
            </w:r>
            <w:r w:rsidRPr="00681C4C">
              <w:rPr>
                <w:rFonts w:ascii="Verdana" w:hAnsi="Verdana" w:cs="Arial"/>
                <w:sz w:val="18"/>
                <w:szCs w:val="22"/>
              </w:rPr>
              <w:t xml:space="preserve"> B2B E-Commerce Portal which </w:t>
            </w:r>
            <w:r>
              <w:rPr>
                <w:rFonts w:ascii="Verdana" w:hAnsi="Verdana" w:cs="Arial"/>
                <w:sz w:val="18"/>
                <w:szCs w:val="22"/>
              </w:rPr>
              <w:t>was used for Store product needs</w:t>
            </w:r>
          </w:p>
          <w:p w14:paraId="65841346" w14:textId="5CE0DD69" w:rsidR="00681C4C" w:rsidRPr="00681C4C" w:rsidRDefault="00681C4C" w:rsidP="00267FE5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681C4C">
              <w:rPr>
                <w:rFonts w:ascii="Verdana" w:hAnsi="Verdana" w:cs="Arial"/>
                <w:sz w:val="18"/>
                <w:szCs w:val="22"/>
              </w:rPr>
              <w:t>Follow</w:t>
            </w:r>
            <w:r>
              <w:rPr>
                <w:rFonts w:ascii="Verdana" w:hAnsi="Verdana" w:cs="Arial"/>
                <w:sz w:val="18"/>
                <w:szCs w:val="22"/>
              </w:rPr>
              <w:t>ed</w:t>
            </w:r>
            <w:r w:rsidRPr="00681C4C">
              <w:rPr>
                <w:rFonts w:ascii="Verdana" w:hAnsi="Verdana" w:cs="Arial"/>
                <w:sz w:val="18"/>
                <w:szCs w:val="22"/>
              </w:rPr>
              <w:t xml:space="preserve"> up</w:t>
            </w:r>
            <w:r>
              <w:rPr>
                <w:rFonts w:ascii="Verdana" w:hAnsi="Verdana" w:cs="Arial"/>
                <w:sz w:val="18"/>
                <w:szCs w:val="22"/>
              </w:rPr>
              <w:t xml:space="preserve"> </w:t>
            </w:r>
            <w:r w:rsidRPr="00681C4C">
              <w:rPr>
                <w:rFonts w:ascii="Verdana" w:hAnsi="Verdana" w:cs="Arial"/>
                <w:sz w:val="18"/>
                <w:szCs w:val="22"/>
              </w:rPr>
              <w:t>system d</w:t>
            </w:r>
            <w:r>
              <w:rPr>
                <w:rFonts w:ascii="Verdana" w:hAnsi="Verdana" w:cs="Arial"/>
                <w:sz w:val="18"/>
                <w:szCs w:val="22"/>
              </w:rPr>
              <w:t>evelopments with SAP developers</w:t>
            </w:r>
          </w:p>
          <w:p w14:paraId="1C04D1E0" w14:textId="091810CE" w:rsidR="00681C4C" w:rsidRPr="00681C4C" w:rsidRDefault="00681C4C" w:rsidP="00681C4C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681C4C">
              <w:rPr>
                <w:rFonts w:ascii="Verdana" w:hAnsi="Verdana" w:cs="Arial"/>
                <w:sz w:val="18"/>
                <w:szCs w:val="22"/>
              </w:rPr>
              <w:t>Built business report designs and gave brie</w:t>
            </w:r>
            <w:r>
              <w:rPr>
                <w:rFonts w:ascii="Verdana" w:hAnsi="Verdana" w:cs="Arial"/>
                <w:sz w:val="18"/>
                <w:szCs w:val="22"/>
              </w:rPr>
              <w:t>fs on behalf of All Sales units</w:t>
            </w:r>
          </w:p>
        </w:tc>
      </w:tr>
    </w:tbl>
    <w:p w14:paraId="567EAAE8" w14:textId="6D17A683" w:rsidR="008F60CE" w:rsidRPr="00427114" w:rsidRDefault="008F60CE" w:rsidP="00D11BA3">
      <w:pPr>
        <w:jc w:val="both"/>
        <w:rPr>
          <w:rFonts w:ascii="Verdana" w:hAnsi="Verdana" w:cs="Arial"/>
          <w:sz w:val="18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810"/>
      </w:tblGrid>
      <w:tr w:rsidR="0004220D" w:rsidRPr="00427114" w14:paraId="56BED280" w14:textId="77777777" w:rsidTr="008D6EE1">
        <w:tc>
          <w:tcPr>
            <w:tcW w:w="1980" w:type="dxa"/>
          </w:tcPr>
          <w:p w14:paraId="439B210C" w14:textId="200B54D9" w:rsidR="0004220D" w:rsidRPr="00427114" w:rsidRDefault="0004220D" w:rsidP="0004220D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07.2016-10.2017</w:t>
            </w:r>
          </w:p>
        </w:tc>
        <w:tc>
          <w:tcPr>
            <w:tcW w:w="8810" w:type="dxa"/>
          </w:tcPr>
          <w:p w14:paraId="314FA021" w14:textId="4FF50F55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Planning Supervisor</w:t>
            </w:r>
          </w:p>
        </w:tc>
      </w:tr>
      <w:tr w:rsidR="0004220D" w:rsidRPr="00427114" w14:paraId="251F9248" w14:textId="77777777" w:rsidTr="008D6EE1">
        <w:tc>
          <w:tcPr>
            <w:tcW w:w="1980" w:type="dxa"/>
          </w:tcPr>
          <w:p w14:paraId="719E6166" w14:textId="77777777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640B6B48" w14:textId="60708AF6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Teknosa</w:t>
            </w:r>
          </w:p>
        </w:tc>
      </w:tr>
      <w:tr w:rsidR="0004220D" w:rsidRPr="00427114" w14:paraId="3B1EEBF2" w14:textId="77777777" w:rsidTr="008D6EE1">
        <w:tc>
          <w:tcPr>
            <w:tcW w:w="1980" w:type="dxa"/>
          </w:tcPr>
          <w:p w14:paraId="473BA7ED" w14:textId="77777777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491798BF" w14:textId="77777777" w:rsidR="001B3F86" w:rsidRPr="001B3F86" w:rsidRDefault="001B3F86" w:rsidP="001B3F86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  <w:highlight w:val="yellow"/>
              </w:rPr>
            </w:pPr>
            <w:r w:rsidRPr="001B3F86">
              <w:rPr>
                <w:rFonts w:ascii="Verdana" w:hAnsi="Verdana" w:cs="Arial"/>
                <w:sz w:val="18"/>
                <w:szCs w:val="22"/>
                <w:highlight w:val="yellow"/>
              </w:rPr>
              <w:t xml:space="preserve">Supervised a dynamic team of 5 planners, coordinating store replenishment and planning strategies, and provided direct reports to the Supply Chain Director </w:t>
            </w:r>
          </w:p>
          <w:p w14:paraId="4A12FD77" w14:textId="451B7300" w:rsidR="00FA2A46" w:rsidRPr="00FA2A46" w:rsidRDefault="00FA2A46" w:rsidP="001B3F86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FA2A46">
              <w:rPr>
                <w:rFonts w:ascii="Verdana" w:hAnsi="Verdana" w:cs="Arial"/>
                <w:sz w:val="18"/>
                <w:szCs w:val="22"/>
              </w:rPr>
              <w:t>Delivered planning, stock, and sales KPIs and ke</w:t>
            </w:r>
            <w:bookmarkStart w:id="0" w:name="_GoBack"/>
            <w:bookmarkEnd w:id="0"/>
            <w:r w:rsidRPr="00FA2A46">
              <w:rPr>
                <w:rFonts w:ascii="Verdana" w:hAnsi="Verdana" w:cs="Arial"/>
                <w:sz w:val="18"/>
                <w:szCs w:val="22"/>
              </w:rPr>
              <w:t>y insights to top management</w:t>
            </w:r>
            <w:r>
              <w:rPr>
                <w:rFonts w:ascii="Verdana" w:hAnsi="Verdana" w:cs="Arial"/>
                <w:sz w:val="18"/>
                <w:szCs w:val="22"/>
              </w:rPr>
              <w:t xml:space="preserve"> on a weekly and monthly basis</w:t>
            </w:r>
          </w:p>
          <w:p w14:paraId="56A60BC8" w14:textId="1FA4D08A" w:rsidR="0004220D" w:rsidRPr="00427114" w:rsidRDefault="00FA2A46" w:rsidP="00FA2A46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FA2A46">
              <w:rPr>
                <w:rFonts w:ascii="Verdana" w:hAnsi="Verdana" w:cs="Arial"/>
                <w:sz w:val="18"/>
                <w:szCs w:val="22"/>
              </w:rPr>
              <w:t>Managed Assortment project in Teknosa stores, following up on Project KPIs from pilot to live system</w:t>
            </w:r>
          </w:p>
        </w:tc>
      </w:tr>
    </w:tbl>
    <w:p w14:paraId="3F5BE634" w14:textId="2C4E7928" w:rsidR="0004220D" w:rsidRPr="00427114" w:rsidRDefault="0004220D" w:rsidP="00D11BA3">
      <w:pPr>
        <w:jc w:val="both"/>
        <w:rPr>
          <w:rFonts w:ascii="Verdana" w:hAnsi="Verdana" w:cs="Arial"/>
          <w:sz w:val="18"/>
          <w:szCs w:val="22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810"/>
      </w:tblGrid>
      <w:tr w:rsidR="0004220D" w:rsidRPr="00427114" w14:paraId="33116D8E" w14:textId="77777777" w:rsidTr="008D6EE1">
        <w:tc>
          <w:tcPr>
            <w:tcW w:w="1980" w:type="dxa"/>
          </w:tcPr>
          <w:p w14:paraId="3D5A22A8" w14:textId="6A7200CD" w:rsidR="0004220D" w:rsidRPr="00427114" w:rsidRDefault="0004220D" w:rsidP="0004220D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eastAsia="MS ??" w:hAnsi="Verdana" w:cs="Arial"/>
                <w:b/>
                <w:sz w:val="18"/>
                <w:szCs w:val="22"/>
              </w:rPr>
              <w:t>04.2012-06.2016</w:t>
            </w:r>
          </w:p>
        </w:tc>
        <w:tc>
          <w:tcPr>
            <w:tcW w:w="8810" w:type="dxa"/>
          </w:tcPr>
          <w:p w14:paraId="45F069A3" w14:textId="54E22597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Inventory Planning Specialist</w:t>
            </w:r>
          </w:p>
        </w:tc>
      </w:tr>
      <w:tr w:rsidR="0004220D" w:rsidRPr="00427114" w14:paraId="6B6F8BED" w14:textId="77777777" w:rsidTr="008D6EE1">
        <w:tc>
          <w:tcPr>
            <w:tcW w:w="1980" w:type="dxa"/>
          </w:tcPr>
          <w:p w14:paraId="3EA4A42C" w14:textId="77777777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4D3AFFAE" w14:textId="5B7EC435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  <w:r w:rsidRPr="00427114">
              <w:rPr>
                <w:rFonts w:ascii="Verdana" w:hAnsi="Verdana" w:cs="Arial"/>
                <w:b/>
                <w:sz w:val="18"/>
                <w:szCs w:val="22"/>
              </w:rPr>
              <w:t>Teknosa</w:t>
            </w:r>
          </w:p>
        </w:tc>
      </w:tr>
      <w:tr w:rsidR="0004220D" w:rsidRPr="00427114" w14:paraId="3939D893" w14:textId="77777777" w:rsidTr="008D6EE1">
        <w:tc>
          <w:tcPr>
            <w:tcW w:w="1980" w:type="dxa"/>
          </w:tcPr>
          <w:p w14:paraId="3157FB82" w14:textId="77777777" w:rsidR="0004220D" w:rsidRPr="00427114" w:rsidRDefault="0004220D" w:rsidP="008D6EE1">
            <w:pPr>
              <w:jc w:val="both"/>
              <w:rPr>
                <w:rFonts w:ascii="Verdana" w:hAnsi="Verdana" w:cs="Arial"/>
                <w:b/>
                <w:sz w:val="18"/>
                <w:szCs w:val="22"/>
              </w:rPr>
            </w:pPr>
          </w:p>
        </w:tc>
        <w:tc>
          <w:tcPr>
            <w:tcW w:w="8810" w:type="dxa"/>
          </w:tcPr>
          <w:p w14:paraId="5B722D3D" w14:textId="0E074B08" w:rsidR="00CB0AE0" w:rsidRPr="00CB0AE0" w:rsidRDefault="00CB0AE0" w:rsidP="00CB0AE0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CB0AE0">
              <w:rPr>
                <w:rFonts w:ascii="Verdana" w:hAnsi="Verdana" w:cs="Arial"/>
                <w:sz w:val="18"/>
                <w:szCs w:val="22"/>
              </w:rPr>
              <w:t>Prepar</w:t>
            </w:r>
            <w:r>
              <w:rPr>
                <w:rFonts w:ascii="Verdana" w:hAnsi="Verdana" w:cs="Arial"/>
                <w:sz w:val="18"/>
                <w:szCs w:val="22"/>
              </w:rPr>
              <w:t>ed</w:t>
            </w:r>
            <w:r w:rsidRPr="00CB0AE0">
              <w:rPr>
                <w:rFonts w:ascii="Verdana" w:hAnsi="Verdana" w:cs="Arial"/>
                <w:sz w:val="18"/>
                <w:szCs w:val="22"/>
              </w:rPr>
              <w:t xml:space="preserve"> periodic executive reports on KPIs and creating insights on Slow-Moving Products, Stock Aging, Bestsellers, Inventory Turn Rates, Avai</w:t>
            </w:r>
            <w:r>
              <w:rPr>
                <w:rFonts w:ascii="Verdana" w:hAnsi="Verdana" w:cs="Arial"/>
                <w:sz w:val="18"/>
                <w:szCs w:val="22"/>
              </w:rPr>
              <w:t>lability, and Inventory Levels</w:t>
            </w:r>
          </w:p>
          <w:p w14:paraId="1758802C" w14:textId="5BA6E3CA" w:rsidR="0004220D" w:rsidRPr="00427114" w:rsidRDefault="00CB0AE0" w:rsidP="00CB0AE0">
            <w:pPr>
              <w:pStyle w:val="ListeParagraf"/>
              <w:numPr>
                <w:ilvl w:val="0"/>
                <w:numId w:val="2"/>
              </w:numPr>
              <w:jc w:val="both"/>
              <w:rPr>
                <w:rFonts w:ascii="Verdana" w:hAnsi="Verdana" w:cs="Arial"/>
                <w:sz w:val="18"/>
                <w:szCs w:val="22"/>
              </w:rPr>
            </w:pPr>
            <w:r w:rsidRPr="00CB0AE0">
              <w:rPr>
                <w:rFonts w:ascii="Verdana" w:hAnsi="Verdana" w:cs="Arial"/>
                <w:sz w:val="18"/>
                <w:szCs w:val="22"/>
              </w:rPr>
              <w:t>Managed replenishment system by analyzing sales data, and the capacity of stor</w:t>
            </w:r>
            <w:r>
              <w:rPr>
                <w:rFonts w:ascii="Verdana" w:hAnsi="Verdana" w:cs="Arial"/>
                <w:sz w:val="18"/>
                <w:szCs w:val="22"/>
              </w:rPr>
              <w:t>es for the responsible products</w:t>
            </w:r>
          </w:p>
        </w:tc>
      </w:tr>
    </w:tbl>
    <w:p w14:paraId="006F6EE6" w14:textId="77777777" w:rsidR="0066257B" w:rsidRDefault="0066257B" w:rsidP="002A2D72">
      <w:pPr>
        <w:rPr>
          <w:rFonts w:ascii="Arial" w:hAnsi="Arial" w:cs="Arial"/>
          <w:b/>
          <w:smallCaps/>
          <w:color w:val="002060"/>
          <w:spacing w:val="10"/>
          <w:sz w:val="28"/>
          <w:szCs w:val="28"/>
          <w:u w:val="single"/>
        </w:rPr>
      </w:pPr>
    </w:p>
    <w:p w14:paraId="2FC0C989" w14:textId="5773617A" w:rsidR="006C42B2" w:rsidRPr="008D673D" w:rsidRDefault="00F24FF1" w:rsidP="002A2D72">
      <w:pPr>
        <w:rPr>
          <w:rFonts w:ascii="Arial" w:hAnsi="Arial" w:cs="Arial"/>
          <w:b/>
          <w:smallCaps/>
          <w:color w:val="002060"/>
          <w:spacing w:val="10"/>
          <w:sz w:val="28"/>
          <w:szCs w:val="28"/>
          <w:u w:val="single"/>
        </w:rPr>
      </w:pPr>
      <w:r w:rsidRPr="008D673D">
        <w:rPr>
          <w:rFonts w:ascii="Arial" w:hAnsi="Arial" w:cs="Arial"/>
          <w:b/>
          <w:smallCaps/>
          <w:color w:val="002060"/>
          <w:spacing w:val="10"/>
          <w:sz w:val="28"/>
          <w:szCs w:val="28"/>
          <w:u w:val="single"/>
        </w:rPr>
        <w:t>Leısure Actıvıtıe</w:t>
      </w:r>
      <w:r w:rsidR="006C42B2" w:rsidRPr="008D673D">
        <w:rPr>
          <w:rFonts w:ascii="Arial" w:hAnsi="Arial" w:cs="Arial"/>
          <w:b/>
          <w:smallCaps/>
          <w:color w:val="002060"/>
          <w:spacing w:val="10"/>
          <w:sz w:val="28"/>
          <w:szCs w:val="28"/>
          <w:u w:val="single"/>
        </w:rPr>
        <w:t>s</w:t>
      </w:r>
    </w:p>
    <w:p w14:paraId="120068EF" w14:textId="77777777" w:rsidR="006C42B2" w:rsidRPr="00427114" w:rsidRDefault="006C42B2" w:rsidP="006C42B2">
      <w:pPr>
        <w:jc w:val="center"/>
        <w:rPr>
          <w:rFonts w:ascii="Verdana" w:hAnsi="Verdana" w:cs="Arial"/>
          <w:b/>
          <w:smallCaps/>
          <w:sz w:val="18"/>
          <w:szCs w:val="22"/>
        </w:rPr>
      </w:pPr>
    </w:p>
    <w:p w14:paraId="3BDE373F" w14:textId="59AC975F" w:rsidR="004C5994" w:rsidRPr="00427114" w:rsidRDefault="00102F97" w:rsidP="005D53D4">
      <w:pPr>
        <w:pStyle w:val="ListeParagraf"/>
        <w:numPr>
          <w:ilvl w:val="0"/>
          <w:numId w:val="2"/>
        </w:numPr>
        <w:jc w:val="both"/>
        <w:rPr>
          <w:rFonts w:ascii="Verdana" w:hAnsi="Verdana" w:cs="Arial"/>
          <w:sz w:val="18"/>
          <w:szCs w:val="22"/>
        </w:rPr>
      </w:pPr>
      <w:r>
        <w:rPr>
          <w:rFonts w:ascii="Verdana" w:hAnsi="Verdana" w:cs="Arial"/>
          <w:sz w:val="18"/>
          <w:szCs w:val="22"/>
        </w:rPr>
        <w:t>Trekking and Hiking</w:t>
      </w:r>
    </w:p>
    <w:p w14:paraId="59494E24" w14:textId="6508EFE0" w:rsidR="004C5994" w:rsidRPr="00427114" w:rsidRDefault="00102F97" w:rsidP="005D53D4">
      <w:pPr>
        <w:pStyle w:val="ListeParagraf"/>
        <w:numPr>
          <w:ilvl w:val="0"/>
          <w:numId w:val="2"/>
        </w:numPr>
        <w:jc w:val="both"/>
        <w:rPr>
          <w:rFonts w:ascii="Verdana" w:hAnsi="Verdana" w:cs="Arial"/>
          <w:sz w:val="18"/>
          <w:szCs w:val="22"/>
        </w:rPr>
      </w:pPr>
      <w:r>
        <w:rPr>
          <w:rFonts w:ascii="Verdana" w:hAnsi="Verdana" w:cs="Arial"/>
          <w:sz w:val="18"/>
          <w:szCs w:val="22"/>
        </w:rPr>
        <w:t>Playing electric guitar</w:t>
      </w:r>
    </w:p>
    <w:p w14:paraId="106B1595" w14:textId="0E1ABDF5" w:rsidR="004C5994" w:rsidRPr="00427114" w:rsidRDefault="00102F97" w:rsidP="005D53D4">
      <w:pPr>
        <w:pStyle w:val="ListeParagraf"/>
        <w:numPr>
          <w:ilvl w:val="0"/>
          <w:numId w:val="2"/>
        </w:numPr>
        <w:jc w:val="both"/>
        <w:rPr>
          <w:rFonts w:ascii="Verdana" w:hAnsi="Verdana" w:cs="Arial"/>
          <w:sz w:val="18"/>
          <w:szCs w:val="22"/>
        </w:rPr>
      </w:pPr>
      <w:r>
        <w:rPr>
          <w:rFonts w:ascii="Verdana" w:hAnsi="Verdana" w:cs="Arial"/>
          <w:sz w:val="18"/>
          <w:szCs w:val="22"/>
        </w:rPr>
        <w:t>Learning new languages</w:t>
      </w:r>
    </w:p>
    <w:p w14:paraId="47EF0ECF" w14:textId="344FB783" w:rsidR="004C5994" w:rsidRPr="00427114" w:rsidRDefault="00102F97" w:rsidP="005D53D4">
      <w:pPr>
        <w:pStyle w:val="ListeParagraf"/>
        <w:numPr>
          <w:ilvl w:val="0"/>
          <w:numId w:val="2"/>
        </w:numPr>
        <w:jc w:val="both"/>
        <w:rPr>
          <w:rFonts w:ascii="Verdana" w:hAnsi="Verdana" w:cs="Arial"/>
          <w:sz w:val="18"/>
          <w:szCs w:val="22"/>
        </w:rPr>
      </w:pPr>
      <w:r>
        <w:rPr>
          <w:rFonts w:ascii="Verdana" w:hAnsi="Verdana" w:cs="Arial"/>
          <w:sz w:val="18"/>
          <w:szCs w:val="22"/>
        </w:rPr>
        <w:t>Cycling</w:t>
      </w:r>
    </w:p>
    <w:p w14:paraId="6C97C74E" w14:textId="7DBFF2C4" w:rsidR="00284AF6" w:rsidRPr="00284AF6" w:rsidRDefault="00102F97" w:rsidP="00284AF6">
      <w:pPr>
        <w:pStyle w:val="ListeParagraf"/>
        <w:numPr>
          <w:ilvl w:val="0"/>
          <w:numId w:val="2"/>
        </w:numPr>
        <w:jc w:val="both"/>
        <w:rPr>
          <w:rFonts w:ascii="Verdana" w:hAnsi="Verdana" w:cs="Arial"/>
          <w:sz w:val="18"/>
          <w:szCs w:val="22"/>
        </w:rPr>
      </w:pPr>
      <w:r>
        <w:rPr>
          <w:rFonts w:ascii="Verdana" w:hAnsi="Verdana" w:cs="Arial"/>
          <w:sz w:val="18"/>
          <w:szCs w:val="22"/>
        </w:rPr>
        <w:t>Doing Fitness</w:t>
      </w:r>
    </w:p>
    <w:sectPr w:rsidR="00284AF6" w:rsidRPr="00284AF6" w:rsidSect="003620DB">
      <w:pgSz w:w="12240" w:h="15840" w:code="1"/>
      <w:pgMar w:top="510" w:right="720" w:bottom="510" w:left="72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2D5985" w14:textId="77777777" w:rsidR="005778C4" w:rsidRDefault="005778C4" w:rsidP="008E2B72">
      <w:r>
        <w:separator/>
      </w:r>
    </w:p>
  </w:endnote>
  <w:endnote w:type="continuationSeparator" w:id="0">
    <w:p w14:paraId="7474C1CF" w14:textId="77777777" w:rsidR="005778C4" w:rsidRDefault="005778C4" w:rsidP="008E2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??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aramond">
    <w:panose1 w:val="020204040303010108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C2E3D" w14:textId="77777777" w:rsidR="005778C4" w:rsidRDefault="005778C4" w:rsidP="008E2B72">
      <w:r>
        <w:separator/>
      </w:r>
    </w:p>
  </w:footnote>
  <w:footnote w:type="continuationSeparator" w:id="0">
    <w:p w14:paraId="358DF98D" w14:textId="77777777" w:rsidR="005778C4" w:rsidRDefault="005778C4" w:rsidP="008E2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lvl w:ilvl="0">
      <w:start w:val="1"/>
      <w:numFmt w:val="bullet"/>
      <w:pStyle w:val="Style1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27C0AB8"/>
    <w:multiLevelType w:val="hybridMultilevel"/>
    <w:tmpl w:val="EBD27BC2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rIwNTc2MDE3NbNQ0lEKTi0uzszPAykwrAUAyU3HWCwAAAA="/>
  </w:docVars>
  <w:rsids>
    <w:rsidRoot w:val="00696323"/>
    <w:rsid w:val="00001E3E"/>
    <w:rsid w:val="000027E7"/>
    <w:rsid w:val="000039EC"/>
    <w:rsid w:val="00003B64"/>
    <w:rsid w:val="00005232"/>
    <w:rsid w:val="00005398"/>
    <w:rsid w:val="0000706F"/>
    <w:rsid w:val="00007879"/>
    <w:rsid w:val="000102D8"/>
    <w:rsid w:val="00011EE3"/>
    <w:rsid w:val="000137FA"/>
    <w:rsid w:val="00014CC4"/>
    <w:rsid w:val="00020181"/>
    <w:rsid w:val="0002130F"/>
    <w:rsid w:val="00021BF7"/>
    <w:rsid w:val="0002582C"/>
    <w:rsid w:val="00027A45"/>
    <w:rsid w:val="000302B8"/>
    <w:rsid w:val="00032C54"/>
    <w:rsid w:val="00032D1E"/>
    <w:rsid w:val="000345F3"/>
    <w:rsid w:val="00034DC0"/>
    <w:rsid w:val="000361D0"/>
    <w:rsid w:val="000375DB"/>
    <w:rsid w:val="00037A68"/>
    <w:rsid w:val="00037F5E"/>
    <w:rsid w:val="00041D87"/>
    <w:rsid w:val="0004220D"/>
    <w:rsid w:val="00045CE7"/>
    <w:rsid w:val="00050C96"/>
    <w:rsid w:val="00051B5E"/>
    <w:rsid w:val="000526C7"/>
    <w:rsid w:val="0005300C"/>
    <w:rsid w:val="00053831"/>
    <w:rsid w:val="0005475F"/>
    <w:rsid w:val="000613BC"/>
    <w:rsid w:val="00061A97"/>
    <w:rsid w:val="00061D57"/>
    <w:rsid w:val="00061F0F"/>
    <w:rsid w:val="00063931"/>
    <w:rsid w:val="00063C9C"/>
    <w:rsid w:val="00066CD0"/>
    <w:rsid w:val="00066D9D"/>
    <w:rsid w:val="00070AE8"/>
    <w:rsid w:val="00072042"/>
    <w:rsid w:val="00072EF9"/>
    <w:rsid w:val="00073B5A"/>
    <w:rsid w:val="00074D4C"/>
    <w:rsid w:val="0008186F"/>
    <w:rsid w:val="0008538F"/>
    <w:rsid w:val="00086C51"/>
    <w:rsid w:val="00090F8F"/>
    <w:rsid w:val="0009318F"/>
    <w:rsid w:val="00093531"/>
    <w:rsid w:val="00093D84"/>
    <w:rsid w:val="000946DB"/>
    <w:rsid w:val="000947FB"/>
    <w:rsid w:val="000950F8"/>
    <w:rsid w:val="0009551A"/>
    <w:rsid w:val="00097545"/>
    <w:rsid w:val="000A195E"/>
    <w:rsid w:val="000A23F5"/>
    <w:rsid w:val="000A37D4"/>
    <w:rsid w:val="000A3AD1"/>
    <w:rsid w:val="000A4361"/>
    <w:rsid w:val="000A4994"/>
    <w:rsid w:val="000A5116"/>
    <w:rsid w:val="000A5D6D"/>
    <w:rsid w:val="000A7626"/>
    <w:rsid w:val="000B10CC"/>
    <w:rsid w:val="000B2128"/>
    <w:rsid w:val="000B29DA"/>
    <w:rsid w:val="000B2ACC"/>
    <w:rsid w:val="000B3B2C"/>
    <w:rsid w:val="000B3E31"/>
    <w:rsid w:val="000B4834"/>
    <w:rsid w:val="000B7DFD"/>
    <w:rsid w:val="000C0388"/>
    <w:rsid w:val="000C0DE9"/>
    <w:rsid w:val="000C2349"/>
    <w:rsid w:val="000C2D26"/>
    <w:rsid w:val="000C2D2F"/>
    <w:rsid w:val="000C3AED"/>
    <w:rsid w:val="000C6EE6"/>
    <w:rsid w:val="000C7866"/>
    <w:rsid w:val="000D01BC"/>
    <w:rsid w:val="000D26AA"/>
    <w:rsid w:val="000D5D67"/>
    <w:rsid w:val="000D6216"/>
    <w:rsid w:val="000D74DD"/>
    <w:rsid w:val="000D750F"/>
    <w:rsid w:val="000E10F5"/>
    <w:rsid w:val="000E145F"/>
    <w:rsid w:val="000E193C"/>
    <w:rsid w:val="000E1C92"/>
    <w:rsid w:val="000E39A7"/>
    <w:rsid w:val="000E506C"/>
    <w:rsid w:val="000F04B8"/>
    <w:rsid w:val="000F138C"/>
    <w:rsid w:val="000F24E5"/>
    <w:rsid w:val="000F46D7"/>
    <w:rsid w:val="000F4A12"/>
    <w:rsid w:val="000F6332"/>
    <w:rsid w:val="000F6377"/>
    <w:rsid w:val="000F7099"/>
    <w:rsid w:val="00101109"/>
    <w:rsid w:val="0010168B"/>
    <w:rsid w:val="00102C06"/>
    <w:rsid w:val="00102F97"/>
    <w:rsid w:val="00104A3E"/>
    <w:rsid w:val="00105161"/>
    <w:rsid w:val="00106A40"/>
    <w:rsid w:val="00106D28"/>
    <w:rsid w:val="00107FB7"/>
    <w:rsid w:val="00110436"/>
    <w:rsid w:val="00110D23"/>
    <w:rsid w:val="00113185"/>
    <w:rsid w:val="001140DF"/>
    <w:rsid w:val="00114129"/>
    <w:rsid w:val="00114148"/>
    <w:rsid w:val="0011496E"/>
    <w:rsid w:val="00116466"/>
    <w:rsid w:val="00122564"/>
    <w:rsid w:val="00123A7C"/>
    <w:rsid w:val="0012413D"/>
    <w:rsid w:val="00124ECC"/>
    <w:rsid w:val="001253AA"/>
    <w:rsid w:val="0012591A"/>
    <w:rsid w:val="00125AA6"/>
    <w:rsid w:val="00125E44"/>
    <w:rsid w:val="00130472"/>
    <w:rsid w:val="0013097F"/>
    <w:rsid w:val="00131886"/>
    <w:rsid w:val="00131B93"/>
    <w:rsid w:val="001321BF"/>
    <w:rsid w:val="00133043"/>
    <w:rsid w:val="00133855"/>
    <w:rsid w:val="0013410C"/>
    <w:rsid w:val="001367F1"/>
    <w:rsid w:val="00136877"/>
    <w:rsid w:val="00136F70"/>
    <w:rsid w:val="00137B48"/>
    <w:rsid w:val="00140D23"/>
    <w:rsid w:val="0014209F"/>
    <w:rsid w:val="00146C5A"/>
    <w:rsid w:val="0015028B"/>
    <w:rsid w:val="0015100F"/>
    <w:rsid w:val="00151AAA"/>
    <w:rsid w:val="00152116"/>
    <w:rsid w:val="0015430A"/>
    <w:rsid w:val="00154F47"/>
    <w:rsid w:val="00155F20"/>
    <w:rsid w:val="0015688B"/>
    <w:rsid w:val="00156A62"/>
    <w:rsid w:val="00157408"/>
    <w:rsid w:val="001606FB"/>
    <w:rsid w:val="001609C0"/>
    <w:rsid w:val="00161A10"/>
    <w:rsid w:val="00163215"/>
    <w:rsid w:val="00163FC1"/>
    <w:rsid w:val="00170398"/>
    <w:rsid w:val="00171140"/>
    <w:rsid w:val="0017260D"/>
    <w:rsid w:val="001728E0"/>
    <w:rsid w:val="00174171"/>
    <w:rsid w:val="00176AFA"/>
    <w:rsid w:val="00176BBD"/>
    <w:rsid w:val="00177056"/>
    <w:rsid w:val="00180F03"/>
    <w:rsid w:val="001826BB"/>
    <w:rsid w:val="00183BBE"/>
    <w:rsid w:val="00183C79"/>
    <w:rsid w:val="00185ACE"/>
    <w:rsid w:val="0018682C"/>
    <w:rsid w:val="00186880"/>
    <w:rsid w:val="00186DDD"/>
    <w:rsid w:val="001931C4"/>
    <w:rsid w:val="001937AF"/>
    <w:rsid w:val="001959BB"/>
    <w:rsid w:val="00196075"/>
    <w:rsid w:val="001967B5"/>
    <w:rsid w:val="00196BE7"/>
    <w:rsid w:val="001A18D9"/>
    <w:rsid w:val="001A1A1A"/>
    <w:rsid w:val="001A20AA"/>
    <w:rsid w:val="001A353B"/>
    <w:rsid w:val="001A5404"/>
    <w:rsid w:val="001A7174"/>
    <w:rsid w:val="001A7FF1"/>
    <w:rsid w:val="001B04AB"/>
    <w:rsid w:val="001B10EE"/>
    <w:rsid w:val="001B1885"/>
    <w:rsid w:val="001B3F3D"/>
    <w:rsid w:val="001B3F86"/>
    <w:rsid w:val="001B61EB"/>
    <w:rsid w:val="001B6989"/>
    <w:rsid w:val="001B6D3C"/>
    <w:rsid w:val="001B70C9"/>
    <w:rsid w:val="001C1069"/>
    <w:rsid w:val="001C1BCB"/>
    <w:rsid w:val="001C3473"/>
    <w:rsid w:val="001C3561"/>
    <w:rsid w:val="001C3A53"/>
    <w:rsid w:val="001C3D04"/>
    <w:rsid w:val="001C4E0D"/>
    <w:rsid w:val="001C5B66"/>
    <w:rsid w:val="001C6F85"/>
    <w:rsid w:val="001C7698"/>
    <w:rsid w:val="001D3BF8"/>
    <w:rsid w:val="001D564B"/>
    <w:rsid w:val="001D5F07"/>
    <w:rsid w:val="001D6376"/>
    <w:rsid w:val="001D6449"/>
    <w:rsid w:val="001E001A"/>
    <w:rsid w:val="001E0BE0"/>
    <w:rsid w:val="001E1BBD"/>
    <w:rsid w:val="001E23F4"/>
    <w:rsid w:val="001E4850"/>
    <w:rsid w:val="001F0B80"/>
    <w:rsid w:val="001F2B42"/>
    <w:rsid w:val="001F3820"/>
    <w:rsid w:val="001F38D3"/>
    <w:rsid w:val="001F4435"/>
    <w:rsid w:val="001F4B0B"/>
    <w:rsid w:val="001F7A4A"/>
    <w:rsid w:val="001F7ACF"/>
    <w:rsid w:val="0020029B"/>
    <w:rsid w:val="00201AD0"/>
    <w:rsid w:val="00203841"/>
    <w:rsid w:val="00206B12"/>
    <w:rsid w:val="00207F02"/>
    <w:rsid w:val="00211847"/>
    <w:rsid w:val="002139DC"/>
    <w:rsid w:val="00214364"/>
    <w:rsid w:val="00214F5A"/>
    <w:rsid w:val="00215087"/>
    <w:rsid w:val="00216F2C"/>
    <w:rsid w:val="00217017"/>
    <w:rsid w:val="00220467"/>
    <w:rsid w:val="0022228B"/>
    <w:rsid w:val="00222F7B"/>
    <w:rsid w:val="00223D0A"/>
    <w:rsid w:val="00225409"/>
    <w:rsid w:val="002306FA"/>
    <w:rsid w:val="00231B17"/>
    <w:rsid w:val="00232A2E"/>
    <w:rsid w:val="002344F1"/>
    <w:rsid w:val="002358E6"/>
    <w:rsid w:val="00235E4D"/>
    <w:rsid w:val="002360ED"/>
    <w:rsid w:val="002364C4"/>
    <w:rsid w:val="002366D1"/>
    <w:rsid w:val="00236796"/>
    <w:rsid w:val="0023722D"/>
    <w:rsid w:val="00240980"/>
    <w:rsid w:val="0024101D"/>
    <w:rsid w:val="00242A86"/>
    <w:rsid w:val="00246771"/>
    <w:rsid w:val="00247F03"/>
    <w:rsid w:val="00251C16"/>
    <w:rsid w:val="00253222"/>
    <w:rsid w:val="002535C3"/>
    <w:rsid w:val="00255BB4"/>
    <w:rsid w:val="00256097"/>
    <w:rsid w:val="0025686F"/>
    <w:rsid w:val="00260C7E"/>
    <w:rsid w:val="00261590"/>
    <w:rsid w:val="002628F8"/>
    <w:rsid w:val="00264185"/>
    <w:rsid w:val="00264EE3"/>
    <w:rsid w:val="0026537D"/>
    <w:rsid w:val="00265A46"/>
    <w:rsid w:val="00267D5C"/>
    <w:rsid w:val="00270A49"/>
    <w:rsid w:val="002710E0"/>
    <w:rsid w:val="00273B4E"/>
    <w:rsid w:val="00276CB5"/>
    <w:rsid w:val="00281F46"/>
    <w:rsid w:val="002822C8"/>
    <w:rsid w:val="00282495"/>
    <w:rsid w:val="00282A78"/>
    <w:rsid w:val="00283537"/>
    <w:rsid w:val="00284273"/>
    <w:rsid w:val="00284AF6"/>
    <w:rsid w:val="002858FC"/>
    <w:rsid w:val="002869DB"/>
    <w:rsid w:val="00286B67"/>
    <w:rsid w:val="002878AB"/>
    <w:rsid w:val="0029032B"/>
    <w:rsid w:val="0029033E"/>
    <w:rsid w:val="00290573"/>
    <w:rsid w:val="00291200"/>
    <w:rsid w:val="0029380A"/>
    <w:rsid w:val="00293F99"/>
    <w:rsid w:val="0029495B"/>
    <w:rsid w:val="002953E3"/>
    <w:rsid w:val="002961B9"/>
    <w:rsid w:val="00297479"/>
    <w:rsid w:val="00297C15"/>
    <w:rsid w:val="002A0E6A"/>
    <w:rsid w:val="002A0EF6"/>
    <w:rsid w:val="002A29B9"/>
    <w:rsid w:val="002A2D72"/>
    <w:rsid w:val="002A7A81"/>
    <w:rsid w:val="002B113A"/>
    <w:rsid w:val="002B31FD"/>
    <w:rsid w:val="002B637A"/>
    <w:rsid w:val="002B6BA5"/>
    <w:rsid w:val="002C19D0"/>
    <w:rsid w:val="002C1F85"/>
    <w:rsid w:val="002C3330"/>
    <w:rsid w:val="002C41B9"/>
    <w:rsid w:val="002C43FA"/>
    <w:rsid w:val="002C4B6C"/>
    <w:rsid w:val="002D05D6"/>
    <w:rsid w:val="002D089A"/>
    <w:rsid w:val="002D3A5E"/>
    <w:rsid w:val="002D55F7"/>
    <w:rsid w:val="002D68CB"/>
    <w:rsid w:val="002D6E2C"/>
    <w:rsid w:val="002D7C87"/>
    <w:rsid w:val="002E1E6F"/>
    <w:rsid w:val="002E2A14"/>
    <w:rsid w:val="002E556B"/>
    <w:rsid w:val="002E724D"/>
    <w:rsid w:val="002E7B15"/>
    <w:rsid w:val="002E7BE7"/>
    <w:rsid w:val="002F0D80"/>
    <w:rsid w:val="002F43F1"/>
    <w:rsid w:val="002F60E0"/>
    <w:rsid w:val="002F799E"/>
    <w:rsid w:val="002F7DBE"/>
    <w:rsid w:val="003003DB"/>
    <w:rsid w:val="00301BAF"/>
    <w:rsid w:val="0030358D"/>
    <w:rsid w:val="00303864"/>
    <w:rsid w:val="00303EB9"/>
    <w:rsid w:val="003056E5"/>
    <w:rsid w:val="00305D85"/>
    <w:rsid w:val="00307DD6"/>
    <w:rsid w:val="00311E42"/>
    <w:rsid w:val="00314117"/>
    <w:rsid w:val="0031580C"/>
    <w:rsid w:val="00316636"/>
    <w:rsid w:val="00320C10"/>
    <w:rsid w:val="003219FC"/>
    <w:rsid w:val="00323136"/>
    <w:rsid w:val="00324C26"/>
    <w:rsid w:val="00325856"/>
    <w:rsid w:val="0032605F"/>
    <w:rsid w:val="00326536"/>
    <w:rsid w:val="0033080B"/>
    <w:rsid w:val="00333245"/>
    <w:rsid w:val="00333559"/>
    <w:rsid w:val="0033571D"/>
    <w:rsid w:val="003362E0"/>
    <w:rsid w:val="003376B2"/>
    <w:rsid w:val="00342179"/>
    <w:rsid w:val="0034227F"/>
    <w:rsid w:val="003435AA"/>
    <w:rsid w:val="00343613"/>
    <w:rsid w:val="003463C8"/>
    <w:rsid w:val="003467D6"/>
    <w:rsid w:val="00350002"/>
    <w:rsid w:val="0035102F"/>
    <w:rsid w:val="003542E7"/>
    <w:rsid w:val="003551E8"/>
    <w:rsid w:val="00355B0B"/>
    <w:rsid w:val="00356574"/>
    <w:rsid w:val="0036081A"/>
    <w:rsid w:val="00361443"/>
    <w:rsid w:val="00361FC6"/>
    <w:rsid w:val="003620DB"/>
    <w:rsid w:val="00362381"/>
    <w:rsid w:val="00362B48"/>
    <w:rsid w:val="003636EC"/>
    <w:rsid w:val="00365807"/>
    <w:rsid w:val="0036602E"/>
    <w:rsid w:val="00367D35"/>
    <w:rsid w:val="00367F4D"/>
    <w:rsid w:val="00371F40"/>
    <w:rsid w:val="0037419D"/>
    <w:rsid w:val="00381C47"/>
    <w:rsid w:val="003853F0"/>
    <w:rsid w:val="00386E88"/>
    <w:rsid w:val="00390D4B"/>
    <w:rsid w:val="00393C3A"/>
    <w:rsid w:val="003A0F6D"/>
    <w:rsid w:val="003A110C"/>
    <w:rsid w:val="003A1628"/>
    <w:rsid w:val="003A26EA"/>
    <w:rsid w:val="003A394D"/>
    <w:rsid w:val="003A5CC1"/>
    <w:rsid w:val="003A6625"/>
    <w:rsid w:val="003A7E9F"/>
    <w:rsid w:val="003B0DC0"/>
    <w:rsid w:val="003B0EDB"/>
    <w:rsid w:val="003B15B3"/>
    <w:rsid w:val="003B46EA"/>
    <w:rsid w:val="003B4C08"/>
    <w:rsid w:val="003B6609"/>
    <w:rsid w:val="003B79D9"/>
    <w:rsid w:val="003C174A"/>
    <w:rsid w:val="003C1E2E"/>
    <w:rsid w:val="003C2CC3"/>
    <w:rsid w:val="003C3A5C"/>
    <w:rsid w:val="003C3AAD"/>
    <w:rsid w:val="003C3FAB"/>
    <w:rsid w:val="003C479A"/>
    <w:rsid w:val="003C4A93"/>
    <w:rsid w:val="003C5C28"/>
    <w:rsid w:val="003C63E0"/>
    <w:rsid w:val="003D05DF"/>
    <w:rsid w:val="003D12E7"/>
    <w:rsid w:val="003D2DDF"/>
    <w:rsid w:val="003D5037"/>
    <w:rsid w:val="003D5970"/>
    <w:rsid w:val="003D7AC7"/>
    <w:rsid w:val="003E0EB0"/>
    <w:rsid w:val="003E207A"/>
    <w:rsid w:val="003E22E4"/>
    <w:rsid w:val="003E281D"/>
    <w:rsid w:val="003E309F"/>
    <w:rsid w:val="003E30A6"/>
    <w:rsid w:val="003F09D9"/>
    <w:rsid w:val="003F2B71"/>
    <w:rsid w:val="003F2D16"/>
    <w:rsid w:val="003F41BE"/>
    <w:rsid w:val="00401E80"/>
    <w:rsid w:val="004021AA"/>
    <w:rsid w:val="00402593"/>
    <w:rsid w:val="0040395E"/>
    <w:rsid w:val="0040469C"/>
    <w:rsid w:val="00405F74"/>
    <w:rsid w:val="004062CF"/>
    <w:rsid w:val="00410879"/>
    <w:rsid w:val="004111C4"/>
    <w:rsid w:val="00411812"/>
    <w:rsid w:val="00412101"/>
    <w:rsid w:val="00412AF3"/>
    <w:rsid w:val="00414EC9"/>
    <w:rsid w:val="00416399"/>
    <w:rsid w:val="00416FE2"/>
    <w:rsid w:val="00420238"/>
    <w:rsid w:val="00420325"/>
    <w:rsid w:val="0042072E"/>
    <w:rsid w:val="00421501"/>
    <w:rsid w:val="00422B42"/>
    <w:rsid w:val="00425912"/>
    <w:rsid w:val="00427114"/>
    <w:rsid w:val="00427227"/>
    <w:rsid w:val="00427AB9"/>
    <w:rsid w:val="00430970"/>
    <w:rsid w:val="0043157E"/>
    <w:rsid w:val="004321D0"/>
    <w:rsid w:val="004359F4"/>
    <w:rsid w:val="00436FBB"/>
    <w:rsid w:val="00441AE2"/>
    <w:rsid w:val="00441FBD"/>
    <w:rsid w:val="00442E30"/>
    <w:rsid w:val="00442E3B"/>
    <w:rsid w:val="00443884"/>
    <w:rsid w:val="00443AC4"/>
    <w:rsid w:val="00443F2A"/>
    <w:rsid w:val="004447E8"/>
    <w:rsid w:val="00446781"/>
    <w:rsid w:val="00450969"/>
    <w:rsid w:val="004514EC"/>
    <w:rsid w:val="00453313"/>
    <w:rsid w:val="00455B84"/>
    <w:rsid w:val="00457C70"/>
    <w:rsid w:val="00460196"/>
    <w:rsid w:val="00461A98"/>
    <w:rsid w:val="00462859"/>
    <w:rsid w:val="004634D6"/>
    <w:rsid w:val="0046374F"/>
    <w:rsid w:val="004656B0"/>
    <w:rsid w:val="00467DE9"/>
    <w:rsid w:val="004709B6"/>
    <w:rsid w:val="00471CAF"/>
    <w:rsid w:val="004729D3"/>
    <w:rsid w:val="00475883"/>
    <w:rsid w:val="00477773"/>
    <w:rsid w:val="00480273"/>
    <w:rsid w:val="00480454"/>
    <w:rsid w:val="0048171E"/>
    <w:rsid w:val="00483903"/>
    <w:rsid w:val="0048737B"/>
    <w:rsid w:val="00487CFB"/>
    <w:rsid w:val="00487E13"/>
    <w:rsid w:val="00490F27"/>
    <w:rsid w:val="0049403C"/>
    <w:rsid w:val="00494C7A"/>
    <w:rsid w:val="004954A3"/>
    <w:rsid w:val="00495C09"/>
    <w:rsid w:val="004A037C"/>
    <w:rsid w:val="004A152C"/>
    <w:rsid w:val="004A3111"/>
    <w:rsid w:val="004A5E88"/>
    <w:rsid w:val="004A616E"/>
    <w:rsid w:val="004A720A"/>
    <w:rsid w:val="004A77B7"/>
    <w:rsid w:val="004A7CB2"/>
    <w:rsid w:val="004B316A"/>
    <w:rsid w:val="004B3A99"/>
    <w:rsid w:val="004B3BB2"/>
    <w:rsid w:val="004B5173"/>
    <w:rsid w:val="004B7B2D"/>
    <w:rsid w:val="004C250D"/>
    <w:rsid w:val="004C2D5F"/>
    <w:rsid w:val="004C40AD"/>
    <w:rsid w:val="004C5994"/>
    <w:rsid w:val="004C6663"/>
    <w:rsid w:val="004D0617"/>
    <w:rsid w:val="004D17C1"/>
    <w:rsid w:val="004D2761"/>
    <w:rsid w:val="004D2AB3"/>
    <w:rsid w:val="004D3260"/>
    <w:rsid w:val="004D40E0"/>
    <w:rsid w:val="004D6EF9"/>
    <w:rsid w:val="004E3E00"/>
    <w:rsid w:val="004E3EED"/>
    <w:rsid w:val="004E4EF9"/>
    <w:rsid w:val="004F035D"/>
    <w:rsid w:val="004F0482"/>
    <w:rsid w:val="004F0685"/>
    <w:rsid w:val="004F0B6D"/>
    <w:rsid w:val="004F1CD9"/>
    <w:rsid w:val="004F3F12"/>
    <w:rsid w:val="004F471C"/>
    <w:rsid w:val="004F7F88"/>
    <w:rsid w:val="00505C9D"/>
    <w:rsid w:val="00506D6A"/>
    <w:rsid w:val="0051164E"/>
    <w:rsid w:val="005137A5"/>
    <w:rsid w:val="00520ECA"/>
    <w:rsid w:val="00523A39"/>
    <w:rsid w:val="005263DD"/>
    <w:rsid w:val="005332C6"/>
    <w:rsid w:val="00534240"/>
    <w:rsid w:val="00534B52"/>
    <w:rsid w:val="00534C13"/>
    <w:rsid w:val="0053504E"/>
    <w:rsid w:val="0053537B"/>
    <w:rsid w:val="0053557F"/>
    <w:rsid w:val="00535F87"/>
    <w:rsid w:val="00537279"/>
    <w:rsid w:val="0053758F"/>
    <w:rsid w:val="005403A3"/>
    <w:rsid w:val="00540AF1"/>
    <w:rsid w:val="00542789"/>
    <w:rsid w:val="00542861"/>
    <w:rsid w:val="00547947"/>
    <w:rsid w:val="0055025D"/>
    <w:rsid w:val="00550DC1"/>
    <w:rsid w:val="00551BFB"/>
    <w:rsid w:val="00552AF9"/>
    <w:rsid w:val="0055310A"/>
    <w:rsid w:val="00554492"/>
    <w:rsid w:val="00556E7A"/>
    <w:rsid w:val="0055751F"/>
    <w:rsid w:val="00557D75"/>
    <w:rsid w:val="00563995"/>
    <w:rsid w:val="00564A26"/>
    <w:rsid w:val="005665E2"/>
    <w:rsid w:val="00566950"/>
    <w:rsid w:val="00570DE9"/>
    <w:rsid w:val="00571A6D"/>
    <w:rsid w:val="00571AFB"/>
    <w:rsid w:val="00572C72"/>
    <w:rsid w:val="00573091"/>
    <w:rsid w:val="00575227"/>
    <w:rsid w:val="005769A7"/>
    <w:rsid w:val="005778C4"/>
    <w:rsid w:val="00580732"/>
    <w:rsid w:val="005833EF"/>
    <w:rsid w:val="0058369F"/>
    <w:rsid w:val="005843C7"/>
    <w:rsid w:val="00585BA9"/>
    <w:rsid w:val="005863B2"/>
    <w:rsid w:val="00587447"/>
    <w:rsid w:val="00587F96"/>
    <w:rsid w:val="00592BD9"/>
    <w:rsid w:val="005930E7"/>
    <w:rsid w:val="005956F4"/>
    <w:rsid w:val="005963B5"/>
    <w:rsid w:val="00597454"/>
    <w:rsid w:val="00597491"/>
    <w:rsid w:val="00597F99"/>
    <w:rsid w:val="005A069A"/>
    <w:rsid w:val="005A0B2E"/>
    <w:rsid w:val="005A0D14"/>
    <w:rsid w:val="005A0D64"/>
    <w:rsid w:val="005A0DF9"/>
    <w:rsid w:val="005A1070"/>
    <w:rsid w:val="005A5832"/>
    <w:rsid w:val="005A5F20"/>
    <w:rsid w:val="005A7F8B"/>
    <w:rsid w:val="005B1146"/>
    <w:rsid w:val="005B21FA"/>
    <w:rsid w:val="005B4507"/>
    <w:rsid w:val="005B5439"/>
    <w:rsid w:val="005B5578"/>
    <w:rsid w:val="005C08F9"/>
    <w:rsid w:val="005C1FC9"/>
    <w:rsid w:val="005C2115"/>
    <w:rsid w:val="005C472B"/>
    <w:rsid w:val="005C4F66"/>
    <w:rsid w:val="005C55CF"/>
    <w:rsid w:val="005C6A57"/>
    <w:rsid w:val="005C6C45"/>
    <w:rsid w:val="005D127D"/>
    <w:rsid w:val="005D1CF7"/>
    <w:rsid w:val="005D3F33"/>
    <w:rsid w:val="005D53D4"/>
    <w:rsid w:val="005D6F12"/>
    <w:rsid w:val="005D7A93"/>
    <w:rsid w:val="005E4E83"/>
    <w:rsid w:val="005F00AF"/>
    <w:rsid w:val="005F0A63"/>
    <w:rsid w:val="005F0B05"/>
    <w:rsid w:val="005F4F92"/>
    <w:rsid w:val="005F5022"/>
    <w:rsid w:val="005F68AB"/>
    <w:rsid w:val="005F7087"/>
    <w:rsid w:val="005F7EB1"/>
    <w:rsid w:val="0060076B"/>
    <w:rsid w:val="00602D96"/>
    <w:rsid w:val="0060355A"/>
    <w:rsid w:val="00603D1F"/>
    <w:rsid w:val="006045C9"/>
    <w:rsid w:val="00610B90"/>
    <w:rsid w:val="00612531"/>
    <w:rsid w:val="00613653"/>
    <w:rsid w:val="00613CBA"/>
    <w:rsid w:val="0061633F"/>
    <w:rsid w:val="00621E57"/>
    <w:rsid w:val="00622A1C"/>
    <w:rsid w:val="00622C02"/>
    <w:rsid w:val="006247BD"/>
    <w:rsid w:val="00625A6E"/>
    <w:rsid w:val="00631248"/>
    <w:rsid w:val="00631578"/>
    <w:rsid w:val="00631589"/>
    <w:rsid w:val="0063220F"/>
    <w:rsid w:val="00636486"/>
    <w:rsid w:val="00640BE3"/>
    <w:rsid w:val="00640C3E"/>
    <w:rsid w:val="00641061"/>
    <w:rsid w:val="00643CE1"/>
    <w:rsid w:val="006470D1"/>
    <w:rsid w:val="00647694"/>
    <w:rsid w:val="0064771D"/>
    <w:rsid w:val="006477E2"/>
    <w:rsid w:val="00650D79"/>
    <w:rsid w:val="00651729"/>
    <w:rsid w:val="00651885"/>
    <w:rsid w:val="0065302E"/>
    <w:rsid w:val="00656009"/>
    <w:rsid w:val="00657A18"/>
    <w:rsid w:val="006609C5"/>
    <w:rsid w:val="0066257B"/>
    <w:rsid w:val="006627C4"/>
    <w:rsid w:val="00662EDF"/>
    <w:rsid w:val="00664B0C"/>
    <w:rsid w:val="006650F5"/>
    <w:rsid w:val="006708C6"/>
    <w:rsid w:val="00670B0E"/>
    <w:rsid w:val="00671E1F"/>
    <w:rsid w:val="00672CEB"/>
    <w:rsid w:val="00675CFB"/>
    <w:rsid w:val="006765CC"/>
    <w:rsid w:val="00681C4C"/>
    <w:rsid w:val="00682229"/>
    <w:rsid w:val="00682618"/>
    <w:rsid w:val="00683BD4"/>
    <w:rsid w:val="00684060"/>
    <w:rsid w:val="00685C1A"/>
    <w:rsid w:val="00687BEC"/>
    <w:rsid w:val="006901F0"/>
    <w:rsid w:val="00693625"/>
    <w:rsid w:val="00694264"/>
    <w:rsid w:val="00694FEE"/>
    <w:rsid w:val="00696323"/>
    <w:rsid w:val="00696897"/>
    <w:rsid w:val="006976C0"/>
    <w:rsid w:val="006A0E1C"/>
    <w:rsid w:val="006A1F48"/>
    <w:rsid w:val="006A1FC6"/>
    <w:rsid w:val="006A3C78"/>
    <w:rsid w:val="006A429C"/>
    <w:rsid w:val="006A47F9"/>
    <w:rsid w:val="006A48D6"/>
    <w:rsid w:val="006A544A"/>
    <w:rsid w:val="006A54F1"/>
    <w:rsid w:val="006A5DE0"/>
    <w:rsid w:val="006A6551"/>
    <w:rsid w:val="006B136C"/>
    <w:rsid w:val="006B1ABE"/>
    <w:rsid w:val="006B204D"/>
    <w:rsid w:val="006B284A"/>
    <w:rsid w:val="006B3150"/>
    <w:rsid w:val="006B3240"/>
    <w:rsid w:val="006B4109"/>
    <w:rsid w:val="006B5085"/>
    <w:rsid w:val="006B70DD"/>
    <w:rsid w:val="006B7810"/>
    <w:rsid w:val="006C16A1"/>
    <w:rsid w:val="006C3277"/>
    <w:rsid w:val="006C42B2"/>
    <w:rsid w:val="006C42FA"/>
    <w:rsid w:val="006D02AD"/>
    <w:rsid w:val="006D0407"/>
    <w:rsid w:val="006D186D"/>
    <w:rsid w:val="006D1A1D"/>
    <w:rsid w:val="006D2069"/>
    <w:rsid w:val="006D3267"/>
    <w:rsid w:val="006D3D29"/>
    <w:rsid w:val="006D5DDF"/>
    <w:rsid w:val="006E05E3"/>
    <w:rsid w:val="006E0955"/>
    <w:rsid w:val="006E0DEE"/>
    <w:rsid w:val="006E1C25"/>
    <w:rsid w:val="006E4177"/>
    <w:rsid w:val="006E43A3"/>
    <w:rsid w:val="006E751C"/>
    <w:rsid w:val="006F532E"/>
    <w:rsid w:val="006F5B8B"/>
    <w:rsid w:val="006F5CCF"/>
    <w:rsid w:val="006F7A22"/>
    <w:rsid w:val="006F7D6C"/>
    <w:rsid w:val="007004B0"/>
    <w:rsid w:val="00700953"/>
    <w:rsid w:val="0070113B"/>
    <w:rsid w:val="007024C6"/>
    <w:rsid w:val="0070326B"/>
    <w:rsid w:val="00706765"/>
    <w:rsid w:val="00711C2D"/>
    <w:rsid w:val="00712EDD"/>
    <w:rsid w:val="00713810"/>
    <w:rsid w:val="0071390A"/>
    <w:rsid w:val="0071488D"/>
    <w:rsid w:val="00715020"/>
    <w:rsid w:val="00715394"/>
    <w:rsid w:val="007204A1"/>
    <w:rsid w:val="00721728"/>
    <w:rsid w:val="007221E8"/>
    <w:rsid w:val="007234E2"/>
    <w:rsid w:val="007245BF"/>
    <w:rsid w:val="007251A0"/>
    <w:rsid w:val="00726352"/>
    <w:rsid w:val="00727D53"/>
    <w:rsid w:val="00731DDF"/>
    <w:rsid w:val="0073207B"/>
    <w:rsid w:val="0073214C"/>
    <w:rsid w:val="00732856"/>
    <w:rsid w:val="00732CD3"/>
    <w:rsid w:val="007337AE"/>
    <w:rsid w:val="00734568"/>
    <w:rsid w:val="007426D6"/>
    <w:rsid w:val="00742A27"/>
    <w:rsid w:val="0074467E"/>
    <w:rsid w:val="007446B1"/>
    <w:rsid w:val="00744989"/>
    <w:rsid w:val="00744D08"/>
    <w:rsid w:val="007454F3"/>
    <w:rsid w:val="0074679E"/>
    <w:rsid w:val="007475E9"/>
    <w:rsid w:val="00751145"/>
    <w:rsid w:val="00755784"/>
    <w:rsid w:val="007567D8"/>
    <w:rsid w:val="007604D8"/>
    <w:rsid w:val="00761634"/>
    <w:rsid w:val="00763A28"/>
    <w:rsid w:val="00763C8E"/>
    <w:rsid w:val="007643A4"/>
    <w:rsid w:val="00764E53"/>
    <w:rsid w:val="007701C5"/>
    <w:rsid w:val="00770C51"/>
    <w:rsid w:val="00770D3F"/>
    <w:rsid w:val="00772087"/>
    <w:rsid w:val="00772217"/>
    <w:rsid w:val="00773511"/>
    <w:rsid w:val="00780896"/>
    <w:rsid w:val="00781AFA"/>
    <w:rsid w:val="00781F48"/>
    <w:rsid w:val="007829E9"/>
    <w:rsid w:val="00783BB6"/>
    <w:rsid w:val="00783CFC"/>
    <w:rsid w:val="00785FFD"/>
    <w:rsid w:val="00786F93"/>
    <w:rsid w:val="00787A60"/>
    <w:rsid w:val="00791720"/>
    <w:rsid w:val="00792B8E"/>
    <w:rsid w:val="00794C84"/>
    <w:rsid w:val="00797934"/>
    <w:rsid w:val="007A063D"/>
    <w:rsid w:val="007A1E88"/>
    <w:rsid w:val="007A21B2"/>
    <w:rsid w:val="007A3E8C"/>
    <w:rsid w:val="007A4DBA"/>
    <w:rsid w:val="007A4EBF"/>
    <w:rsid w:val="007A616C"/>
    <w:rsid w:val="007A6966"/>
    <w:rsid w:val="007A78EA"/>
    <w:rsid w:val="007B0F38"/>
    <w:rsid w:val="007B28D1"/>
    <w:rsid w:val="007B3113"/>
    <w:rsid w:val="007B3512"/>
    <w:rsid w:val="007B450F"/>
    <w:rsid w:val="007B566A"/>
    <w:rsid w:val="007B60D5"/>
    <w:rsid w:val="007B7B3D"/>
    <w:rsid w:val="007C0891"/>
    <w:rsid w:val="007C10D3"/>
    <w:rsid w:val="007C3AEF"/>
    <w:rsid w:val="007C5091"/>
    <w:rsid w:val="007C7603"/>
    <w:rsid w:val="007C76A5"/>
    <w:rsid w:val="007C7EF5"/>
    <w:rsid w:val="007D6047"/>
    <w:rsid w:val="007E00EA"/>
    <w:rsid w:val="007E131D"/>
    <w:rsid w:val="007E15AE"/>
    <w:rsid w:val="007E1A36"/>
    <w:rsid w:val="007E21CD"/>
    <w:rsid w:val="007E5B03"/>
    <w:rsid w:val="007E614B"/>
    <w:rsid w:val="007E631A"/>
    <w:rsid w:val="007F1650"/>
    <w:rsid w:val="007F1B57"/>
    <w:rsid w:val="007F238C"/>
    <w:rsid w:val="007F3752"/>
    <w:rsid w:val="007F45E3"/>
    <w:rsid w:val="007F4FA8"/>
    <w:rsid w:val="007F5659"/>
    <w:rsid w:val="0080037A"/>
    <w:rsid w:val="00801500"/>
    <w:rsid w:val="00801F97"/>
    <w:rsid w:val="008023CB"/>
    <w:rsid w:val="00804D7C"/>
    <w:rsid w:val="00805851"/>
    <w:rsid w:val="00806CF9"/>
    <w:rsid w:val="008073E2"/>
    <w:rsid w:val="00810803"/>
    <w:rsid w:val="00810A95"/>
    <w:rsid w:val="00813FD5"/>
    <w:rsid w:val="0081406A"/>
    <w:rsid w:val="00814146"/>
    <w:rsid w:val="008155C6"/>
    <w:rsid w:val="00815B2E"/>
    <w:rsid w:val="00817709"/>
    <w:rsid w:val="00821404"/>
    <w:rsid w:val="00821639"/>
    <w:rsid w:val="00822904"/>
    <w:rsid w:val="00822C0A"/>
    <w:rsid w:val="00822EC0"/>
    <w:rsid w:val="00823272"/>
    <w:rsid w:val="008242B9"/>
    <w:rsid w:val="008243B4"/>
    <w:rsid w:val="00824764"/>
    <w:rsid w:val="00826529"/>
    <w:rsid w:val="00827304"/>
    <w:rsid w:val="00827F36"/>
    <w:rsid w:val="008311C6"/>
    <w:rsid w:val="00832245"/>
    <w:rsid w:val="00832804"/>
    <w:rsid w:val="00836CC0"/>
    <w:rsid w:val="00842014"/>
    <w:rsid w:val="00843BA5"/>
    <w:rsid w:val="00845705"/>
    <w:rsid w:val="00846A05"/>
    <w:rsid w:val="00847A26"/>
    <w:rsid w:val="00851068"/>
    <w:rsid w:val="008544FF"/>
    <w:rsid w:val="008578AD"/>
    <w:rsid w:val="00860C7D"/>
    <w:rsid w:val="00867361"/>
    <w:rsid w:val="00867F94"/>
    <w:rsid w:val="008719AA"/>
    <w:rsid w:val="00871A80"/>
    <w:rsid w:val="00871DF6"/>
    <w:rsid w:val="00872FC2"/>
    <w:rsid w:val="008734ED"/>
    <w:rsid w:val="00873D53"/>
    <w:rsid w:val="00874900"/>
    <w:rsid w:val="008813AE"/>
    <w:rsid w:val="00881EE3"/>
    <w:rsid w:val="00882CAE"/>
    <w:rsid w:val="00882FCE"/>
    <w:rsid w:val="008835B9"/>
    <w:rsid w:val="00884452"/>
    <w:rsid w:val="00896442"/>
    <w:rsid w:val="00896486"/>
    <w:rsid w:val="008979A5"/>
    <w:rsid w:val="008A02EC"/>
    <w:rsid w:val="008A02F7"/>
    <w:rsid w:val="008A2BBF"/>
    <w:rsid w:val="008A5385"/>
    <w:rsid w:val="008B1437"/>
    <w:rsid w:val="008B15E4"/>
    <w:rsid w:val="008B17B2"/>
    <w:rsid w:val="008B2DF5"/>
    <w:rsid w:val="008B36A8"/>
    <w:rsid w:val="008B3ECB"/>
    <w:rsid w:val="008B417D"/>
    <w:rsid w:val="008B48AB"/>
    <w:rsid w:val="008B4C31"/>
    <w:rsid w:val="008B4F29"/>
    <w:rsid w:val="008B5046"/>
    <w:rsid w:val="008B6EB0"/>
    <w:rsid w:val="008C02A6"/>
    <w:rsid w:val="008C423D"/>
    <w:rsid w:val="008C4879"/>
    <w:rsid w:val="008C49E3"/>
    <w:rsid w:val="008C5DBC"/>
    <w:rsid w:val="008C63D0"/>
    <w:rsid w:val="008C6E98"/>
    <w:rsid w:val="008C7DA6"/>
    <w:rsid w:val="008C7DEA"/>
    <w:rsid w:val="008D09E4"/>
    <w:rsid w:val="008D2B22"/>
    <w:rsid w:val="008D2C00"/>
    <w:rsid w:val="008D4824"/>
    <w:rsid w:val="008D4ECF"/>
    <w:rsid w:val="008D673D"/>
    <w:rsid w:val="008D78C3"/>
    <w:rsid w:val="008E0BA9"/>
    <w:rsid w:val="008E19E2"/>
    <w:rsid w:val="008E1B3D"/>
    <w:rsid w:val="008E1DD5"/>
    <w:rsid w:val="008E24E1"/>
    <w:rsid w:val="008E2B72"/>
    <w:rsid w:val="008E3266"/>
    <w:rsid w:val="008F0460"/>
    <w:rsid w:val="008F2B48"/>
    <w:rsid w:val="008F412B"/>
    <w:rsid w:val="008F42BB"/>
    <w:rsid w:val="008F5BF7"/>
    <w:rsid w:val="008F60CE"/>
    <w:rsid w:val="008F76B3"/>
    <w:rsid w:val="008F7D1A"/>
    <w:rsid w:val="0090142E"/>
    <w:rsid w:val="00902612"/>
    <w:rsid w:val="0090390B"/>
    <w:rsid w:val="00905823"/>
    <w:rsid w:val="009064C6"/>
    <w:rsid w:val="0091273E"/>
    <w:rsid w:val="009127B8"/>
    <w:rsid w:val="00914A0F"/>
    <w:rsid w:val="00914C15"/>
    <w:rsid w:val="00915962"/>
    <w:rsid w:val="009167F4"/>
    <w:rsid w:val="00922BA2"/>
    <w:rsid w:val="00923EC8"/>
    <w:rsid w:val="00930B5C"/>
    <w:rsid w:val="009310D2"/>
    <w:rsid w:val="00931675"/>
    <w:rsid w:val="0093242F"/>
    <w:rsid w:val="009328D3"/>
    <w:rsid w:val="009369E1"/>
    <w:rsid w:val="00936E8B"/>
    <w:rsid w:val="00937223"/>
    <w:rsid w:val="009379F3"/>
    <w:rsid w:val="0094197F"/>
    <w:rsid w:val="00941CD3"/>
    <w:rsid w:val="00942983"/>
    <w:rsid w:val="009433F1"/>
    <w:rsid w:val="009437E0"/>
    <w:rsid w:val="00943EDE"/>
    <w:rsid w:val="00944385"/>
    <w:rsid w:val="0094509E"/>
    <w:rsid w:val="0094666B"/>
    <w:rsid w:val="00946FEE"/>
    <w:rsid w:val="00953D5C"/>
    <w:rsid w:val="0095469E"/>
    <w:rsid w:val="00954F0E"/>
    <w:rsid w:val="00955427"/>
    <w:rsid w:val="009554CB"/>
    <w:rsid w:val="009556CA"/>
    <w:rsid w:val="009558ED"/>
    <w:rsid w:val="00955E76"/>
    <w:rsid w:val="009566B0"/>
    <w:rsid w:val="009577D2"/>
    <w:rsid w:val="009605F8"/>
    <w:rsid w:val="00961223"/>
    <w:rsid w:val="00961A1D"/>
    <w:rsid w:val="00962111"/>
    <w:rsid w:val="00963C7E"/>
    <w:rsid w:val="00966A82"/>
    <w:rsid w:val="009677B7"/>
    <w:rsid w:val="0096785F"/>
    <w:rsid w:val="00970025"/>
    <w:rsid w:val="00971EDE"/>
    <w:rsid w:val="00972740"/>
    <w:rsid w:val="009764A9"/>
    <w:rsid w:val="00977127"/>
    <w:rsid w:val="009771B4"/>
    <w:rsid w:val="00977E90"/>
    <w:rsid w:val="0098190B"/>
    <w:rsid w:val="00987C1A"/>
    <w:rsid w:val="00990425"/>
    <w:rsid w:val="00991F4C"/>
    <w:rsid w:val="00997663"/>
    <w:rsid w:val="0099789C"/>
    <w:rsid w:val="00997AB9"/>
    <w:rsid w:val="00997FBA"/>
    <w:rsid w:val="009A00C0"/>
    <w:rsid w:val="009A0DD9"/>
    <w:rsid w:val="009A0DDF"/>
    <w:rsid w:val="009A10F4"/>
    <w:rsid w:val="009A1FE7"/>
    <w:rsid w:val="009A2459"/>
    <w:rsid w:val="009A2E19"/>
    <w:rsid w:val="009A43F0"/>
    <w:rsid w:val="009A7C91"/>
    <w:rsid w:val="009B0D45"/>
    <w:rsid w:val="009B1699"/>
    <w:rsid w:val="009B177A"/>
    <w:rsid w:val="009B2955"/>
    <w:rsid w:val="009B32DD"/>
    <w:rsid w:val="009B4304"/>
    <w:rsid w:val="009B439B"/>
    <w:rsid w:val="009B604B"/>
    <w:rsid w:val="009B71BC"/>
    <w:rsid w:val="009B7288"/>
    <w:rsid w:val="009B7640"/>
    <w:rsid w:val="009C07B8"/>
    <w:rsid w:val="009C146A"/>
    <w:rsid w:val="009C172C"/>
    <w:rsid w:val="009C36A1"/>
    <w:rsid w:val="009C398F"/>
    <w:rsid w:val="009C4F6D"/>
    <w:rsid w:val="009C5093"/>
    <w:rsid w:val="009C50B3"/>
    <w:rsid w:val="009D0997"/>
    <w:rsid w:val="009D2247"/>
    <w:rsid w:val="009D3A54"/>
    <w:rsid w:val="009D6539"/>
    <w:rsid w:val="009E08D0"/>
    <w:rsid w:val="009E0DA1"/>
    <w:rsid w:val="009E0F4E"/>
    <w:rsid w:val="009E140A"/>
    <w:rsid w:val="009E19D5"/>
    <w:rsid w:val="009E3DE5"/>
    <w:rsid w:val="009E43A5"/>
    <w:rsid w:val="009E6168"/>
    <w:rsid w:val="009E6549"/>
    <w:rsid w:val="009E771D"/>
    <w:rsid w:val="009F1A83"/>
    <w:rsid w:val="009F1B28"/>
    <w:rsid w:val="009F1BEA"/>
    <w:rsid w:val="009F3C33"/>
    <w:rsid w:val="009F452D"/>
    <w:rsid w:val="009F54E5"/>
    <w:rsid w:val="009F55E5"/>
    <w:rsid w:val="009F6A93"/>
    <w:rsid w:val="00A01738"/>
    <w:rsid w:val="00A017D1"/>
    <w:rsid w:val="00A02E09"/>
    <w:rsid w:val="00A06555"/>
    <w:rsid w:val="00A06AEB"/>
    <w:rsid w:val="00A128A3"/>
    <w:rsid w:val="00A13AD2"/>
    <w:rsid w:val="00A13E0E"/>
    <w:rsid w:val="00A141CF"/>
    <w:rsid w:val="00A145CC"/>
    <w:rsid w:val="00A1625C"/>
    <w:rsid w:val="00A17F3E"/>
    <w:rsid w:val="00A212A5"/>
    <w:rsid w:val="00A221FA"/>
    <w:rsid w:val="00A24678"/>
    <w:rsid w:val="00A258EA"/>
    <w:rsid w:val="00A259AF"/>
    <w:rsid w:val="00A25C91"/>
    <w:rsid w:val="00A27515"/>
    <w:rsid w:val="00A27DA7"/>
    <w:rsid w:val="00A3006C"/>
    <w:rsid w:val="00A309D4"/>
    <w:rsid w:val="00A30BF5"/>
    <w:rsid w:val="00A36F84"/>
    <w:rsid w:val="00A41647"/>
    <w:rsid w:val="00A4352D"/>
    <w:rsid w:val="00A47A64"/>
    <w:rsid w:val="00A47DBE"/>
    <w:rsid w:val="00A50020"/>
    <w:rsid w:val="00A500E0"/>
    <w:rsid w:val="00A51004"/>
    <w:rsid w:val="00A519DB"/>
    <w:rsid w:val="00A51C68"/>
    <w:rsid w:val="00A51F18"/>
    <w:rsid w:val="00A51F74"/>
    <w:rsid w:val="00A52678"/>
    <w:rsid w:val="00A5312E"/>
    <w:rsid w:val="00A542F2"/>
    <w:rsid w:val="00A54AA4"/>
    <w:rsid w:val="00A54B12"/>
    <w:rsid w:val="00A55D4F"/>
    <w:rsid w:val="00A57EC7"/>
    <w:rsid w:val="00A62CD0"/>
    <w:rsid w:val="00A64377"/>
    <w:rsid w:val="00A66D4A"/>
    <w:rsid w:val="00A67A20"/>
    <w:rsid w:val="00A7070A"/>
    <w:rsid w:val="00A70927"/>
    <w:rsid w:val="00A70EA4"/>
    <w:rsid w:val="00A71142"/>
    <w:rsid w:val="00A718A1"/>
    <w:rsid w:val="00A7341F"/>
    <w:rsid w:val="00A753C1"/>
    <w:rsid w:val="00A77EB1"/>
    <w:rsid w:val="00A81C53"/>
    <w:rsid w:val="00A820BF"/>
    <w:rsid w:val="00A82770"/>
    <w:rsid w:val="00A82F3B"/>
    <w:rsid w:val="00A850C4"/>
    <w:rsid w:val="00A851E9"/>
    <w:rsid w:val="00A87B55"/>
    <w:rsid w:val="00A90CAA"/>
    <w:rsid w:val="00A926B7"/>
    <w:rsid w:val="00A92A3A"/>
    <w:rsid w:val="00A94843"/>
    <w:rsid w:val="00A94B35"/>
    <w:rsid w:val="00A956F5"/>
    <w:rsid w:val="00A957B6"/>
    <w:rsid w:val="00A9695F"/>
    <w:rsid w:val="00A96B76"/>
    <w:rsid w:val="00A977FE"/>
    <w:rsid w:val="00AA04BF"/>
    <w:rsid w:val="00AA156C"/>
    <w:rsid w:val="00AA1595"/>
    <w:rsid w:val="00AA38CC"/>
    <w:rsid w:val="00AA4597"/>
    <w:rsid w:val="00AA597E"/>
    <w:rsid w:val="00AA5EC0"/>
    <w:rsid w:val="00AA7D4D"/>
    <w:rsid w:val="00AB2E12"/>
    <w:rsid w:val="00AB5E21"/>
    <w:rsid w:val="00AB76B2"/>
    <w:rsid w:val="00AB77E8"/>
    <w:rsid w:val="00AC17DD"/>
    <w:rsid w:val="00AC3A9D"/>
    <w:rsid w:val="00AC5886"/>
    <w:rsid w:val="00AC688C"/>
    <w:rsid w:val="00AC7827"/>
    <w:rsid w:val="00AD009F"/>
    <w:rsid w:val="00AD219C"/>
    <w:rsid w:val="00AD2EB0"/>
    <w:rsid w:val="00AD4B0D"/>
    <w:rsid w:val="00AD5CE0"/>
    <w:rsid w:val="00AD62EF"/>
    <w:rsid w:val="00AD7209"/>
    <w:rsid w:val="00AE0286"/>
    <w:rsid w:val="00AE06C1"/>
    <w:rsid w:val="00AE1CEC"/>
    <w:rsid w:val="00AE4346"/>
    <w:rsid w:val="00AF09EE"/>
    <w:rsid w:val="00AF1A6B"/>
    <w:rsid w:val="00AF1B5B"/>
    <w:rsid w:val="00AF23DA"/>
    <w:rsid w:val="00AF29CF"/>
    <w:rsid w:val="00AF3930"/>
    <w:rsid w:val="00AF3C2B"/>
    <w:rsid w:val="00AF3FF6"/>
    <w:rsid w:val="00AF4664"/>
    <w:rsid w:val="00AF4E05"/>
    <w:rsid w:val="00AF55DF"/>
    <w:rsid w:val="00B00574"/>
    <w:rsid w:val="00B00A4B"/>
    <w:rsid w:val="00B00D1B"/>
    <w:rsid w:val="00B01AA6"/>
    <w:rsid w:val="00B03C0A"/>
    <w:rsid w:val="00B04644"/>
    <w:rsid w:val="00B0515E"/>
    <w:rsid w:val="00B06269"/>
    <w:rsid w:val="00B06E7B"/>
    <w:rsid w:val="00B07083"/>
    <w:rsid w:val="00B10F11"/>
    <w:rsid w:val="00B14108"/>
    <w:rsid w:val="00B14E26"/>
    <w:rsid w:val="00B15455"/>
    <w:rsid w:val="00B17438"/>
    <w:rsid w:val="00B17F15"/>
    <w:rsid w:val="00B2000E"/>
    <w:rsid w:val="00B206FD"/>
    <w:rsid w:val="00B20C00"/>
    <w:rsid w:val="00B240D6"/>
    <w:rsid w:val="00B25D26"/>
    <w:rsid w:val="00B31225"/>
    <w:rsid w:val="00B31E50"/>
    <w:rsid w:val="00B32005"/>
    <w:rsid w:val="00B329E4"/>
    <w:rsid w:val="00B339EF"/>
    <w:rsid w:val="00B3428C"/>
    <w:rsid w:val="00B351EF"/>
    <w:rsid w:val="00B37BB5"/>
    <w:rsid w:val="00B42C8F"/>
    <w:rsid w:val="00B44275"/>
    <w:rsid w:val="00B44D54"/>
    <w:rsid w:val="00B45F70"/>
    <w:rsid w:val="00B47210"/>
    <w:rsid w:val="00B52374"/>
    <w:rsid w:val="00B53F58"/>
    <w:rsid w:val="00B5562F"/>
    <w:rsid w:val="00B55D23"/>
    <w:rsid w:val="00B55D7C"/>
    <w:rsid w:val="00B56A78"/>
    <w:rsid w:val="00B60814"/>
    <w:rsid w:val="00B60E2F"/>
    <w:rsid w:val="00B616D2"/>
    <w:rsid w:val="00B62E39"/>
    <w:rsid w:val="00B63C47"/>
    <w:rsid w:val="00B64CA1"/>
    <w:rsid w:val="00B64EEF"/>
    <w:rsid w:val="00B67EF0"/>
    <w:rsid w:val="00B7061E"/>
    <w:rsid w:val="00B71BB5"/>
    <w:rsid w:val="00B730C1"/>
    <w:rsid w:val="00B75D8F"/>
    <w:rsid w:val="00B767D0"/>
    <w:rsid w:val="00B770C7"/>
    <w:rsid w:val="00B77957"/>
    <w:rsid w:val="00B82A11"/>
    <w:rsid w:val="00B82C2E"/>
    <w:rsid w:val="00B82E7E"/>
    <w:rsid w:val="00B85F3C"/>
    <w:rsid w:val="00B86804"/>
    <w:rsid w:val="00B87898"/>
    <w:rsid w:val="00B940D5"/>
    <w:rsid w:val="00BA1697"/>
    <w:rsid w:val="00BA299F"/>
    <w:rsid w:val="00BA2CD9"/>
    <w:rsid w:val="00BA38BA"/>
    <w:rsid w:val="00BA585E"/>
    <w:rsid w:val="00BA5D56"/>
    <w:rsid w:val="00BA7207"/>
    <w:rsid w:val="00BA7DC8"/>
    <w:rsid w:val="00BA7EE7"/>
    <w:rsid w:val="00BB07DF"/>
    <w:rsid w:val="00BB0860"/>
    <w:rsid w:val="00BB323D"/>
    <w:rsid w:val="00BB5151"/>
    <w:rsid w:val="00BB6485"/>
    <w:rsid w:val="00BB7A63"/>
    <w:rsid w:val="00BB7E74"/>
    <w:rsid w:val="00BC0E18"/>
    <w:rsid w:val="00BC1B35"/>
    <w:rsid w:val="00BC2EF1"/>
    <w:rsid w:val="00BC4084"/>
    <w:rsid w:val="00BC4130"/>
    <w:rsid w:val="00BC530A"/>
    <w:rsid w:val="00BC54C5"/>
    <w:rsid w:val="00BD0257"/>
    <w:rsid w:val="00BD05FD"/>
    <w:rsid w:val="00BD40FC"/>
    <w:rsid w:val="00BD48C9"/>
    <w:rsid w:val="00BD50C4"/>
    <w:rsid w:val="00BE1052"/>
    <w:rsid w:val="00BE2694"/>
    <w:rsid w:val="00BE4528"/>
    <w:rsid w:val="00BF2629"/>
    <w:rsid w:val="00BF5CED"/>
    <w:rsid w:val="00C053C3"/>
    <w:rsid w:val="00C06A5B"/>
    <w:rsid w:val="00C07124"/>
    <w:rsid w:val="00C07E7E"/>
    <w:rsid w:val="00C10DA8"/>
    <w:rsid w:val="00C11597"/>
    <w:rsid w:val="00C1185B"/>
    <w:rsid w:val="00C12B1F"/>
    <w:rsid w:val="00C12EE5"/>
    <w:rsid w:val="00C15033"/>
    <w:rsid w:val="00C15519"/>
    <w:rsid w:val="00C159CD"/>
    <w:rsid w:val="00C15DFD"/>
    <w:rsid w:val="00C167E7"/>
    <w:rsid w:val="00C16A6A"/>
    <w:rsid w:val="00C176E3"/>
    <w:rsid w:val="00C21B9B"/>
    <w:rsid w:val="00C220A2"/>
    <w:rsid w:val="00C225C0"/>
    <w:rsid w:val="00C245D5"/>
    <w:rsid w:val="00C26129"/>
    <w:rsid w:val="00C26227"/>
    <w:rsid w:val="00C27D69"/>
    <w:rsid w:val="00C32B6D"/>
    <w:rsid w:val="00C33D2D"/>
    <w:rsid w:val="00C34D76"/>
    <w:rsid w:val="00C354BB"/>
    <w:rsid w:val="00C36246"/>
    <w:rsid w:val="00C3657B"/>
    <w:rsid w:val="00C365EB"/>
    <w:rsid w:val="00C42340"/>
    <w:rsid w:val="00C44353"/>
    <w:rsid w:val="00C4439A"/>
    <w:rsid w:val="00C4530F"/>
    <w:rsid w:val="00C46210"/>
    <w:rsid w:val="00C51CE0"/>
    <w:rsid w:val="00C5324C"/>
    <w:rsid w:val="00C54945"/>
    <w:rsid w:val="00C560B4"/>
    <w:rsid w:val="00C609CE"/>
    <w:rsid w:val="00C611D9"/>
    <w:rsid w:val="00C61A21"/>
    <w:rsid w:val="00C62859"/>
    <w:rsid w:val="00C64374"/>
    <w:rsid w:val="00C65BAF"/>
    <w:rsid w:val="00C80F2B"/>
    <w:rsid w:val="00C81407"/>
    <w:rsid w:val="00C823C2"/>
    <w:rsid w:val="00C8350F"/>
    <w:rsid w:val="00C83800"/>
    <w:rsid w:val="00C841BA"/>
    <w:rsid w:val="00C84BBE"/>
    <w:rsid w:val="00C84DBC"/>
    <w:rsid w:val="00C860F1"/>
    <w:rsid w:val="00C873D7"/>
    <w:rsid w:val="00C8749C"/>
    <w:rsid w:val="00C916D3"/>
    <w:rsid w:val="00C91FF6"/>
    <w:rsid w:val="00C9380F"/>
    <w:rsid w:val="00C945F2"/>
    <w:rsid w:val="00C95401"/>
    <w:rsid w:val="00C9743C"/>
    <w:rsid w:val="00C97A37"/>
    <w:rsid w:val="00CA0006"/>
    <w:rsid w:val="00CA04F9"/>
    <w:rsid w:val="00CA4B46"/>
    <w:rsid w:val="00CA72B8"/>
    <w:rsid w:val="00CA734E"/>
    <w:rsid w:val="00CA79F6"/>
    <w:rsid w:val="00CB023B"/>
    <w:rsid w:val="00CB02C0"/>
    <w:rsid w:val="00CB0AE0"/>
    <w:rsid w:val="00CB4AD8"/>
    <w:rsid w:val="00CB5BC4"/>
    <w:rsid w:val="00CC4213"/>
    <w:rsid w:val="00CC6B1A"/>
    <w:rsid w:val="00CC706E"/>
    <w:rsid w:val="00CC7CAB"/>
    <w:rsid w:val="00CD356B"/>
    <w:rsid w:val="00CD4620"/>
    <w:rsid w:val="00CD499F"/>
    <w:rsid w:val="00CE2961"/>
    <w:rsid w:val="00CE2D05"/>
    <w:rsid w:val="00CE419A"/>
    <w:rsid w:val="00CE41DB"/>
    <w:rsid w:val="00CE49D8"/>
    <w:rsid w:val="00CE5167"/>
    <w:rsid w:val="00CF10F7"/>
    <w:rsid w:val="00CF2C84"/>
    <w:rsid w:val="00CF2FD6"/>
    <w:rsid w:val="00CF497C"/>
    <w:rsid w:val="00CF6346"/>
    <w:rsid w:val="00CF790A"/>
    <w:rsid w:val="00D01C26"/>
    <w:rsid w:val="00D01C52"/>
    <w:rsid w:val="00D03504"/>
    <w:rsid w:val="00D0607C"/>
    <w:rsid w:val="00D06EC3"/>
    <w:rsid w:val="00D06F30"/>
    <w:rsid w:val="00D07359"/>
    <w:rsid w:val="00D118B9"/>
    <w:rsid w:val="00D11BA3"/>
    <w:rsid w:val="00D127FE"/>
    <w:rsid w:val="00D14086"/>
    <w:rsid w:val="00D147D0"/>
    <w:rsid w:val="00D152ED"/>
    <w:rsid w:val="00D172B1"/>
    <w:rsid w:val="00D17E1D"/>
    <w:rsid w:val="00D20057"/>
    <w:rsid w:val="00D218EC"/>
    <w:rsid w:val="00D24234"/>
    <w:rsid w:val="00D26014"/>
    <w:rsid w:val="00D2739D"/>
    <w:rsid w:val="00D27AE7"/>
    <w:rsid w:val="00D3023E"/>
    <w:rsid w:val="00D3270F"/>
    <w:rsid w:val="00D3458D"/>
    <w:rsid w:val="00D35B11"/>
    <w:rsid w:val="00D360CF"/>
    <w:rsid w:val="00D3759D"/>
    <w:rsid w:val="00D40526"/>
    <w:rsid w:val="00D405CF"/>
    <w:rsid w:val="00D421EF"/>
    <w:rsid w:val="00D4581C"/>
    <w:rsid w:val="00D50335"/>
    <w:rsid w:val="00D52DA9"/>
    <w:rsid w:val="00D52F6E"/>
    <w:rsid w:val="00D53CD7"/>
    <w:rsid w:val="00D53DD4"/>
    <w:rsid w:val="00D60CD5"/>
    <w:rsid w:val="00D61897"/>
    <w:rsid w:val="00D61CF6"/>
    <w:rsid w:val="00D6264E"/>
    <w:rsid w:val="00D66D05"/>
    <w:rsid w:val="00D6760A"/>
    <w:rsid w:val="00D71A11"/>
    <w:rsid w:val="00D73410"/>
    <w:rsid w:val="00D741B4"/>
    <w:rsid w:val="00D752FE"/>
    <w:rsid w:val="00D761C1"/>
    <w:rsid w:val="00D76612"/>
    <w:rsid w:val="00D82611"/>
    <w:rsid w:val="00D831F7"/>
    <w:rsid w:val="00D83FD8"/>
    <w:rsid w:val="00D86850"/>
    <w:rsid w:val="00D872D7"/>
    <w:rsid w:val="00D874CE"/>
    <w:rsid w:val="00D900AE"/>
    <w:rsid w:val="00D91C6E"/>
    <w:rsid w:val="00D91FB9"/>
    <w:rsid w:val="00D95247"/>
    <w:rsid w:val="00D956D2"/>
    <w:rsid w:val="00D97E33"/>
    <w:rsid w:val="00DA0159"/>
    <w:rsid w:val="00DA0354"/>
    <w:rsid w:val="00DA071E"/>
    <w:rsid w:val="00DA261C"/>
    <w:rsid w:val="00DA5A67"/>
    <w:rsid w:val="00DA6185"/>
    <w:rsid w:val="00DA68CB"/>
    <w:rsid w:val="00DB2A81"/>
    <w:rsid w:val="00DB2D3E"/>
    <w:rsid w:val="00DB317B"/>
    <w:rsid w:val="00DB503E"/>
    <w:rsid w:val="00DB53B6"/>
    <w:rsid w:val="00DB70CE"/>
    <w:rsid w:val="00DB7A80"/>
    <w:rsid w:val="00DC1345"/>
    <w:rsid w:val="00DC1516"/>
    <w:rsid w:val="00DC3551"/>
    <w:rsid w:val="00DC3761"/>
    <w:rsid w:val="00DC3951"/>
    <w:rsid w:val="00DC4CA5"/>
    <w:rsid w:val="00DC7837"/>
    <w:rsid w:val="00DD374B"/>
    <w:rsid w:val="00DD4F89"/>
    <w:rsid w:val="00DD5774"/>
    <w:rsid w:val="00DD58CE"/>
    <w:rsid w:val="00DD6255"/>
    <w:rsid w:val="00DD7C63"/>
    <w:rsid w:val="00DE6518"/>
    <w:rsid w:val="00DE719E"/>
    <w:rsid w:val="00DF03C0"/>
    <w:rsid w:val="00DF1114"/>
    <w:rsid w:val="00DF535B"/>
    <w:rsid w:val="00DF5B40"/>
    <w:rsid w:val="00DF7435"/>
    <w:rsid w:val="00E006DC"/>
    <w:rsid w:val="00E00E97"/>
    <w:rsid w:val="00E02082"/>
    <w:rsid w:val="00E02233"/>
    <w:rsid w:val="00E05172"/>
    <w:rsid w:val="00E051BD"/>
    <w:rsid w:val="00E072F6"/>
    <w:rsid w:val="00E07D75"/>
    <w:rsid w:val="00E07EA3"/>
    <w:rsid w:val="00E10B00"/>
    <w:rsid w:val="00E156E3"/>
    <w:rsid w:val="00E16D09"/>
    <w:rsid w:val="00E17178"/>
    <w:rsid w:val="00E17391"/>
    <w:rsid w:val="00E17744"/>
    <w:rsid w:val="00E23F82"/>
    <w:rsid w:val="00E24632"/>
    <w:rsid w:val="00E2556D"/>
    <w:rsid w:val="00E25B96"/>
    <w:rsid w:val="00E2722A"/>
    <w:rsid w:val="00E27DBA"/>
    <w:rsid w:val="00E30135"/>
    <w:rsid w:val="00E30852"/>
    <w:rsid w:val="00E30873"/>
    <w:rsid w:val="00E30A66"/>
    <w:rsid w:val="00E3350E"/>
    <w:rsid w:val="00E344E5"/>
    <w:rsid w:val="00E3462D"/>
    <w:rsid w:val="00E34CAF"/>
    <w:rsid w:val="00E35AB5"/>
    <w:rsid w:val="00E363BF"/>
    <w:rsid w:val="00E36BC3"/>
    <w:rsid w:val="00E3774D"/>
    <w:rsid w:val="00E37FAC"/>
    <w:rsid w:val="00E42BA0"/>
    <w:rsid w:val="00E4309A"/>
    <w:rsid w:val="00E43131"/>
    <w:rsid w:val="00E43F98"/>
    <w:rsid w:val="00E444A5"/>
    <w:rsid w:val="00E4530A"/>
    <w:rsid w:val="00E4540D"/>
    <w:rsid w:val="00E46ADF"/>
    <w:rsid w:val="00E479D9"/>
    <w:rsid w:val="00E51F34"/>
    <w:rsid w:val="00E52B4B"/>
    <w:rsid w:val="00E52E96"/>
    <w:rsid w:val="00E5341C"/>
    <w:rsid w:val="00E549B7"/>
    <w:rsid w:val="00E55B14"/>
    <w:rsid w:val="00E579A1"/>
    <w:rsid w:val="00E57ACF"/>
    <w:rsid w:val="00E600CA"/>
    <w:rsid w:val="00E62F67"/>
    <w:rsid w:val="00E63A42"/>
    <w:rsid w:val="00E63CC7"/>
    <w:rsid w:val="00E642B9"/>
    <w:rsid w:val="00E64A0F"/>
    <w:rsid w:val="00E64A42"/>
    <w:rsid w:val="00E64E4A"/>
    <w:rsid w:val="00E650E9"/>
    <w:rsid w:val="00E654C8"/>
    <w:rsid w:val="00E65964"/>
    <w:rsid w:val="00E659DC"/>
    <w:rsid w:val="00E65F08"/>
    <w:rsid w:val="00E67938"/>
    <w:rsid w:val="00E702BB"/>
    <w:rsid w:val="00E70993"/>
    <w:rsid w:val="00E70B51"/>
    <w:rsid w:val="00E734E5"/>
    <w:rsid w:val="00E75C6E"/>
    <w:rsid w:val="00E7786B"/>
    <w:rsid w:val="00E81B98"/>
    <w:rsid w:val="00E81E54"/>
    <w:rsid w:val="00E823FC"/>
    <w:rsid w:val="00E8296C"/>
    <w:rsid w:val="00E83946"/>
    <w:rsid w:val="00E904D9"/>
    <w:rsid w:val="00E9114B"/>
    <w:rsid w:val="00E91D2E"/>
    <w:rsid w:val="00E933BD"/>
    <w:rsid w:val="00E934A3"/>
    <w:rsid w:val="00E94362"/>
    <w:rsid w:val="00E95AB9"/>
    <w:rsid w:val="00E960C2"/>
    <w:rsid w:val="00E963C4"/>
    <w:rsid w:val="00E974D8"/>
    <w:rsid w:val="00E975E3"/>
    <w:rsid w:val="00E9786C"/>
    <w:rsid w:val="00EA5683"/>
    <w:rsid w:val="00EA6006"/>
    <w:rsid w:val="00EA65FE"/>
    <w:rsid w:val="00EA7535"/>
    <w:rsid w:val="00EB0ABC"/>
    <w:rsid w:val="00EB2A52"/>
    <w:rsid w:val="00EB6811"/>
    <w:rsid w:val="00EB6F5A"/>
    <w:rsid w:val="00EB7BEE"/>
    <w:rsid w:val="00EC2970"/>
    <w:rsid w:val="00EC3C4C"/>
    <w:rsid w:val="00EC3CD4"/>
    <w:rsid w:val="00EC672B"/>
    <w:rsid w:val="00ED059C"/>
    <w:rsid w:val="00ED1667"/>
    <w:rsid w:val="00ED46EB"/>
    <w:rsid w:val="00ED7AE8"/>
    <w:rsid w:val="00ED7BCF"/>
    <w:rsid w:val="00EE03EC"/>
    <w:rsid w:val="00EE0E32"/>
    <w:rsid w:val="00EE169C"/>
    <w:rsid w:val="00EE40FB"/>
    <w:rsid w:val="00EE55C4"/>
    <w:rsid w:val="00EE6F0D"/>
    <w:rsid w:val="00EF122C"/>
    <w:rsid w:val="00EF15C5"/>
    <w:rsid w:val="00EF19C2"/>
    <w:rsid w:val="00EF3248"/>
    <w:rsid w:val="00EF427C"/>
    <w:rsid w:val="00EF43F3"/>
    <w:rsid w:val="00EF6C99"/>
    <w:rsid w:val="00EF6DA5"/>
    <w:rsid w:val="00EF73A9"/>
    <w:rsid w:val="00F01A35"/>
    <w:rsid w:val="00F06C6F"/>
    <w:rsid w:val="00F06D30"/>
    <w:rsid w:val="00F11896"/>
    <w:rsid w:val="00F13ACE"/>
    <w:rsid w:val="00F20937"/>
    <w:rsid w:val="00F20E67"/>
    <w:rsid w:val="00F233A6"/>
    <w:rsid w:val="00F24250"/>
    <w:rsid w:val="00F24FF1"/>
    <w:rsid w:val="00F26A38"/>
    <w:rsid w:val="00F26A6B"/>
    <w:rsid w:val="00F26B85"/>
    <w:rsid w:val="00F26D88"/>
    <w:rsid w:val="00F305FA"/>
    <w:rsid w:val="00F3097F"/>
    <w:rsid w:val="00F3103B"/>
    <w:rsid w:val="00F31CB1"/>
    <w:rsid w:val="00F31EAD"/>
    <w:rsid w:val="00F321F5"/>
    <w:rsid w:val="00F32285"/>
    <w:rsid w:val="00F32462"/>
    <w:rsid w:val="00F326A7"/>
    <w:rsid w:val="00F32C23"/>
    <w:rsid w:val="00F343B8"/>
    <w:rsid w:val="00F358FA"/>
    <w:rsid w:val="00F35B70"/>
    <w:rsid w:val="00F35FA1"/>
    <w:rsid w:val="00F42C73"/>
    <w:rsid w:val="00F42CAD"/>
    <w:rsid w:val="00F432C9"/>
    <w:rsid w:val="00F44D96"/>
    <w:rsid w:val="00F474E3"/>
    <w:rsid w:val="00F50348"/>
    <w:rsid w:val="00F521C6"/>
    <w:rsid w:val="00F5227F"/>
    <w:rsid w:val="00F558D2"/>
    <w:rsid w:val="00F5637C"/>
    <w:rsid w:val="00F575D2"/>
    <w:rsid w:val="00F57E7B"/>
    <w:rsid w:val="00F62D2B"/>
    <w:rsid w:val="00F64A86"/>
    <w:rsid w:val="00F66724"/>
    <w:rsid w:val="00F66EDC"/>
    <w:rsid w:val="00F67A29"/>
    <w:rsid w:val="00F702C4"/>
    <w:rsid w:val="00F72355"/>
    <w:rsid w:val="00F73863"/>
    <w:rsid w:val="00F76BC1"/>
    <w:rsid w:val="00F807A8"/>
    <w:rsid w:val="00F8136B"/>
    <w:rsid w:val="00F819E1"/>
    <w:rsid w:val="00F8319E"/>
    <w:rsid w:val="00F83265"/>
    <w:rsid w:val="00F83812"/>
    <w:rsid w:val="00F83B87"/>
    <w:rsid w:val="00F84CE3"/>
    <w:rsid w:val="00F855F9"/>
    <w:rsid w:val="00F86006"/>
    <w:rsid w:val="00F87382"/>
    <w:rsid w:val="00F91A54"/>
    <w:rsid w:val="00F91F3A"/>
    <w:rsid w:val="00F922AD"/>
    <w:rsid w:val="00F9453F"/>
    <w:rsid w:val="00F96CD1"/>
    <w:rsid w:val="00FA2A46"/>
    <w:rsid w:val="00FA3188"/>
    <w:rsid w:val="00FA4727"/>
    <w:rsid w:val="00FA4824"/>
    <w:rsid w:val="00FA4D85"/>
    <w:rsid w:val="00FA5CBE"/>
    <w:rsid w:val="00FA5D26"/>
    <w:rsid w:val="00FA6406"/>
    <w:rsid w:val="00FA7038"/>
    <w:rsid w:val="00FB2048"/>
    <w:rsid w:val="00FB454E"/>
    <w:rsid w:val="00FB45DE"/>
    <w:rsid w:val="00FB7361"/>
    <w:rsid w:val="00FB73A3"/>
    <w:rsid w:val="00FB7EED"/>
    <w:rsid w:val="00FC1E00"/>
    <w:rsid w:val="00FC3E94"/>
    <w:rsid w:val="00FC5552"/>
    <w:rsid w:val="00FD08B9"/>
    <w:rsid w:val="00FD0E26"/>
    <w:rsid w:val="00FD2C7C"/>
    <w:rsid w:val="00FD3A56"/>
    <w:rsid w:val="00FD45C6"/>
    <w:rsid w:val="00FD4618"/>
    <w:rsid w:val="00FD5380"/>
    <w:rsid w:val="00FD5658"/>
    <w:rsid w:val="00FD66A8"/>
    <w:rsid w:val="00FD7F0B"/>
    <w:rsid w:val="00FE0F8A"/>
    <w:rsid w:val="00FE1D58"/>
    <w:rsid w:val="00FE26B4"/>
    <w:rsid w:val="00FE29B0"/>
    <w:rsid w:val="00FE3A68"/>
    <w:rsid w:val="00FE5D26"/>
    <w:rsid w:val="00FE5DE4"/>
    <w:rsid w:val="00FE78D4"/>
    <w:rsid w:val="00FF02A7"/>
    <w:rsid w:val="00FF0CB3"/>
    <w:rsid w:val="00FF0DEB"/>
    <w:rsid w:val="00FF1FE0"/>
    <w:rsid w:val="00FF30F4"/>
    <w:rsid w:val="00FF3460"/>
    <w:rsid w:val="00FF6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ED9533"/>
  <w15:docId w15:val="{9D38859B-367A-4665-B326-E2822BFE2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??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2048"/>
    <w:rPr>
      <w:rFonts w:ascii="Times New Roman" w:hAnsi="Times New Roman"/>
      <w:sz w:val="24"/>
      <w:szCs w:val="24"/>
    </w:rPr>
  </w:style>
  <w:style w:type="paragraph" w:styleId="Balk3">
    <w:name w:val="heading 3"/>
    <w:basedOn w:val="Normal"/>
    <w:qFormat/>
    <w:rsid w:val="009764A9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uiPriority w:val="99"/>
    <w:rsid w:val="00696323"/>
    <w:rPr>
      <w:color w:val="0000FF"/>
      <w:u w:val="single"/>
    </w:rPr>
  </w:style>
  <w:style w:type="paragraph" w:styleId="NormalWeb">
    <w:name w:val="Normal (Web)"/>
    <w:basedOn w:val="Normal"/>
    <w:uiPriority w:val="99"/>
    <w:rsid w:val="00696323"/>
    <w:pPr>
      <w:spacing w:before="100" w:after="100"/>
    </w:pPr>
    <w:rPr>
      <w:rFonts w:eastAsia="SimSun"/>
      <w:szCs w:val="20"/>
      <w:lang w:eastAsia="zh-CN"/>
    </w:rPr>
  </w:style>
  <w:style w:type="paragraph" w:styleId="GvdeMetni">
    <w:name w:val="Body Text"/>
    <w:basedOn w:val="Normal"/>
    <w:link w:val="GvdeMetniChar"/>
    <w:uiPriority w:val="99"/>
    <w:rsid w:val="00696323"/>
    <w:pPr>
      <w:jc w:val="both"/>
    </w:pPr>
    <w:rPr>
      <w:sz w:val="21"/>
      <w:szCs w:val="20"/>
    </w:rPr>
  </w:style>
  <w:style w:type="character" w:customStyle="1" w:styleId="GvdeMetniChar">
    <w:name w:val="Gövde Metni Char"/>
    <w:link w:val="GvdeMetni"/>
    <w:uiPriority w:val="99"/>
    <w:locked/>
    <w:rsid w:val="00696323"/>
    <w:rPr>
      <w:rFonts w:ascii="Times New Roman" w:hAnsi="Times New Roman" w:cs="Times New Roman"/>
      <w:sz w:val="20"/>
      <w:szCs w:val="20"/>
    </w:rPr>
  </w:style>
  <w:style w:type="paragraph" w:styleId="GvdeMetniGirintisi2">
    <w:name w:val="Body Text Indent 2"/>
    <w:basedOn w:val="Normal"/>
    <w:link w:val="GvdeMetniGirintisi2Char"/>
    <w:uiPriority w:val="99"/>
    <w:rsid w:val="00696323"/>
    <w:pPr>
      <w:ind w:left="450"/>
    </w:pPr>
    <w:rPr>
      <w:rFonts w:ascii="Arial" w:hAnsi="Arial"/>
      <w:sz w:val="21"/>
      <w:szCs w:val="20"/>
    </w:rPr>
  </w:style>
  <w:style w:type="character" w:customStyle="1" w:styleId="GvdeMetniGirintisi2Char">
    <w:name w:val="Gövde Metni Girintisi 2 Char"/>
    <w:link w:val="GvdeMetniGirintisi2"/>
    <w:uiPriority w:val="99"/>
    <w:locked/>
    <w:rsid w:val="00696323"/>
    <w:rPr>
      <w:rFonts w:ascii="Arial" w:hAnsi="Arial" w:cs="Times New Roman"/>
      <w:sz w:val="20"/>
      <w:szCs w:val="20"/>
    </w:rPr>
  </w:style>
  <w:style w:type="paragraph" w:styleId="GvdeMetniGirintisi3">
    <w:name w:val="Body Text Indent 3"/>
    <w:basedOn w:val="Normal"/>
    <w:link w:val="GvdeMetniGirintisi3Char"/>
    <w:uiPriority w:val="99"/>
    <w:rsid w:val="00696323"/>
    <w:pPr>
      <w:ind w:left="450"/>
      <w:jc w:val="both"/>
    </w:pPr>
    <w:rPr>
      <w:rFonts w:ascii="Arial" w:hAnsi="Arial"/>
      <w:sz w:val="21"/>
      <w:szCs w:val="20"/>
    </w:rPr>
  </w:style>
  <w:style w:type="character" w:customStyle="1" w:styleId="GvdeMetniGirintisi3Char">
    <w:name w:val="Gövde Metni Girintisi 3 Char"/>
    <w:link w:val="GvdeMetniGirintisi3"/>
    <w:uiPriority w:val="99"/>
    <w:locked/>
    <w:rsid w:val="00696323"/>
    <w:rPr>
      <w:rFonts w:ascii="Arial" w:hAnsi="Arial" w:cs="Times New Roman"/>
      <w:sz w:val="20"/>
      <w:szCs w:val="20"/>
    </w:rPr>
  </w:style>
  <w:style w:type="paragraph" w:styleId="ListeParagraf">
    <w:name w:val="List Paragraph"/>
    <w:basedOn w:val="Normal"/>
    <w:uiPriority w:val="34"/>
    <w:qFormat/>
    <w:rsid w:val="00696323"/>
    <w:pPr>
      <w:ind w:left="720"/>
      <w:contextualSpacing/>
    </w:pPr>
  </w:style>
  <w:style w:type="paragraph" w:styleId="GvdeMetniGirintisi">
    <w:name w:val="Body Text Indent"/>
    <w:basedOn w:val="Normal"/>
    <w:link w:val="GvdeMetniGirintisiChar"/>
    <w:uiPriority w:val="99"/>
    <w:unhideWhenUsed/>
    <w:rsid w:val="00696323"/>
    <w:pPr>
      <w:spacing w:after="120"/>
      <w:ind w:left="360"/>
    </w:pPr>
  </w:style>
  <w:style w:type="character" w:customStyle="1" w:styleId="GvdeMetniGirintisiChar">
    <w:name w:val="Gövde Metni Girintisi Char"/>
    <w:link w:val="GvdeMetniGirintisi"/>
    <w:uiPriority w:val="99"/>
    <w:locked/>
    <w:rsid w:val="00696323"/>
    <w:rPr>
      <w:rFonts w:ascii="Times New Roman" w:hAnsi="Times New Roman" w:cs="Times New Roman"/>
    </w:rPr>
  </w:style>
  <w:style w:type="paragraph" w:customStyle="1" w:styleId="LeftPara">
    <w:name w:val="Left Para"/>
    <w:basedOn w:val="Normal"/>
    <w:rsid w:val="00696323"/>
    <w:pPr>
      <w:spacing w:after="240"/>
      <w:jc w:val="both"/>
    </w:pPr>
    <w:rPr>
      <w:rFonts w:ascii="Helvetica" w:hAnsi="Helvetica"/>
      <w:szCs w:val="20"/>
    </w:rPr>
  </w:style>
  <w:style w:type="paragraph" w:customStyle="1" w:styleId="Hang0">
    <w:name w:val="Hang 0"/>
    <w:basedOn w:val="Normal"/>
    <w:rsid w:val="00696323"/>
    <w:pPr>
      <w:spacing w:after="240"/>
      <w:ind w:left="360" w:hanging="360"/>
      <w:jc w:val="both"/>
    </w:pPr>
    <w:rPr>
      <w:rFonts w:ascii="Helvetica" w:hAnsi="Helvetica"/>
      <w:szCs w:val="20"/>
    </w:rPr>
  </w:style>
  <w:style w:type="character" w:styleId="zlenenKpr">
    <w:name w:val="FollowedHyperlink"/>
    <w:uiPriority w:val="99"/>
    <w:semiHidden/>
    <w:unhideWhenUsed/>
    <w:rsid w:val="00542789"/>
    <w:rPr>
      <w:rFonts w:cs="Times New Roman"/>
      <w:color w:val="800080"/>
      <w:u w:val="single"/>
    </w:rPr>
  </w:style>
  <w:style w:type="table" w:styleId="TabloKlavuzu">
    <w:name w:val="Table Grid"/>
    <w:basedOn w:val="NormalTablo"/>
    <w:rsid w:val="0026537D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semiHidden/>
    <w:rsid w:val="000A7626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VarsaylanParagrafYazTipi"/>
    <w:rsid w:val="00A851E9"/>
  </w:style>
  <w:style w:type="character" w:customStyle="1" w:styleId="CharAttribute8">
    <w:name w:val="CharAttribute8"/>
    <w:rsid w:val="00264EE3"/>
    <w:rPr>
      <w:rFonts w:ascii="Times New Roman" w:eastAsia="Times New Roman"/>
    </w:rPr>
  </w:style>
  <w:style w:type="paragraph" w:customStyle="1" w:styleId="ParaAttribute0">
    <w:name w:val="ParaAttribute0"/>
    <w:rsid w:val="00264EE3"/>
    <w:pPr>
      <w:wordWrap w:val="0"/>
      <w:jc w:val="center"/>
    </w:pPr>
    <w:rPr>
      <w:rFonts w:ascii="Times New Roman" w:eastAsia="Batang" w:hAnsi="Times New Roman"/>
    </w:rPr>
  </w:style>
  <w:style w:type="paragraph" w:customStyle="1" w:styleId="Default">
    <w:name w:val="Default"/>
    <w:rsid w:val="001A1A1A"/>
    <w:pPr>
      <w:autoSpaceDE w:val="0"/>
      <w:autoSpaceDN w:val="0"/>
      <w:adjustRightInd w:val="0"/>
    </w:pPr>
    <w:rPr>
      <w:rFonts w:ascii="Garamond" w:eastAsia="Times New Roman" w:hAnsi="Garamond" w:cs="Garamond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8E2B72"/>
    <w:pPr>
      <w:tabs>
        <w:tab w:val="center" w:pos="4680"/>
        <w:tab w:val="right" w:pos="9360"/>
      </w:tabs>
    </w:pPr>
  </w:style>
  <w:style w:type="character" w:customStyle="1" w:styleId="stBilgiChar">
    <w:name w:val="Üst Bilgi Char"/>
    <w:link w:val="stBilgi"/>
    <w:uiPriority w:val="99"/>
    <w:rsid w:val="008E2B72"/>
    <w:rPr>
      <w:rFonts w:ascii="Times New Roman" w:hAnsi="Times New Roman"/>
      <w:sz w:val="24"/>
      <w:szCs w:val="24"/>
    </w:rPr>
  </w:style>
  <w:style w:type="paragraph" w:styleId="AltBilgi">
    <w:name w:val="footer"/>
    <w:basedOn w:val="Normal"/>
    <w:link w:val="AltBilgiChar"/>
    <w:uiPriority w:val="99"/>
    <w:unhideWhenUsed/>
    <w:rsid w:val="008E2B72"/>
    <w:pPr>
      <w:tabs>
        <w:tab w:val="center" w:pos="4680"/>
        <w:tab w:val="right" w:pos="9360"/>
      </w:tabs>
    </w:pPr>
  </w:style>
  <w:style w:type="character" w:customStyle="1" w:styleId="AltBilgiChar">
    <w:name w:val="Alt Bilgi Char"/>
    <w:link w:val="AltBilgi"/>
    <w:uiPriority w:val="99"/>
    <w:rsid w:val="008E2B72"/>
    <w:rPr>
      <w:rFonts w:ascii="Times New Roman" w:hAnsi="Times New Roman"/>
      <w:sz w:val="24"/>
      <w:szCs w:val="24"/>
    </w:rPr>
  </w:style>
  <w:style w:type="paragraph" w:customStyle="1" w:styleId="Style1">
    <w:name w:val="Style1"/>
    <w:basedOn w:val="Normal"/>
    <w:next w:val="Normal"/>
    <w:rsid w:val="00563995"/>
    <w:pPr>
      <w:numPr>
        <w:numId w:val="1"/>
      </w:numPr>
    </w:pPr>
    <w:rPr>
      <w:rFonts w:ascii="Garamond" w:eastAsia="Times New Roman" w:hAnsi="Garamond" w:cs="Arial"/>
      <w:sz w:val="22"/>
      <w:szCs w:val="22"/>
    </w:rPr>
  </w:style>
  <w:style w:type="paragraph" w:styleId="AralkYok">
    <w:name w:val="No Spacing"/>
    <w:uiPriority w:val="1"/>
    <w:qFormat/>
    <w:rsid w:val="002B6BA5"/>
    <w:rPr>
      <w:rFonts w:eastAsiaTheme="minorHAnsi"/>
      <w:color w:val="000000"/>
    </w:rPr>
  </w:style>
  <w:style w:type="character" w:styleId="AklamaBavurusu">
    <w:name w:val="annotation reference"/>
    <w:basedOn w:val="VarsaylanParagrafYazTipi"/>
    <w:uiPriority w:val="99"/>
    <w:semiHidden/>
    <w:unhideWhenUsed/>
    <w:rsid w:val="00DC1345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DC1345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DC1345"/>
    <w:rPr>
      <w:rFonts w:ascii="Times New Roman" w:hAnsi="Times New Roman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DC1345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DC1345"/>
    <w:rPr>
      <w:rFonts w:ascii="Times New Roman" w:hAnsi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13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31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1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33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2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46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066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2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4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0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2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46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7933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481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0863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067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45573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2" w:color="FFFFCC"/>
                                                <w:left w:val="single" w:sz="12" w:space="2" w:color="FFFFCC"/>
                                                <w:bottom w:val="single" w:sz="12" w:space="2" w:color="FFFFCC"/>
                                                <w:right w:val="single" w:sz="12" w:space="0" w:color="FFFFCC"/>
                                              </w:divBdr>
                                              <w:divsChild>
                                                <w:div w:id="1363164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3714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8485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3255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672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85325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08411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05929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4553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17111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0344028">
                                                                                          <w:marLeft w:val="0"/>
                                                                                          <w:marRight w:val="120"/>
                                                                                          <w:marTop w:val="0"/>
                                                                                          <w:marBottom w:val="150"/>
                                                                                          <w:divBdr>
                                                                                            <w:top w:val="single" w:sz="2" w:space="0" w:color="EFEFEF"/>
                                                                                            <w:left w:val="single" w:sz="6" w:space="0" w:color="EFEFEF"/>
                                                                                            <w:bottom w:val="single" w:sz="6" w:space="0" w:color="E2E2E2"/>
                                                                                            <w:right w:val="single" w:sz="6" w:space="0" w:color="EFEFEF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36431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94346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318990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588647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20330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02072428">
                                                                                                                  <w:marLeft w:val="225"/>
                                                                                                                  <w:marRight w:val="225"/>
                                                                                                                  <w:marTop w:val="75"/>
                                                                                                                  <w:marBottom w:val="75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288884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6623104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03129885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43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1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6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sticioglu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emihdesticiog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semihdesticioglu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semihdesticiogl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oin.skype.com/invite/H8wIvca3fh4h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2F5496"/>
      </a:dk1>
      <a:lt1>
        <a:sysClr val="window" lastClr="FFFFFF"/>
      </a:lt1>
      <a:dk2>
        <a:srgbClr val="4472C4"/>
      </a:dk2>
      <a:lt2>
        <a:srgbClr val="2F5496"/>
      </a:lt2>
      <a:accent1>
        <a:srgbClr val="4472C4"/>
      </a:accent1>
      <a:accent2>
        <a:srgbClr val="ED7D31"/>
      </a:accent2>
      <a:accent3>
        <a:srgbClr val="2F5496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55E53-0E1D-4D77-B106-DA06734BA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6</TotalTime>
  <Pages>2</Pages>
  <Words>895</Words>
  <Characters>5106</Characters>
  <Application>Microsoft Office Word</Application>
  <DocSecurity>0</DocSecurity>
  <Lines>42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pected Resumes</dc:creator>
  <cp:lastModifiedBy>serdar</cp:lastModifiedBy>
  <cp:revision>103</cp:revision>
  <cp:lastPrinted>2020-05-29T20:02:00Z</cp:lastPrinted>
  <dcterms:created xsi:type="dcterms:W3CDTF">2019-09-28T14:19:00Z</dcterms:created>
  <dcterms:modified xsi:type="dcterms:W3CDTF">2023-05-29T21:08:00Z</dcterms:modified>
</cp:coreProperties>
</file>